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68193" w14:textId="530784B1" w:rsidR="00BE24E3" w:rsidRDefault="00A061B4" w:rsidP="00E71C77">
      <w:pPr>
        <w:pStyle w:val="Heading1"/>
        <w:numPr>
          <w:ilvl w:val="0"/>
          <w:numId w:val="0"/>
        </w:numPr>
        <w:ind w:left="574" w:hanging="574"/>
        <w:rPr>
          <w:sz w:val="44"/>
          <w:szCs w:val="44"/>
        </w:rPr>
      </w:pPr>
      <w:r>
        <w:rPr>
          <w:sz w:val="44"/>
          <w:szCs w:val="44"/>
        </w:rPr>
        <w:t>Lab</w:t>
      </w:r>
      <w:r w:rsidR="00CF1F8E">
        <w:rPr>
          <w:sz w:val="44"/>
          <w:szCs w:val="44"/>
        </w:rPr>
        <w:t xml:space="preserve"> </w:t>
      </w:r>
      <w:r w:rsidR="00BB3BF4">
        <w:rPr>
          <w:sz w:val="44"/>
          <w:szCs w:val="44"/>
        </w:rPr>
        <w:t>7</w:t>
      </w:r>
      <w:r w:rsidR="00433AD8">
        <w:rPr>
          <w:sz w:val="44"/>
          <w:szCs w:val="44"/>
        </w:rPr>
        <w:t xml:space="preserve">: </w:t>
      </w:r>
      <w:r w:rsidR="00433AD8" w:rsidRPr="00AE5479">
        <w:rPr>
          <w:noProof/>
          <w:sz w:val="44"/>
          <w:szCs w:val="44"/>
        </w:rPr>
        <w:t>Tunnelling</w:t>
      </w:r>
      <w:r w:rsidR="0055038C">
        <w:rPr>
          <w:noProof/>
          <w:sz w:val="44"/>
          <w:szCs w:val="44"/>
        </w:rPr>
        <w:t xml:space="preserve"> and Web Security</w:t>
      </w:r>
    </w:p>
    <w:p w14:paraId="71D05AB9" w14:textId="3618963D" w:rsidR="00505A09" w:rsidRDefault="006C1800" w:rsidP="006C1800">
      <w:pPr>
        <w:jc w:val="both"/>
        <w:rPr>
          <w:lang w:val="en-US" w:eastAsia="en-US"/>
        </w:rPr>
      </w:pPr>
      <w:r w:rsidRPr="00A017F9">
        <w:rPr>
          <w:b/>
          <w:lang w:val="en-US" w:eastAsia="en-US"/>
        </w:rPr>
        <w:t>Objective</w:t>
      </w:r>
      <w:r>
        <w:rPr>
          <w:lang w:val="en-US" w:eastAsia="en-US"/>
        </w:rPr>
        <w:t xml:space="preserve">: </w:t>
      </w:r>
      <w:r w:rsidR="0008059E">
        <w:rPr>
          <w:lang w:val="en-US" w:eastAsia="en-US"/>
        </w:rPr>
        <w:t>In this lab we will investigate the usage of SSL/TLS and VPN tunnels.</w:t>
      </w:r>
    </w:p>
    <w:p w14:paraId="68486EA9" w14:textId="3DCA34B1" w:rsidR="0055038C" w:rsidRDefault="0055038C" w:rsidP="006C1800">
      <w:pPr>
        <w:jc w:val="both"/>
        <w:rPr>
          <w:lang w:val="en-US" w:eastAsia="en-US"/>
        </w:rPr>
      </w:pPr>
    </w:p>
    <w:p w14:paraId="11544857" w14:textId="5AE87B03" w:rsidR="0055038C" w:rsidRDefault="0055038C" w:rsidP="006C1800">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E07F73" w:rsidRPr="00BA347D">
          <w:rPr>
            <w:rStyle w:val="Hyperlink"/>
            <w:lang w:val="en-US" w:eastAsia="en-US"/>
          </w:rPr>
          <w:t>https://asecuritysite.com/esecurity/unit0</w:t>
        </w:r>
        <w:r w:rsidR="00E07F73" w:rsidRPr="00BA347D">
          <w:rPr>
            <w:rStyle w:val="Hyperlink"/>
            <w:lang w:val="en-US"/>
          </w:rPr>
          <w:t>7</w:t>
        </w:r>
      </w:hyperlink>
    </w:p>
    <w:p w14:paraId="13FA0047" w14:textId="50FBF8AC" w:rsidR="00E07F73" w:rsidRDefault="00E07F73" w:rsidP="00E07F73">
      <w:pPr>
        <w:rPr>
          <w:lang w:eastAsia="en-US"/>
        </w:rPr>
      </w:pPr>
      <w:r w:rsidRPr="008808B7">
        <w:sym w:font="Wingdings" w:char="F026"/>
      </w:r>
      <w:r w:rsidRPr="008808B7">
        <w:t xml:space="preserve"> </w:t>
      </w:r>
      <w:r>
        <w:rPr>
          <w:b/>
        </w:rPr>
        <w:t>YouTube</w:t>
      </w:r>
      <w:r w:rsidRPr="008808B7">
        <w:rPr>
          <w:b/>
        </w:rPr>
        <w:t xml:space="preserve"> </w:t>
      </w:r>
      <w:r>
        <w:rPr>
          <w:lang w:val="en-US"/>
        </w:rPr>
        <w:t xml:space="preserve">Demo: </w:t>
      </w:r>
      <w:hyperlink r:id="rId9" w:tgtFrame="_blank" w:history="1">
        <w:r>
          <w:rPr>
            <w:rStyle w:val="Hyperlink"/>
          </w:rPr>
          <w:t>https://youtu.be/ASCDJq4Wy9Y</w:t>
        </w:r>
      </w:hyperlink>
      <w:r>
        <w:t xml:space="preserve"> </w:t>
      </w:r>
    </w:p>
    <w:p w14:paraId="5B6C7689" w14:textId="5C111E69" w:rsidR="00E07F73" w:rsidRDefault="00E07F73" w:rsidP="006C1800">
      <w:pPr>
        <w:jc w:val="both"/>
        <w:rPr>
          <w:lang w:val="en-US"/>
        </w:rPr>
      </w:pPr>
    </w:p>
    <w:p w14:paraId="3DC4B497" w14:textId="24AF9F3C" w:rsidR="00505A09" w:rsidRDefault="006C1800" w:rsidP="00505A09">
      <w:pPr>
        <w:pStyle w:val="Heading2"/>
        <w:numPr>
          <w:ilvl w:val="0"/>
          <w:numId w:val="0"/>
        </w:numPr>
        <w:ind w:left="900" w:hanging="900"/>
        <w:rPr>
          <w:rStyle w:val="Hyperlink"/>
        </w:rPr>
      </w:pPr>
      <w:r>
        <w:rPr>
          <w:rStyle w:val="Hyperlink"/>
        </w:rPr>
        <w:t>A</w:t>
      </w:r>
      <w:r>
        <w:rPr>
          <w:rStyle w:val="Hyperlink"/>
        </w:rPr>
        <w:tab/>
      </w:r>
      <w:r w:rsidR="00505A09">
        <w:rPr>
          <w:rStyle w:val="Hyperlink"/>
        </w:rPr>
        <w:t>Web cryptography assessment</w:t>
      </w:r>
    </w:p>
    <w:p w14:paraId="3E50D51B" w14:textId="5CF36BAF" w:rsidR="00505A09" w:rsidRDefault="00505A09" w:rsidP="00505A09">
      <w:pPr>
        <w:rPr>
          <w:lang w:eastAsia="en-US"/>
        </w:rPr>
      </w:pPr>
      <w:r>
        <w:rPr>
          <w:lang w:eastAsia="en-US"/>
        </w:rPr>
        <w:t xml:space="preserve">The </w:t>
      </w:r>
      <w:r w:rsidR="002D6DD6">
        <w:rPr>
          <w:lang w:eastAsia="en-US"/>
        </w:rPr>
        <w:t>S</w:t>
      </w:r>
      <w:r>
        <w:rPr>
          <w:lang w:eastAsia="en-US"/>
        </w:rPr>
        <w:t>sllabs tool (</w:t>
      </w:r>
      <w:hyperlink r:id="rId10" w:history="1">
        <w:r w:rsidRPr="00E847F2">
          <w:rPr>
            <w:rStyle w:val="Hyperlink"/>
            <w:lang w:eastAsia="en-US"/>
          </w:rPr>
          <w:t>https://ssllabs.com</w:t>
        </w:r>
      </w:hyperlink>
      <w:r>
        <w:rPr>
          <w:lang w:eastAsia="en-US"/>
        </w:rPr>
        <w:t xml:space="preserve">) can be used to assess the security of the cryptography used on a Web site. </w:t>
      </w:r>
      <w:r w:rsidR="0000257A">
        <w:rPr>
          <w:lang w:eastAsia="en-US"/>
        </w:rPr>
        <w:t>Pick three of your favouriate sites to scan</w:t>
      </w:r>
      <w:r>
        <w:rPr>
          <w:lang w:eastAsia="en-US"/>
        </w:rPr>
        <w:t>. Now perform a test on them, and determine:</w:t>
      </w:r>
    </w:p>
    <w:p w14:paraId="13847766" w14:textId="5BE5405F" w:rsidR="00505A09" w:rsidRDefault="00505A09" w:rsidP="00505A09">
      <w:pPr>
        <w:rPr>
          <w:lang w:eastAsia="en-US"/>
        </w:rPr>
      </w:pPr>
    </w:p>
    <w:tbl>
      <w:tblPr>
        <w:tblStyle w:val="TableGrid"/>
        <w:tblW w:w="0" w:type="auto"/>
        <w:tblInd w:w="-147" w:type="dxa"/>
        <w:tblLook w:val="04A0" w:firstRow="1" w:lastRow="0" w:firstColumn="1" w:lastColumn="0" w:noHBand="0" w:noVBand="1"/>
      </w:tblPr>
      <w:tblGrid>
        <w:gridCol w:w="3722"/>
        <w:gridCol w:w="1813"/>
        <w:gridCol w:w="1814"/>
        <w:gridCol w:w="1814"/>
      </w:tblGrid>
      <w:tr w:rsidR="00505A09" w14:paraId="0B20C41F" w14:textId="77777777" w:rsidTr="00A90027">
        <w:tc>
          <w:tcPr>
            <w:tcW w:w="3722" w:type="dxa"/>
          </w:tcPr>
          <w:p w14:paraId="212A3CF9" w14:textId="1E69F166" w:rsidR="00505A09" w:rsidRPr="00505A09" w:rsidRDefault="00505A09" w:rsidP="00505A09">
            <w:pPr>
              <w:rPr>
                <w:b/>
                <w:lang w:eastAsia="en-US"/>
              </w:rPr>
            </w:pPr>
            <w:r w:rsidRPr="00505A09">
              <w:rPr>
                <w:b/>
                <w:lang w:eastAsia="en-US"/>
              </w:rPr>
              <w:t>Site</w:t>
            </w:r>
          </w:p>
        </w:tc>
        <w:tc>
          <w:tcPr>
            <w:tcW w:w="1813" w:type="dxa"/>
          </w:tcPr>
          <w:p w14:paraId="6C71DC12" w14:textId="59A82F8C" w:rsidR="00505A09" w:rsidRPr="00505A09" w:rsidRDefault="00505A09" w:rsidP="00505A09">
            <w:pPr>
              <w:rPr>
                <w:b/>
                <w:lang w:eastAsia="en-US"/>
              </w:rPr>
            </w:pPr>
            <w:r w:rsidRPr="00505A09">
              <w:rPr>
                <w:b/>
                <w:lang w:eastAsia="en-US"/>
              </w:rPr>
              <w:t xml:space="preserve">Site 1: </w:t>
            </w:r>
          </w:p>
        </w:tc>
        <w:tc>
          <w:tcPr>
            <w:tcW w:w="1814" w:type="dxa"/>
          </w:tcPr>
          <w:p w14:paraId="6714808B" w14:textId="306E5CE6" w:rsidR="00505A09" w:rsidRPr="00505A09" w:rsidRDefault="00505A09" w:rsidP="00505A09">
            <w:pPr>
              <w:rPr>
                <w:b/>
                <w:lang w:eastAsia="en-US"/>
              </w:rPr>
            </w:pPr>
            <w:r w:rsidRPr="00505A09">
              <w:rPr>
                <w:b/>
                <w:lang w:eastAsia="en-US"/>
              </w:rPr>
              <w:t>Site 2:</w:t>
            </w:r>
          </w:p>
        </w:tc>
        <w:tc>
          <w:tcPr>
            <w:tcW w:w="1814" w:type="dxa"/>
          </w:tcPr>
          <w:p w14:paraId="189444D1" w14:textId="4C726D19" w:rsidR="00505A09" w:rsidRPr="00505A09" w:rsidRDefault="00505A09" w:rsidP="00505A09">
            <w:pPr>
              <w:rPr>
                <w:b/>
                <w:lang w:eastAsia="en-US"/>
              </w:rPr>
            </w:pPr>
            <w:r w:rsidRPr="00505A09">
              <w:rPr>
                <w:b/>
                <w:lang w:eastAsia="en-US"/>
              </w:rPr>
              <w:t>Site 3:</w:t>
            </w:r>
          </w:p>
        </w:tc>
      </w:tr>
      <w:tr w:rsidR="00505A09" w14:paraId="52631547" w14:textId="77777777" w:rsidTr="00A90027">
        <w:tc>
          <w:tcPr>
            <w:tcW w:w="3722" w:type="dxa"/>
          </w:tcPr>
          <w:p w14:paraId="3865EFEF" w14:textId="7D3F953D" w:rsidR="00505A09" w:rsidRPr="00905CE1" w:rsidRDefault="00505A09" w:rsidP="00505A09">
            <w:pPr>
              <w:rPr>
                <w:sz w:val="22"/>
                <w:szCs w:val="22"/>
                <w:lang w:eastAsia="en-US"/>
              </w:rPr>
            </w:pPr>
            <w:r w:rsidRPr="00905CE1">
              <w:rPr>
                <w:sz w:val="22"/>
                <w:szCs w:val="22"/>
                <w:lang w:eastAsia="en-US"/>
              </w:rPr>
              <w:t>What grade does the site get?</w:t>
            </w:r>
          </w:p>
          <w:p w14:paraId="0310839A" w14:textId="77777777" w:rsidR="00505A09" w:rsidRPr="00905CE1" w:rsidRDefault="00505A09" w:rsidP="00505A09">
            <w:pPr>
              <w:rPr>
                <w:sz w:val="22"/>
                <w:szCs w:val="22"/>
                <w:lang w:eastAsia="en-US"/>
              </w:rPr>
            </w:pPr>
          </w:p>
        </w:tc>
        <w:tc>
          <w:tcPr>
            <w:tcW w:w="1813" w:type="dxa"/>
          </w:tcPr>
          <w:p w14:paraId="2B95501C" w14:textId="77777777" w:rsidR="00505A09" w:rsidRDefault="00505A09" w:rsidP="00505A09">
            <w:pPr>
              <w:rPr>
                <w:lang w:eastAsia="en-US"/>
              </w:rPr>
            </w:pPr>
          </w:p>
        </w:tc>
        <w:tc>
          <w:tcPr>
            <w:tcW w:w="1814" w:type="dxa"/>
          </w:tcPr>
          <w:p w14:paraId="1A2F1F9D" w14:textId="77777777" w:rsidR="00505A09" w:rsidRDefault="00505A09" w:rsidP="00505A09">
            <w:pPr>
              <w:rPr>
                <w:lang w:eastAsia="en-US"/>
              </w:rPr>
            </w:pPr>
          </w:p>
        </w:tc>
        <w:tc>
          <w:tcPr>
            <w:tcW w:w="1814" w:type="dxa"/>
          </w:tcPr>
          <w:p w14:paraId="1CDC818F" w14:textId="77777777" w:rsidR="00505A09" w:rsidRDefault="00505A09" w:rsidP="00505A09">
            <w:pPr>
              <w:rPr>
                <w:lang w:eastAsia="en-US"/>
              </w:rPr>
            </w:pPr>
          </w:p>
        </w:tc>
      </w:tr>
      <w:tr w:rsidR="00505A09" w14:paraId="32C82240" w14:textId="77777777" w:rsidTr="00A90027">
        <w:tc>
          <w:tcPr>
            <w:tcW w:w="3722" w:type="dxa"/>
          </w:tcPr>
          <w:p w14:paraId="69B1A927" w14:textId="77777777" w:rsidR="00505A09" w:rsidRPr="00905CE1" w:rsidRDefault="00505A09" w:rsidP="00505A09">
            <w:pPr>
              <w:rPr>
                <w:sz w:val="22"/>
                <w:szCs w:val="22"/>
                <w:lang w:eastAsia="en-US"/>
              </w:rPr>
            </w:pPr>
            <w:r w:rsidRPr="00905CE1">
              <w:rPr>
                <w:sz w:val="22"/>
                <w:szCs w:val="22"/>
                <w:lang w:eastAsia="en-US"/>
              </w:rPr>
              <w:t>The digital certificate key size and type?</w:t>
            </w:r>
          </w:p>
          <w:p w14:paraId="3E3425D3" w14:textId="2C919FF1" w:rsidR="0008059E" w:rsidRPr="00905CE1" w:rsidRDefault="0008059E" w:rsidP="00505A09">
            <w:pPr>
              <w:rPr>
                <w:sz w:val="22"/>
                <w:szCs w:val="22"/>
                <w:lang w:eastAsia="en-US"/>
              </w:rPr>
            </w:pPr>
          </w:p>
        </w:tc>
        <w:tc>
          <w:tcPr>
            <w:tcW w:w="1813" w:type="dxa"/>
          </w:tcPr>
          <w:p w14:paraId="719BF21B" w14:textId="77777777" w:rsidR="00505A09" w:rsidRDefault="00505A09" w:rsidP="00505A09">
            <w:pPr>
              <w:rPr>
                <w:lang w:eastAsia="en-US"/>
              </w:rPr>
            </w:pPr>
          </w:p>
        </w:tc>
        <w:tc>
          <w:tcPr>
            <w:tcW w:w="1814" w:type="dxa"/>
          </w:tcPr>
          <w:p w14:paraId="06A3E994" w14:textId="77777777" w:rsidR="00505A09" w:rsidRDefault="00505A09" w:rsidP="00505A09">
            <w:pPr>
              <w:rPr>
                <w:lang w:eastAsia="en-US"/>
              </w:rPr>
            </w:pPr>
          </w:p>
        </w:tc>
        <w:tc>
          <w:tcPr>
            <w:tcW w:w="1814" w:type="dxa"/>
          </w:tcPr>
          <w:p w14:paraId="5944784E" w14:textId="77777777" w:rsidR="00505A09" w:rsidRDefault="00505A09" w:rsidP="00505A09">
            <w:pPr>
              <w:rPr>
                <w:lang w:eastAsia="en-US"/>
              </w:rPr>
            </w:pPr>
          </w:p>
        </w:tc>
      </w:tr>
      <w:tr w:rsidR="00505A09" w14:paraId="49B8E792" w14:textId="77777777" w:rsidTr="00A90027">
        <w:tc>
          <w:tcPr>
            <w:tcW w:w="3722" w:type="dxa"/>
          </w:tcPr>
          <w:p w14:paraId="42D6C9E4" w14:textId="7913C759" w:rsidR="00505A09" w:rsidRPr="00905CE1" w:rsidRDefault="00505A09" w:rsidP="00505A09">
            <w:pPr>
              <w:rPr>
                <w:sz w:val="22"/>
                <w:szCs w:val="22"/>
                <w:lang w:eastAsia="en-US"/>
              </w:rPr>
            </w:pPr>
            <w:r w:rsidRPr="00905CE1">
              <w:rPr>
                <w:sz w:val="22"/>
                <w:szCs w:val="22"/>
                <w:lang w:eastAsia="en-US"/>
              </w:rPr>
              <w:t>Does the name of the site match the name on the server?</w:t>
            </w:r>
          </w:p>
        </w:tc>
        <w:tc>
          <w:tcPr>
            <w:tcW w:w="1813" w:type="dxa"/>
          </w:tcPr>
          <w:p w14:paraId="450C0519" w14:textId="77777777" w:rsidR="00505A09" w:rsidRDefault="00505A09" w:rsidP="00505A09">
            <w:pPr>
              <w:rPr>
                <w:lang w:eastAsia="en-US"/>
              </w:rPr>
            </w:pPr>
          </w:p>
        </w:tc>
        <w:tc>
          <w:tcPr>
            <w:tcW w:w="1814" w:type="dxa"/>
          </w:tcPr>
          <w:p w14:paraId="792C5EAE" w14:textId="77777777" w:rsidR="00505A09" w:rsidRDefault="00505A09" w:rsidP="00505A09">
            <w:pPr>
              <w:rPr>
                <w:lang w:eastAsia="en-US"/>
              </w:rPr>
            </w:pPr>
          </w:p>
        </w:tc>
        <w:tc>
          <w:tcPr>
            <w:tcW w:w="1814" w:type="dxa"/>
          </w:tcPr>
          <w:p w14:paraId="363927CE" w14:textId="77777777" w:rsidR="00505A09" w:rsidRDefault="00505A09" w:rsidP="00505A09">
            <w:pPr>
              <w:rPr>
                <w:lang w:eastAsia="en-US"/>
              </w:rPr>
            </w:pPr>
          </w:p>
        </w:tc>
      </w:tr>
      <w:tr w:rsidR="00505A09" w14:paraId="46155F4D" w14:textId="77777777" w:rsidTr="00A90027">
        <w:tc>
          <w:tcPr>
            <w:tcW w:w="3722" w:type="dxa"/>
          </w:tcPr>
          <w:p w14:paraId="568DA879" w14:textId="0639575A" w:rsidR="00505A09" w:rsidRPr="00905CE1" w:rsidRDefault="00505A09" w:rsidP="00505A09">
            <w:pPr>
              <w:rPr>
                <w:sz w:val="22"/>
                <w:szCs w:val="22"/>
                <w:lang w:eastAsia="en-US"/>
              </w:rPr>
            </w:pPr>
            <w:r w:rsidRPr="00905CE1">
              <w:rPr>
                <w:sz w:val="22"/>
                <w:szCs w:val="22"/>
                <w:lang w:eastAsia="en-US"/>
              </w:rPr>
              <w:t>Who is the signer of the digital certificate?</w:t>
            </w:r>
          </w:p>
          <w:p w14:paraId="5598AECB" w14:textId="77777777" w:rsidR="00505A09" w:rsidRPr="00905CE1" w:rsidRDefault="00505A09" w:rsidP="00505A09">
            <w:pPr>
              <w:rPr>
                <w:sz w:val="22"/>
                <w:szCs w:val="22"/>
                <w:lang w:eastAsia="en-US"/>
              </w:rPr>
            </w:pPr>
          </w:p>
        </w:tc>
        <w:tc>
          <w:tcPr>
            <w:tcW w:w="1813" w:type="dxa"/>
          </w:tcPr>
          <w:p w14:paraId="5D768B05" w14:textId="77777777" w:rsidR="00505A09" w:rsidRDefault="00505A09" w:rsidP="00505A09">
            <w:pPr>
              <w:rPr>
                <w:lang w:eastAsia="en-US"/>
              </w:rPr>
            </w:pPr>
          </w:p>
        </w:tc>
        <w:tc>
          <w:tcPr>
            <w:tcW w:w="1814" w:type="dxa"/>
          </w:tcPr>
          <w:p w14:paraId="27C02086" w14:textId="77777777" w:rsidR="00505A09" w:rsidRDefault="00505A09" w:rsidP="00505A09">
            <w:pPr>
              <w:rPr>
                <w:lang w:eastAsia="en-US"/>
              </w:rPr>
            </w:pPr>
          </w:p>
        </w:tc>
        <w:tc>
          <w:tcPr>
            <w:tcW w:w="1814" w:type="dxa"/>
          </w:tcPr>
          <w:p w14:paraId="10AC8921" w14:textId="77777777" w:rsidR="00505A09" w:rsidRDefault="00505A09" w:rsidP="00505A09">
            <w:pPr>
              <w:rPr>
                <w:lang w:eastAsia="en-US"/>
              </w:rPr>
            </w:pPr>
          </w:p>
        </w:tc>
      </w:tr>
      <w:tr w:rsidR="00505A09" w14:paraId="69BBF81C" w14:textId="77777777" w:rsidTr="00A90027">
        <w:tc>
          <w:tcPr>
            <w:tcW w:w="3722" w:type="dxa"/>
          </w:tcPr>
          <w:p w14:paraId="7A549689" w14:textId="77777777" w:rsidR="00505A09" w:rsidRPr="00905CE1" w:rsidRDefault="00505A09" w:rsidP="00505A09">
            <w:pPr>
              <w:rPr>
                <w:sz w:val="22"/>
                <w:szCs w:val="22"/>
                <w:lang w:eastAsia="en-US"/>
              </w:rPr>
            </w:pPr>
            <w:r w:rsidRPr="00905CE1">
              <w:rPr>
                <w:sz w:val="22"/>
                <w:szCs w:val="22"/>
                <w:lang w:eastAsia="en-US"/>
              </w:rPr>
              <w:t>The expiry date on the digital certificate?</w:t>
            </w:r>
          </w:p>
          <w:p w14:paraId="3CF5DC2C" w14:textId="5FB33DBE" w:rsidR="0008059E" w:rsidRPr="00905CE1" w:rsidRDefault="0008059E" w:rsidP="00505A09">
            <w:pPr>
              <w:rPr>
                <w:sz w:val="22"/>
                <w:szCs w:val="22"/>
                <w:lang w:eastAsia="en-US"/>
              </w:rPr>
            </w:pPr>
          </w:p>
        </w:tc>
        <w:tc>
          <w:tcPr>
            <w:tcW w:w="1813" w:type="dxa"/>
          </w:tcPr>
          <w:p w14:paraId="3F0C5D99" w14:textId="77777777" w:rsidR="00505A09" w:rsidRDefault="00505A09" w:rsidP="00505A09">
            <w:pPr>
              <w:rPr>
                <w:lang w:eastAsia="en-US"/>
              </w:rPr>
            </w:pPr>
          </w:p>
        </w:tc>
        <w:tc>
          <w:tcPr>
            <w:tcW w:w="1814" w:type="dxa"/>
          </w:tcPr>
          <w:p w14:paraId="586F99B6" w14:textId="77777777" w:rsidR="00505A09" w:rsidRDefault="00505A09" w:rsidP="00505A09">
            <w:pPr>
              <w:rPr>
                <w:lang w:eastAsia="en-US"/>
              </w:rPr>
            </w:pPr>
          </w:p>
        </w:tc>
        <w:tc>
          <w:tcPr>
            <w:tcW w:w="1814" w:type="dxa"/>
          </w:tcPr>
          <w:p w14:paraId="4C68C0DF" w14:textId="77777777" w:rsidR="00505A09" w:rsidRDefault="00505A09" w:rsidP="00505A09">
            <w:pPr>
              <w:rPr>
                <w:lang w:eastAsia="en-US"/>
              </w:rPr>
            </w:pPr>
          </w:p>
        </w:tc>
      </w:tr>
      <w:tr w:rsidR="00505A09" w14:paraId="5486869F" w14:textId="77777777" w:rsidTr="00A90027">
        <w:tc>
          <w:tcPr>
            <w:tcW w:w="3722" w:type="dxa"/>
          </w:tcPr>
          <w:p w14:paraId="566A379E" w14:textId="77777777" w:rsidR="00505A09" w:rsidRPr="00905CE1" w:rsidRDefault="00505A09" w:rsidP="00505A09">
            <w:pPr>
              <w:rPr>
                <w:sz w:val="22"/>
                <w:szCs w:val="22"/>
                <w:lang w:eastAsia="en-US"/>
              </w:rPr>
            </w:pPr>
            <w:r w:rsidRPr="00905CE1">
              <w:rPr>
                <w:sz w:val="22"/>
                <w:szCs w:val="22"/>
                <w:lang w:eastAsia="en-US"/>
              </w:rPr>
              <w:t>What is the hashing method on the certificate?</w:t>
            </w:r>
          </w:p>
          <w:p w14:paraId="6B2A46DA" w14:textId="1A1FF0EB" w:rsidR="0008059E" w:rsidRPr="00905CE1" w:rsidRDefault="0008059E" w:rsidP="00505A09">
            <w:pPr>
              <w:rPr>
                <w:sz w:val="22"/>
                <w:szCs w:val="22"/>
                <w:lang w:eastAsia="en-US"/>
              </w:rPr>
            </w:pPr>
          </w:p>
        </w:tc>
        <w:tc>
          <w:tcPr>
            <w:tcW w:w="1813" w:type="dxa"/>
          </w:tcPr>
          <w:p w14:paraId="4FECFCA0" w14:textId="77777777" w:rsidR="00505A09" w:rsidRDefault="00505A09" w:rsidP="00505A09">
            <w:pPr>
              <w:rPr>
                <w:lang w:eastAsia="en-US"/>
              </w:rPr>
            </w:pPr>
          </w:p>
        </w:tc>
        <w:tc>
          <w:tcPr>
            <w:tcW w:w="1814" w:type="dxa"/>
          </w:tcPr>
          <w:p w14:paraId="51A46176" w14:textId="77777777" w:rsidR="00505A09" w:rsidRDefault="00505A09" w:rsidP="00505A09">
            <w:pPr>
              <w:rPr>
                <w:lang w:eastAsia="en-US"/>
              </w:rPr>
            </w:pPr>
          </w:p>
        </w:tc>
        <w:tc>
          <w:tcPr>
            <w:tcW w:w="1814" w:type="dxa"/>
          </w:tcPr>
          <w:p w14:paraId="2A3BD5D1" w14:textId="77777777" w:rsidR="00505A09" w:rsidRDefault="00505A09" w:rsidP="00505A09">
            <w:pPr>
              <w:rPr>
                <w:lang w:eastAsia="en-US"/>
              </w:rPr>
            </w:pPr>
          </w:p>
        </w:tc>
      </w:tr>
      <w:tr w:rsidR="00505A09" w14:paraId="2DC2C822" w14:textId="77777777" w:rsidTr="00A90027">
        <w:tc>
          <w:tcPr>
            <w:tcW w:w="3722" w:type="dxa"/>
          </w:tcPr>
          <w:p w14:paraId="47E7577B" w14:textId="679D321A" w:rsidR="00505A09" w:rsidRPr="00905CE1" w:rsidRDefault="00505A09" w:rsidP="00505A09">
            <w:pPr>
              <w:rPr>
                <w:sz w:val="22"/>
                <w:szCs w:val="22"/>
                <w:lang w:eastAsia="en-US"/>
              </w:rPr>
            </w:pPr>
            <w:r w:rsidRPr="00905CE1">
              <w:rPr>
                <w:sz w:val="22"/>
                <w:szCs w:val="22"/>
                <w:lang w:eastAsia="en-US"/>
              </w:rPr>
              <w:t>If it uses RSA keys, what is the e value that is used in the encryption (M</w:t>
            </w:r>
            <w:r w:rsidRPr="00905CE1">
              <w:rPr>
                <w:sz w:val="22"/>
                <w:szCs w:val="22"/>
                <w:vertAlign w:val="superscript"/>
                <w:lang w:eastAsia="en-US"/>
              </w:rPr>
              <w:t>e</w:t>
            </w:r>
            <w:r w:rsidRPr="00905CE1">
              <w:rPr>
                <w:sz w:val="22"/>
                <w:szCs w:val="22"/>
                <w:lang w:eastAsia="en-US"/>
              </w:rPr>
              <w:t xml:space="preserve"> mod N)?</w:t>
            </w:r>
          </w:p>
        </w:tc>
        <w:tc>
          <w:tcPr>
            <w:tcW w:w="1813" w:type="dxa"/>
          </w:tcPr>
          <w:p w14:paraId="1113DBBC" w14:textId="77777777" w:rsidR="00505A09" w:rsidRDefault="00505A09" w:rsidP="00505A09">
            <w:pPr>
              <w:rPr>
                <w:lang w:eastAsia="en-US"/>
              </w:rPr>
            </w:pPr>
          </w:p>
        </w:tc>
        <w:tc>
          <w:tcPr>
            <w:tcW w:w="1814" w:type="dxa"/>
          </w:tcPr>
          <w:p w14:paraId="41E16ACD" w14:textId="77777777" w:rsidR="00505A09" w:rsidRDefault="00505A09" w:rsidP="00505A09">
            <w:pPr>
              <w:rPr>
                <w:lang w:eastAsia="en-US"/>
              </w:rPr>
            </w:pPr>
          </w:p>
        </w:tc>
        <w:tc>
          <w:tcPr>
            <w:tcW w:w="1814" w:type="dxa"/>
          </w:tcPr>
          <w:p w14:paraId="7FCB1A74" w14:textId="77777777" w:rsidR="00505A09" w:rsidRDefault="00505A09" w:rsidP="00505A09">
            <w:pPr>
              <w:rPr>
                <w:lang w:eastAsia="en-US"/>
              </w:rPr>
            </w:pPr>
          </w:p>
        </w:tc>
      </w:tr>
      <w:tr w:rsidR="00505A09" w14:paraId="71AE9EBB" w14:textId="77777777" w:rsidTr="00A90027">
        <w:tc>
          <w:tcPr>
            <w:tcW w:w="3722" w:type="dxa"/>
          </w:tcPr>
          <w:p w14:paraId="1497FB1F" w14:textId="2F836249" w:rsidR="00505A09" w:rsidRPr="00905CE1" w:rsidRDefault="00505A09" w:rsidP="00505A09">
            <w:pPr>
              <w:rPr>
                <w:sz w:val="22"/>
                <w:szCs w:val="22"/>
                <w:lang w:eastAsia="en-US"/>
              </w:rPr>
            </w:pPr>
            <w:r w:rsidRPr="00905CE1">
              <w:rPr>
                <w:sz w:val="22"/>
                <w:szCs w:val="22"/>
                <w:lang w:eastAsia="en-US"/>
              </w:rPr>
              <w:t>Determine a weak cipher suite used and example why it might be weak?</w:t>
            </w:r>
          </w:p>
          <w:p w14:paraId="7BF8161F" w14:textId="0309AE79" w:rsidR="00505A09" w:rsidRPr="00905CE1" w:rsidRDefault="00505A09" w:rsidP="00505A09">
            <w:pPr>
              <w:rPr>
                <w:sz w:val="22"/>
                <w:szCs w:val="22"/>
                <w:lang w:eastAsia="en-US"/>
              </w:rPr>
            </w:pPr>
          </w:p>
        </w:tc>
        <w:tc>
          <w:tcPr>
            <w:tcW w:w="1813" w:type="dxa"/>
          </w:tcPr>
          <w:p w14:paraId="77758F75" w14:textId="77777777" w:rsidR="00505A09" w:rsidRDefault="00505A09" w:rsidP="00505A09">
            <w:pPr>
              <w:rPr>
                <w:lang w:eastAsia="en-US"/>
              </w:rPr>
            </w:pPr>
          </w:p>
        </w:tc>
        <w:tc>
          <w:tcPr>
            <w:tcW w:w="1814" w:type="dxa"/>
          </w:tcPr>
          <w:p w14:paraId="740D606E" w14:textId="77777777" w:rsidR="00505A09" w:rsidRDefault="00505A09" w:rsidP="00505A09">
            <w:pPr>
              <w:rPr>
                <w:lang w:eastAsia="en-US"/>
              </w:rPr>
            </w:pPr>
          </w:p>
        </w:tc>
        <w:tc>
          <w:tcPr>
            <w:tcW w:w="1814" w:type="dxa"/>
          </w:tcPr>
          <w:p w14:paraId="40394F93" w14:textId="77777777" w:rsidR="00505A09" w:rsidRDefault="00505A09" w:rsidP="00505A09">
            <w:pPr>
              <w:rPr>
                <w:lang w:eastAsia="en-US"/>
              </w:rPr>
            </w:pPr>
          </w:p>
        </w:tc>
      </w:tr>
      <w:tr w:rsidR="00505A09" w14:paraId="774C4AF0" w14:textId="77777777" w:rsidTr="00A90027">
        <w:tc>
          <w:tcPr>
            <w:tcW w:w="3722" w:type="dxa"/>
          </w:tcPr>
          <w:p w14:paraId="2EBD923B" w14:textId="3B3087F9" w:rsidR="00505A09" w:rsidRPr="00905CE1" w:rsidRDefault="00505A09" w:rsidP="00505A09">
            <w:pPr>
              <w:rPr>
                <w:sz w:val="22"/>
                <w:szCs w:val="22"/>
                <w:lang w:eastAsia="en-US"/>
              </w:rPr>
            </w:pPr>
            <w:r w:rsidRPr="00905CE1">
              <w:rPr>
                <w:sz w:val="22"/>
                <w:szCs w:val="22"/>
                <w:lang w:eastAsia="en-US"/>
              </w:rPr>
              <w:t>Is SSL v2 supported?</w:t>
            </w:r>
          </w:p>
          <w:p w14:paraId="4FDD32E6" w14:textId="77777777" w:rsidR="0008059E" w:rsidRPr="00905CE1" w:rsidRDefault="0008059E" w:rsidP="00505A09">
            <w:pPr>
              <w:rPr>
                <w:sz w:val="22"/>
                <w:szCs w:val="22"/>
                <w:lang w:eastAsia="en-US"/>
              </w:rPr>
            </w:pPr>
          </w:p>
          <w:p w14:paraId="58E7B68E" w14:textId="77777777" w:rsidR="00505A09" w:rsidRPr="00905CE1" w:rsidRDefault="00505A09" w:rsidP="00505A09">
            <w:pPr>
              <w:rPr>
                <w:sz w:val="22"/>
                <w:szCs w:val="22"/>
                <w:lang w:eastAsia="en-US"/>
              </w:rPr>
            </w:pPr>
          </w:p>
        </w:tc>
        <w:tc>
          <w:tcPr>
            <w:tcW w:w="1813" w:type="dxa"/>
          </w:tcPr>
          <w:p w14:paraId="4C535AD9" w14:textId="77777777" w:rsidR="00505A09" w:rsidRDefault="00505A09" w:rsidP="00505A09">
            <w:pPr>
              <w:rPr>
                <w:lang w:eastAsia="en-US"/>
              </w:rPr>
            </w:pPr>
          </w:p>
        </w:tc>
        <w:tc>
          <w:tcPr>
            <w:tcW w:w="1814" w:type="dxa"/>
          </w:tcPr>
          <w:p w14:paraId="34D11AF0" w14:textId="77777777" w:rsidR="00505A09" w:rsidRDefault="00505A09" w:rsidP="00505A09">
            <w:pPr>
              <w:rPr>
                <w:lang w:eastAsia="en-US"/>
              </w:rPr>
            </w:pPr>
          </w:p>
        </w:tc>
        <w:tc>
          <w:tcPr>
            <w:tcW w:w="1814" w:type="dxa"/>
          </w:tcPr>
          <w:p w14:paraId="55033670" w14:textId="77777777" w:rsidR="00505A09" w:rsidRDefault="00505A09" w:rsidP="00505A09">
            <w:pPr>
              <w:rPr>
                <w:lang w:eastAsia="en-US"/>
              </w:rPr>
            </w:pPr>
          </w:p>
        </w:tc>
      </w:tr>
      <w:tr w:rsidR="00505A09" w14:paraId="77AC0179" w14:textId="77777777" w:rsidTr="00A90027">
        <w:tc>
          <w:tcPr>
            <w:tcW w:w="3722" w:type="dxa"/>
          </w:tcPr>
          <w:p w14:paraId="1547B7FB" w14:textId="1CC183A8" w:rsidR="00505A09" w:rsidRPr="00905CE1" w:rsidRDefault="00505A09" w:rsidP="00505A09">
            <w:pPr>
              <w:rPr>
                <w:sz w:val="22"/>
                <w:szCs w:val="22"/>
                <w:lang w:eastAsia="en-US"/>
              </w:rPr>
            </w:pPr>
            <w:r w:rsidRPr="00905CE1">
              <w:rPr>
                <w:sz w:val="22"/>
                <w:szCs w:val="22"/>
                <w:lang w:eastAsia="en-US"/>
              </w:rPr>
              <w:t>If SSL v2 was supported, what problems might there be with the site (this will require some research)?</w:t>
            </w:r>
          </w:p>
        </w:tc>
        <w:tc>
          <w:tcPr>
            <w:tcW w:w="1813" w:type="dxa"/>
          </w:tcPr>
          <w:p w14:paraId="7B69DEC3" w14:textId="77777777" w:rsidR="00505A09" w:rsidRDefault="00505A09" w:rsidP="00505A09">
            <w:pPr>
              <w:rPr>
                <w:lang w:eastAsia="en-US"/>
              </w:rPr>
            </w:pPr>
          </w:p>
        </w:tc>
        <w:tc>
          <w:tcPr>
            <w:tcW w:w="1814" w:type="dxa"/>
          </w:tcPr>
          <w:p w14:paraId="2793E317" w14:textId="77777777" w:rsidR="00505A09" w:rsidRDefault="00505A09" w:rsidP="00505A09">
            <w:pPr>
              <w:rPr>
                <w:lang w:eastAsia="en-US"/>
              </w:rPr>
            </w:pPr>
          </w:p>
        </w:tc>
        <w:tc>
          <w:tcPr>
            <w:tcW w:w="1814" w:type="dxa"/>
          </w:tcPr>
          <w:p w14:paraId="6F7BB3C2" w14:textId="77777777" w:rsidR="00505A09" w:rsidRDefault="00505A09" w:rsidP="00505A09">
            <w:pPr>
              <w:rPr>
                <w:lang w:eastAsia="en-US"/>
              </w:rPr>
            </w:pPr>
          </w:p>
        </w:tc>
      </w:tr>
      <w:tr w:rsidR="00505A09" w14:paraId="318044F0" w14:textId="77777777" w:rsidTr="00A90027">
        <w:tc>
          <w:tcPr>
            <w:tcW w:w="3722" w:type="dxa"/>
          </w:tcPr>
          <w:p w14:paraId="684690BA" w14:textId="7707A68A" w:rsidR="00505A09" w:rsidRPr="00905CE1" w:rsidRDefault="00505A09" w:rsidP="00505A09">
            <w:pPr>
              <w:rPr>
                <w:sz w:val="22"/>
                <w:szCs w:val="22"/>
                <w:lang w:eastAsia="en-US"/>
              </w:rPr>
            </w:pPr>
            <w:r w:rsidRPr="00905CE1">
              <w:rPr>
                <w:sz w:val="22"/>
                <w:szCs w:val="22"/>
                <w:lang w:eastAsia="en-US"/>
              </w:rPr>
              <w:t>Outline the usage of TLS 1.0/1.1 and 1.2, and identify a problem if one of these TLS versions were not supported?</w:t>
            </w:r>
          </w:p>
        </w:tc>
        <w:tc>
          <w:tcPr>
            <w:tcW w:w="1813" w:type="dxa"/>
          </w:tcPr>
          <w:p w14:paraId="619698A9" w14:textId="77777777" w:rsidR="00505A09" w:rsidRDefault="00505A09" w:rsidP="00505A09">
            <w:pPr>
              <w:rPr>
                <w:lang w:eastAsia="en-US"/>
              </w:rPr>
            </w:pPr>
          </w:p>
          <w:p w14:paraId="597ED04D" w14:textId="77777777" w:rsidR="00A90027" w:rsidRDefault="00A90027" w:rsidP="00505A09">
            <w:pPr>
              <w:rPr>
                <w:lang w:eastAsia="en-US"/>
              </w:rPr>
            </w:pPr>
          </w:p>
          <w:p w14:paraId="29143F1F" w14:textId="77777777" w:rsidR="00A90027" w:rsidRDefault="00A90027" w:rsidP="00505A09">
            <w:pPr>
              <w:rPr>
                <w:lang w:eastAsia="en-US"/>
              </w:rPr>
            </w:pPr>
          </w:p>
          <w:p w14:paraId="38DA48BA" w14:textId="77777777" w:rsidR="00A90027" w:rsidRDefault="00A90027" w:rsidP="00505A09">
            <w:pPr>
              <w:rPr>
                <w:lang w:eastAsia="en-US"/>
              </w:rPr>
            </w:pPr>
          </w:p>
          <w:p w14:paraId="762B2DBF" w14:textId="08C641E3" w:rsidR="00A90027" w:rsidRDefault="00A90027" w:rsidP="00505A09">
            <w:pPr>
              <w:rPr>
                <w:lang w:eastAsia="en-US"/>
              </w:rPr>
            </w:pPr>
          </w:p>
        </w:tc>
        <w:tc>
          <w:tcPr>
            <w:tcW w:w="1814" w:type="dxa"/>
          </w:tcPr>
          <w:p w14:paraId="7186F417" w14:textId="77777777" w:rsidR="00505A09" w:rsidRDefault="00505A09" w:rsidP="00505A09">
            <w:pPr>
              <w:rPr>
                <w:lang w:eastAsia="en-US"/>
              </w:rPr>
            </w:pPr>
          </w:p>
        </w:tc>
        <w:tc>
          <w:tcPr>
            <w:tcW w:w="1814" w:type="dxa"/>
          </w:tcPr>
          <w:p w14:paraId="614F125C" w14:textId="77777777" w:rsidR="00505A09" w:rsidRDefault="00505A09" w:rsidP="00505A09">
            <w:pPr>
              <w:rPr>
                <w:lang w:eastAsia="en-US"/>
              </w:rPr>
            </w:pPr>
          </w:p>
        </w:tc>
      </w:tr>
      <w:tr w:rsidR="0008059E" w14:paraId="36F1FBEE" w14:textId="77777777" w:rsidTr="00A90027">
        <w:tc>
          <w:tcPr>
            <w:tcW w:w="3722" w:type="dxa"/>
          </w:tcPr>
          <w:p w14:paraId="7030B61F" w14:textId="3631C637" w:rsidR="0008059E" w:rsidRPr="00905CE1" w:rsidRDefault="0008059E" w:rsidP="00505A09">
            <w:pPr>
              <w:rPr>
                <w:sz w:val="22"/>
                <w:szCs w:val="22"/>
                <w:lang w:eastAsia="en-US"/>
              </w:rPr>
            </w:pPr>
            <w:r w:rsidRPr="00905CE1">
              <w:rPr>
                <w:sz w:val="22"/>
                <w:szCs w:val="22"/>
                <w:lang w:eastAsia="en-US"/>
              </w:rPr>
              <w:t>Is the site vulnerable to Heartbleed?</w:t>
            </w:r>
          </w:p>
          <w:p w14:paraId="782C072F" w14:textId="3F4D7E4D" w:rsidR="0008059E" w:rsidRPr="00905CE1" w:rsidRDefault="0008059E" w:rsidP="00505A09">
            <w:pPr>
              <w:rPr>
                <w:sz w:val="22"/>
                <w:szCs w:val="22"/>
                <w:lang w:eastAsia="en-US"/>
              </w:rPr>
            </w:pPr>
            <w:r w:rsidRPr="00905CE1">
              <w:rPr>
                <w:sz w:val="22"/>
                <w:szCs w:val="22"/>
                <w:lang w:eastAsia="en-US"/>
              </w:rPr>
              <w:t>Is the site vulnerable to DROWN?</w:t>
            </w:r>
          </w:p>
          <w:p w14:paraId="7C1398F6" w14:textId="52B9B354" w:rsidR="0008059E" w:rsidRPr="00905CE1" w:rsidRDefault="0008059E" w:rsidP="00505A09">
            <w:pPr>
              <w:rPr>
                <w:sz w:val="22"/>
                <w:szCs w:val="22"/>
                <w:lang w:eastAsia="en-US"/>
              </w:rPr>
            </w:pPr>
            <w:r w:rsidRPr="00905CE1">
              <w:rPr>
                <w:sz w:val="22"/>
                <w:szCs w:val="22"/>
                <w:lang w:eastAsia="en-US"/>
              </w:rPr>
              <w:t>Is the site vulnerable to BEAST?</w:t>
            </w:r>
          </w:p>
          <w:p w14:paraId="27702940" w14:textId="28FA0E86" w:rsidR="0008059E" w:rsidRPr="00905CE1" w:rsidRDefault="0008059E" w:rsidP="00505A09">
            <w:pPr>
              <w:rPr>
                <w:sz w:val="22"/>
                <w:szCs w:val="22"/>
                <w:lang w:eastAsia="en-US"/>
              </w:rPr>
            </w:pPr>
            <w:r w:rsidRPr="00905CE1">
              <w:rPr>
                <w:sz w:val="22"/>
                <w:szCs w:val="22"/>
                <w:lang w:eastAsia="en-US"/>
              </w:rPr>
              <w:t>Is the site vulnerable to POODLE?</w:t>
            </w:r>
          </w:p>
        </w:tc>
        <w:tc>
          <w:tcPr>
            <w:tcW w:w="1813" w:type="dxa"/>
          </w:tcPr>
          <w:p w14:paraId="14EB4801" w14:textId="77777777" w:rsidR="0008059E" w:rsidRDefault="0008059E" w:rsidP="00505A09">
            <w:pPr>
              <w:rPr>
                <w:lang w:eastAsia="en-US"/>
              </w:rPr>
            </w:pPr>
          </w:p>
        </w:tc>
        <w:tc>
          <w:tcPr>
            <w:tcW w:w="1814" w:type="dxa"/>
          </w:tcPr>
          <w:p w14:paraId="21361A58" w14:textId="77777777" w:rsidR="0008059E" w:rsidRDefault="0008059E" w:rsidP="00505A09">
            <w:pPr>
              <w:rPr>
                <w:lang w:eastAsia="en-US"/>
              </w:rPr>
            </w:pPr>
          </w:p>
        </w:tc>
        <w:tc>
          <w:tcPr>
            <w:tcW w:w="1814" w:type="dxa"/>
          </w:tcPr>
          <w:p w14:paraId="339D5C7D" w14:textId="77777777" w:rsidR="0008059E" w:rsidRDefault="0008059E" w:rsidP="00505A09">
            <w:pPr>
              <w:rPr>
                <w:lang w:eastAsia="en-US"/>
              </w:rPr>
            </w:pPr>
          </w:p>
        </w:tc>
      </w:tr>
    </w:tbl>
    <w:p w14:paraId="7FE55988" w14:textId="77777777" w:rsidR="0008059E" w:rsidRDefault="0008059E" w:rsidP="0008059E">
      <w:pPr>
        <w:rPr>
          <w:rStyle w:val="Hyperlink"/>
        </w:rPr>
      </w:pPr>
    </w:p>
    <w:p w14:paraId="5AD6AE87" w14:textId="66FF9416" w:rsidR="0008059E" w:rsidRDefault="0008059E" w:rsidP="0008059E">
      <w:pPr>
        <w:rPr>
          <w:rStyle w:val="Hyperlink"/>
        </w:rPr>
      </w:pPr>
      <w:r>
        <w:rPr>
          <w:rStyle w:val="Hyperlink"/>
        </w:rPr>
        <w:t>Research questions:</w:t>
      </w:r>
    </w:p>
    <w:p w14:paraId="75E104E1" w14:textId="77777777" w:rsidR="0008059E" w:rsidRDefault="0008059E" w:rsidP="0008059E">
      <w:pPr>
        <w:rPr>
          <w:rStyle w:val="Hyperlink"/>
        </w:rPr>
      </w:pPr>
    </w:p>
    <w:p w14:paraId="646947EF" w14:textId="01B7C50E" w:rsidR="00A90027" w:rsidRDefault="00A90027" w:rsidP="006C1800">
      <w:pPr>
        <w:pBdr>
          <w:top w:val="single" w:sz="4" w:space="1" w:color="auto"/>
          <w:left w:val="single" w:sz="4" w:space="4" w:color="auto"/>
          <w:bottom w:val="single" w:sz="4" w:space="1" w:color="auto"/>
          <w:right w:val="single" w:sz="4" w:space="4" w:color="auto"/>
        </w:pBdr>
        <w:rPr>
          <w:lang w:eastAsia="en-US"/>
        </w:rPr>
      </w:pPr>
      <w:r>
        <w:rPr>
          <w:lang w:eastAsia="en-US"/>
        </w:rPr>
        <w:t xml:space="preserve">What does </w:t>
      </w:r>
      <w:r w:rsidRPr="0008059E">
        <w:rPr>
          <w:sz w:val="20"/>
          <w:szCs w:val="20"/>
          <w:lang w:eastAsia="en-US"/>
        </w:rPr>
        <w:t>TLS_ECDHE_RSA_WITH_AES_256_CBC_SHA384</w:t>
      </w:r>
      <w:r>
        <w:rPr>
          <w:lang w:eastAsia="en-US"/>
        </w:rPr>
        <w:t xml:space="preserve"> identify?</w:t>
      </w:r>
    </w:p>
    <w:p w14:paraId="020F5B3E" w14:textId="6D7FC38F" w:rsidR="00A90027" w:rsidRDefault="00A90027" w:rsidP="006C1800">
      <w:pPr>
        <w:pBdr>
          <w:top w:val="single" w:sz="4" w:space="1" w:color="auto"/>
          <w:left w:val="single" w:sz="4" w:space="4" w:color="auto"/>
          <w:bottom w:val="single" w:sz="4" w:space="1" w:color="auto"/>
          <w:right w:val="single" w:sz="4" w:space="4" w:color="auto"/>
        </w:pBdr>
        <w:rPr>
          <w:rStyle w:val="Hyperlink"/>
        </w:rPr>
      </w:pPr>
    </w:p>
    <w:p w14:paraId="597E466D" w14:textId="77777777" w:rsidR="00E07F73" w:rsidRDefault="00E07F73" w:rsidP="006C1800">
      <w:pPr>
        <w:pBdr>
          <w:top w:val="single" w:sz="4" w:space="1" w:color="auto"/>
          <w:left w:val="single" w:sz="4" w:space="4" w:color="auto"/>
          <w:bottom w:val="single" w:sz="4" w:space="1" w:color="auto"/>
          <w:right w:val="single" w:sz="4" w:space="4" w:color="auto"/>
        </w:pBdr>
        <w:rPr>
          <w:rStyle w:val="Hyperlink"/>
        </w:rPr>
      </w:pPr>
    </w:p>
    <w:p w14:paraId="0FE19754" w14:textId="77777777" w:rsidR="00A90027" w:rsidRDefault="00A90027" w:rsidP="006C1800">
      <w:pPr>
        <w:pBdr>
          <w:top w:val="single" w:sz="4" w:space="1" w:color="auto"/>
          <w:left w:val="single" w:sz="4" w:space="4" w:color="auto"/>
          <w:bottom w:val="single" w:sz="4" w:space="1" w:color="auto"/>
          <w:right w:val="single" w:sz="4" w:space="4" w:color="auto"/>
        </w:pBdr>
        <w:rPr>
          <w:rStyle w:val="Hyperlink"/>
        </w:rPr>
      </w:pPr>
    </w:p>
    <w:p w14:paraId="1B976C42" w14:textId="7BAE2FB6" w:rsidR="0008059E" w:rsidRDefault="0008059E" w:rsidP="006C1800">
      <w:pPr>
        <w:pBdr>
          <w:top w:val="single" w:sz="4" w:space="1" w:color="auto"/>
          <w:left w:val="single" w:sz="4" w:space="4" w:color="auto"/>
          <w:bottom w:val="single" w:sz="4" w:space="1" w:color="auto"/>
          <w:right w:val="single" w:sz="4" w:space="4" w:color="auto"/>
        </w:pBdr>
        <w:rPr>
          <w:rStyle w:val="Hyperlink"/>
        </w:rPr>
      </w:pPr>
      <w:r>
        <w:rPr>
          <w:rStyle w:val="Hyperlink"/>
        </w:rPr>
        <w:t>If a site gets a ‘T’ grade, what is the problem?</w:t>
      </w:r>
    </w:p>
    <w:p w14:paraId="7F0211F0" w14:textId="77777777"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677251C9" w14:textId="27B86E07"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6961CC7F" w14:textId="46CDAC45" w:rsidR="0008059E" w:rsidRDefault="0008059E" w:rsidP="006C1800">
      <w:pPr>
        <w:pBdr>
          <w:top w:val="single" w:sz="4" w:space="1" w:color="auto"/>
          <w:left w:val="single" w:sz="4" w:space="4" w:color="auto"/>
          <w:bottom w:val="single" w:sz="4" w:space="1" w:color="auto"/>
          <w:right w:val="single" w:sz="4" w:space="4" w:color="auto"/>
        </w:pBdr>
        <w:rPr>
          <w:rStyle w:val="Hyperlink"/>
        </w:rPr>
      </w:pPr>
      <w:r>
        <w:rPr>
          <w:rStyle w:val="Hyperlink"/>
        </w:rPr>
        <w:t>If the site was susceptible to Poodle, what is the vulnerability?</w:t>
      </w:r>
    </w:p>
    <w:p w14:paraId="5B56BAEA" w14:textId="294D99C5"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2110F096" w14:textId="21EA720D"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4FED895B" w14:textId="2500F9C5" w:rsidR="0008059E" w:rsidRDefault="006F5E56" w:rsidP="006C1800">
      <w:pPr>
        <w:pBdr>
          <w:top w:val="single" w:sz="4" w:space="1" w:color="auto"/>
          <w:left w:val="single" w:sz="4" w:space="4" w:color="auto"/>
          <w:bottom w:val="single" w:sz="4" w:space="1" w:color="auto"/>
          <w:right w:val="single" w:sz="4" w:space="4" w:color="auto"/>
        </w:pBdr>
        <w:rPr>
          <w:lang w:eastAsia="en-US"/>
        </w:rPr>
      </w:pPr>
      <w:r>
        <w:rPr>
          <w:lang w:eastAsia="en-US"/>
        </w:rPr>
        <w:t>Can you find a site which gets an “A+”? What features does a site need to get an “A+” grade?</w:t>
      </w:r>
    </w:p>
    <w:p w14:paraId="317AB4A3" w14:textId="77777777" w:rsidR="006F5E56" w:rsidRDefault="006F5E56" w:rsidP="006C1800">
      <w:pPr>
        <w:pBdr>
          <w:top w:val="single" w:sz="4" w:space="1" w:color="auto"/>
          <w:left w:val="single" w:sz="4" w:space="4" w:color="auto"/>
          <w:bottom w:val="single" w:sz="4" w:space="1" w:color="auto"/>
          <w:right w:val="single" w:sz="4" w:space="4" w:color="auto"/>
        </w:pBdr>
        <w:rPr>
          <w:lang w:eastAsia="en-US"/>
        </w:rPr>
      </w:pPr>
    </w:p>
    <w:p w14:paraId="38380D99" w14:textId="1CA8B171" w:rsidR="0008059E" w:rsidRDefault="0008059E" w:rsidP="006C1800">
      <w:pPr>
        <w:pBdr>
          <w:top w:val="single" w:sz="4" w:space="1" w:color="auto"/>
          <w:left w:val="single" w:sz="4" w:space="4" w:color="auto"/>
          <w:bottom w:val="single" w:sz="4" w:space="1" w:color="auto"/>
          <w:right w:val="single" w:sz="4" w:space="4" w:color="auto"/>
        </w:pBdr>
        <w:rPr>
          <w:lang w:eastAsia="en-US"/>
        </w:rPr>
      </w:pPr>
    </w:p>
    <w:p w14:paraId="0EABF96C" w14:textId="743A9A35" w:rsidR="0008059E" w:rsidRDefault="0008059E" w:rsidP="0008059E">
      <w:pPr>
        <w:rPr>
          <w:lang w:eastAsia="en-US"/>
        </w:rPr>
      </w:pPr>
    </w:p>
    <w:p w14:paraId="073ADC31" w14:textId="7DE5DA18" w:rsidR="00AE2665" w:rsidRDefault="00AE2665" w:rsidP="0000257A">
      <w:pPr>
        <w:ind w:left="709" w:hanging="709"/>
        <w:rPr>
          <w:lang w:eastAsia="en-US"/>
        </w:rPr>
      </w:pPr>
      <w:r w:rsidRPr="006F5E56">
        <w:rPr>
          <w:b/>
          <w:lang w:eastAsia="en-US"/>
        </w:rPr>
        <w:t>A.2</w:t>
      </w:r>
      <w:r>
        <w:rPr>
          <w:lang w:eastAsia="en-US"/>
        </w:rPr>
        <w:tab/>
        <w:t>We will now create a Python program which calls up the SSLlabs assessment. First create a CSV file (sites.csv) with your sites in it</w:t>
      </w:r>
      <w:r w:rsidR="0000257A">
        <w:rPr>
          <w:lang w:eastAsia="en-US"/>
        </w:rPr>
        <w:t>. The format is Name of site, URL:</w:t>
      </w:r>
    </w:p>
    <w:p w14:paraId="0B591DC6" w14:textId="74D7DED0" w:rsidR="00AE2665" w:rsidRDefault="00AE2665" w:rsidP="0008059E">
      <w:pPr>
        <w:rPr>
          <w:lang w:eastAsia="en-US"/>
        </w:rPr>
      </w:pPr>
    </w:p>
    <w:p w14:paraId="4A11A9AB" w14:textId="77777777"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AE2665">
        <w:rPr>
          <w:rFonts w:ascii="Lucida Console" w:hAnsi="Lucida Console"/>
          <w:sz w:val="20"/>
          <w:szCs w:val="20"/>
          <w:lang w:eastAsia="en-US"/>
        </w:rPr>
        <w:t>web,site</w:t>
      </w:r>
    </w:p>
    <w:p w14:paraId="188BC002" w14:textId="7A00EAB3"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AE2665">
        <w:rPr>
          <w:rFonts w:ascii="Lucida Console" w:hAnsi="Lucida Console"/>
          <w:sz w:val="20"/>
          <w:szCs w:val="20"/>
          <w:lang w:eastAsia="en-US"/>
        </w:rPr>
        <w:t>Cloudflare,www.cloudflare.com</w:t>
      </w:r>
    </w:p>
    <w:p w14:paraId="6C95E9FE" w14:textId="279BC3AD"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AE2665">
        <w:rPr>
          <w:rFonts w:ascii="Lucida Console" w:hAnsi="Lucida Console"/>
          <w:sz w:val="20"/>
          <w:szCs w:val="20"/>
          <w:lang w:eastAsia="en-US"/>
        </w:rPr>
        <w:t>BBC,bbc.co.uk</w:t>
      </w:r>
    </w:p>
    <w:p w14:paraId="1DAE7F45" w14:textId="4A553CC1" w:rsidR="00AE2665" w:rsidRDefault="00AE2665" w:rsidP="00AE2665">
      <w:pPr>
        <w:rPr>
          <w:lang w:eastAsia="en-US"/>
        </w:rPr>
      </w:pPr>
    </w:p>
    <w:p w14:paraId="00D4AC70" w14:textId="2E146B8E" w:rsidR="00AE2665" w:rsidRDefault="00AE2665" w:rsidP="0008059E">
      <w:pPr>
        <w:rPr>
          <w:lang w:eastAsia="en-US"/>
        </w:rPr>
      </w:pPr>
      <w:r>
        <w:rPr>
          <w:lang w:eastAsia="en-US"/>
        </w:rPr>
        <w:t xml:space="preserve">Next enter the following code and run </w:t>
      </w:r>
      <w:r w:rsidR="00905CE1">
        <w:rPr>
          <w:lang w:eastAsia="en-US"/>
        </w:rPr>
        <w:t>it:</w:t>
      </w:r>
      <w:r>
        <w:rPr>
          <w:lang w:eastAsia="en-US"/>
        </w:rPr>
        <w:t xml:space="preserve"> </w:t>
      </w:r>
    </w:p>
    <w:p w14:paraId="11DD5CF2" w14:textId="77777777" w:rsidR="00AE2665" w:rsidRDefault="00AE2665" w:rsidP="00AE2665">
      <w:pPr>
        <w:rPr>
          <w:lang w:eastAsia="en-US"/>
        </w:rPr>
      </w:pPr>
    </w:p>
    <w:p w14:paraId="4449F0CC" w14:textId="2E30C719" w:rsidR="00905CE1" w:rsidRPr="00905CE1" w:rsidRDefault="00905CE1"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Code from https://github.com/TrullJ/ssllabs/blob/master/ssllabsscanner.py</w:t>
      </w:r>
    </w:p>
    <w:p w14:paraId="74436D94" w14:textId="0B8D3C2B"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requests</w:t>
      </w:r>
    </w:p>
    <w:p w14:paraId="59CFB36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time</w:t>
      </w:r>
    </w:p>
    <w:p w14:paraId="1022ABAC"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sys</w:t>
      </w:r>
    </w:p>
    <w:p w14:paraId="1D20A7E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logging</w:t>
      </w:r>
    </w:p>
    <w:p w14:paraId="08D4ED4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BA0944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PI = 'https://api.ssllabs.com/api/v2/'</w:t>
      </w:r>
    </w:p>
    <w:p w14:paraId="0A64C0C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643940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9931AF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def requestAPI(path, payload={}):</w:t>
      </w:r>
    </w:p>
    <w:p w14:paraId="1B7FA0E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This is a helper method that takes the path to the relevant</w:t>
      </w:r>
    </w:p>
    <w:p w14:paraId="0A4C5F9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PI call and the user-defined payload and requests the</w:t>
      </w:r>
    </w:p>
    <w:p w14:paraId="2EFAE02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server test from Qualys SSL Labs.</w:t>
      </w:r>
    </w:p>
    <w:p w14:paraId="6975B43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s JSON formatted data'''</w:t>
      </w:r>
    </w:p>
    <w:p w14:paraId="638ECA5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7F44B5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url = API + path</w:t>
      </w:r>
    </w:p>
    <w:p w14:paraId="71FAE7C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419A865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try:</w:t>
      </w:r>
    </w:p>
    <w:p w14:paraId="6020E21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ponse = requests.get(url, params=payload)</w:t>
      </w:r>
    </w:p>
    <w:p w14:paraId="688D88E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except requests.exception.RequestException:</w:t>
      </w:r>
    </w:p>
    <w:p w14:paraId="18CAFBB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logging.exception('Request failed.')</w:t>
      </w:r>
    </w:p>
    <w:p w14:paraId="3E283D0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sys.exit(1)</w:t>
      </w:r>
    </w:p>
    <w:p w14:paraId="28B923C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19F8AD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 = response.json()</w:t>
      </w:r>
    </w:p>
    <w:p w14:paraId="409F829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data</w:t>
      </w:r>
    </w:p>
    <w:p w14:paraId="42611B0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22564B9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39E78E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def resultsFromCache(host, publish='off', startNew='off', fromCache='on', all='done'):</w:t>
      </w:r>
    </w:p>
    <w:p w14:paraId="5190433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th = 'analyze'</w:t>
      </w:r>
    </w:p>
    <w:p w14:paraId="266EF83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yload = {</w:t>
      </w:r>
    </w:p>
    <w:p w14:paraId="0A34ECB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host': host,</w:t>
      </w:r>
    </w:p>
    <w:p w14:paraId="2B68D0D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ublish': publish,</w:t>
      </w:r>
    </w:p>
    <w:p w14:paraId="6F2084B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startNew': startNew,</w:t>
      </w:r>
    </w:p>
    <w:p w14:paraId="4D90850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lastRenderedPageBreak/>
        <w:t xml:space="preserve">                'fromCache': fromCache,</w:t>
      </w:r>
    </w:p>
    <w:p w14:paraId="3C4C0C8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ll': all</w:t>
      </w:r>
    </w:p>
    <w:p w14:paraId="4C89463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
    <w:p w14:paraId="4958C95C"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 = requestAPI(path, payload)</w:t>
      </w:r>
    </w:p>
    <w:p w14:paraId="6E31AC8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data</w:t>
      </w:r>
    </w:p>
    <w:p w14:paraId="02B4BCA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AB5B45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7D3985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def newScan(host, publish='off', startNew='on', all='done', ignoreMismatch='on'):</w:t>
      </w:r>
    </w:p>
    <w:p w14:paraId="6B88175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th = 'analyze'</w:t>
      </w:r>
    </w:p>
    <w:p w14:paraId="5EF39D3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yload = {</w:t>
      </w:r>
    </w:p>
    <w:p w14:paraId="42E2837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host': host,</w:t>
      </w:r>
    </w:p>
    <w:p w14:paraId="06DA798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ublish': publish,</w:t>
      </w:r>
    </w:p>
    <w:p w14:paraId="0675B95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startNew': startNew,</w:t>
      </w:r>
    </w:p>
    <w:p w14:paraId="6D5505E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ll': all,</w:t>
      </w:r>
    </w:p>
    <w:p w14:paraId="71CFE54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ignoreMismatch': ignoreMismatch</w:t>
      </w:r>
    </w:p>
    <w:p w14:paraId="4F9AB7F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
    <w:p w14:paraId="7D90785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ults = requestAPI(path, payload)</w:t>
      </w:r>
    </w:p>
    <w:p w14:paraId="2A6573E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11B434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yload.pop('startNew')</w:t>
      </w:r>
    </w:p>
    <w:p w14:paraId="5DF19C2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900E42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hile results['status'] != 'READY' and results['status'] != 'ERROR':</w:t>
      </w:r>
    </w:p>
    <w:p w14:paraId="523C9CE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time.sleep(30)</w:t>
      </w:r>
    </w:p>
    <w:p w14:paraId="7A5C3EB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ults = requestAPI(path, payload)</w:t>
      </w:r>
    </w:p>
    <w:p w14:paraId="3FDF6C9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955C2F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results</w:t>
      </w:r>
    </w:p>
    <w:p w14:paraId="6A26072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2A947B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4330654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csv</w:t>
      </w:r>
    </w:p>
    <w:p w14:paraId="32AA716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with open('sites.csv') as csvfile:</w:t>
      </w:r>
    </w:p>
    <w:p w14:paraId="4FCCFB4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t>reader = csv.DictReader(csvfile)</w:t>
      </w:r>
    </w:p>
    <w:p w14:paraId="05D150A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t>for row in reader:</w:t>
      </w:r>
    </w:p>
    <w:p w14:paraId="4A0FD96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D1524B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t>url = row['site'].strip()</w:t>
      </w:r>
    </w:p>
    <w:p w14:paraId="0F2EF6A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7B7FFB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t>a = newScan(url)</w:t>
      </w:r>
    </w:p>
    <w:p w14:paraId="08D8D92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t>with open("out3.txt", "a") as myfile:</w:t>
      </w:r>
    </w:p>
    <w:p w14:paraId="0210962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r w:rsidRPr="00905CE1">
        <w:rPr>
          <w:rFonts w:ascii="Lucida Console" w:hAnsi="Lucida Console"/>
          <w:sz w:val="20"/>
          <w:szCs w:val="20"/>
          <w:lang w:eastAsia="en-US"/>
        </w:rPr>
        <w:tab/>
      </w:r>
      <w:r w:rsidRPr="00905CE1">
        <w:rPr>
          <w:rFonts w:ascii="Lucida Console" w:hAnsi="Lucida Console"/>
          <w:sz w:val="20"/>
          <w:szCs w:val="20"/>
          <w:lang w:eastAsia="en-US"/>
        </w:rPr>
        <w:tab/>
      </w:r>
      <w:r w:rsidRPr="00905CE1">
        <w:rPr>
          <w:rFonts w:ascii="Lucida Console" w:hAnsi="Lucida Console"/>
          <w:sz w:val="20"/>
          <w:szCs w:val="20"/>
          <w:lang w:eastAsia="en-US"/>
        </w:rPr>
        <w:tab/>
        <w:t>myfile.write(str(row['web'])+"\n"+str(a)+"\n\n\n")</w:t>
      </w:r>
    </w:p>
    <w:p w14:paraId="52A6DAC0" w14:textId="2E28E8BC"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r>
      <w:r w:rsidRPr="00905CE1">
        <w:rPr>
          <w:rFonts w:ascii="Lucida Console" w:hAnsi="Lucida Console"/>
          <w:sz w:val="20"/>
          <w:szCs w:val="20"/>
          <w:lang w:eastAsia="en-US"/>
        </w:rPr>
        <w:tab/>
        <w:t>print row['web']</w:t>
      </w:r>
    </w:p>
    <w:p w14:paraId="72753C73" w14:textId="169D04E9" w:rsidR="00AE2665" w:rsidRDefault="00AE2665" w:rsidP="00AE2665">
      <w:pPr>
        <w:rPr>
          <w:lang w:eastAsia="en-US"/>
        </w:rPr>
      </w:pPr>
    </w:p>
    <w:p w14:paraId="053DCD55" w14:textId="1076029A" w:rsidR="00AE2665" w:rsidRDefault="00F14701" w:rsidP="00AE2665">
      <w:pPr>
        <w:rPr>
          <w:lang w:eastAsia="en-US"/>
        </w:rPr>
      </w:pPr>
      <w:r>
        <w:rPr>
          <w:lang w:eastAsia="en-US"/>
        </w:rPr>
        <w:t>Note that it will can take a few minutes to perform a single scan. By reading the out3.txt file, o</w:t>
      </w:r>
      <w:r w:rsidR="00A90027">
        <w:rPr>
          <w:lang w:eastAsia="en-US"/>
        </w:rPr>
        <w:t>utline your findings:</w:t>
      </w:r>
    </w:p>
    <w:p w14:paraId="33EE0413" w14:textId="4D1F1715" w:rsidR="00A90027" w:rsidRDefault="00A90027" w:rsidP="00AE2665">
      <w:pPr>
        <w:rPr>
          <w:lang w:eastAsia="en-US"/>
        </w:rPr>
      </w:pPr>
    </w:p>
    <w:p w14:paraId="39FAD8F3" w14:textId="77777777"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4E2CD543" w14:textId="6761BBE4" w:rsidR="00A90027" w:rsidRDefault="00A90027" w:rsidP="00A90027">
      <w:pPr>
        <w:pBdr>
          <w:top w:val="single" w:sz="4" w:space="1" w:color="auto"/>
          <w:left w:val="single" w:sz="4" w:space="4" w:color="auto"/>
          <w:bottom w:val="single" w:sz="4" w:space="1" w:color="auto"/>
          <w:right w:val="single" w:sz="4" w:space="4" w:color="auto"/>
        </w:pBdr>
        <w:rPr>
          <w:lang w:eastAsia="en-US"/>
        </w:rPr>
      </w:pPr>
      <w:r>
        <w:rPr>
          <w:lang w:eastAsia="en-US"/>
        </w:rPr>
        <w:t>Site name:</w:t>
      </w:r>
      <w:r>
        <w:rPr>
          <w:lang w:eastAsia="en-US"/>
        </w:rPr>
        <w:tab/>
      </w:r>
      <w:r>
        <w:rPr>
          <w:lang w:eastAsia="en-US"/>
        </w:rPr>
        <w:tab/>
      </w:r>
      <w:r>
        <w:rPr>
          <w:lang w:eastAsia="en-US"/>
        </w:rPr>
        <w:tab/>
      </w:r>
      <w:r>
        <w:rPr>
          <w:lang w:eastAsia="en-US"/>
        </w:rPr>
        <w:tab/>
        <w:t>Site rating:</w:t>
      </w:r>
    </w:p>
    <w:p w14:paraId="72E0744C" w14:textId="1A4E9A26"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2B3585A0" w14:textId="56AB7406" w:rsidR="00F14701" w:rsidRDefault="00F14701" w:rsidP="00A90027">
      <w:pPr>
        <w:pBdr>
          <w:top w:val="single" w:sz="4" w:space="1" w:color="auto"/>
          <w:left w:val="single" w:sz="4" w:space="4" w:color="auto"/>
          <w:bottom w:val="single" w:sz="4" w:space="1" w:color="auto"/>
          <w:right w:val="single" w:sz="4" w:space="4" w:color="auto"/>
        </w:pBdr>
        <w:rPr>
          <w:lang w:eastAsia="en-US"/>
        </w:rPr>
      </w:pPr>
      <w:r>
        <w:rPr>
          <w:lang w:eastAsia="en-US"/>
        </w:rPr>
        <w:t>Other significant details:</w:t>
      </w:r>
    </w:p>
    <w:p w14:paraId="0A8EDB55" w14:textId="2580F47E"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5F304A7B" w14:textId="59187B56"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1B407167" w14:textId="606EF063"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1B0902F3" w14:textId="77777777" w:rsidR="00905CE1" w:rsidRDefault="00905CE1" w:rsidP="00A90027">
      <w:pPr>
        <w:pBdr>
          <w:top w:val="single" w:sz="4" w:space="1" w:color="auto"/>
          <w:left w:val="single" w:sz="4" w:space="4" w:color="auto"/>
          <w:bottom w:val="single" w:sz="4" w:space="1" w:color="auto"/>
          <w:right w:val="single" w:sz="4" w:space="4" w:color="auto"/>
        </w:pBdr>
        <w:rPr>
          <w:lang w:eastAsia="en-US"/>
        </w:rPr>
      </w:pPr>
    </w:p>
    <w:p w14:paraId="36F8E2FA" w14:textId="77777777"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425394BB" w14:textId="2B71FCF6" w:rsidR="00A90027" w:rsidRDefault="00A90027" w:rsidP="00A90027">
      <w:pPr>
        <w:pBdr>
          <w:top w:val="single" w:sz="4" w:space="1" w:color="auto"/>
          <w:left w:val="single" w:sz="4" w:space="4" w:color="auto"/>
          <w:bottom w:val="single" w:sz="4" w:space="1" w:color="auto"/>
          <w:right w:val="single" w:sz="4" w:space="4" w:color="auto"/>
        </w:pBdr>
        <w:rPr>
          <w:lang w:eastAsia="en-US"/>
        </w:rPr>
      </w:pPr>
      <w:r>
        <w:rPr>
          <w:lang w:eastAsia="en-US"/>
        </w:rPr>
        <w:t>Site name:</w:t>
      </w:r>
      <w:r>
        <w:rPr>
          <w:lang w:eastAsia="en-US"/>
        </w:rPr>
        <w:tab/>
      </w:r>
      <w:r>
        <w:rPr>
          <w:lang w:eastAsia="en-US"/>
        </w:rPr>
        <w:tab/>
      </w:r>
      <w:r>
        <w:rPr>
          <w:lang w:eastAsia="en-US"/>
        </w:rPr>
        <w:tab/>
      </w:r>
      <w:r>
        <w:rPr>
          <w:lang w:eastAsia="en-US"/>
        </w:rPr>
        <w:tab/>
        <w:t>Site rating:</w:t>
      </w:r>
    </w:p>
    <w:p w14:paraId="6D27CA9A" w14:textId="7A3D4AD0"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1C6C11BD" w14:textId="78F14304"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06633B54" w14:textId="77777777" w:rsidR="00F14701" w:rsidRDefault="00F14701" w:rsidP="00F14701">
      <w:pPr>
        <w:pBdr>
          <w:top w:val="single" w:sz="4" w:space="1" w:color="auto"/>
          <w:left w:val="single" w:sz="4" w:space="4" w:color="auto"/>
          <w:bottom w:val="single" w:sz="4" w:space="1" w:color="auto"/>
          <w:right w:val="single" w:sz="4" w:space="4" w:color="auto"/>
        </w:pBdr>
        <w:rPr>
          <w:lang w:eastAsia="en-US"/>
        </w:rPr>
      </w:pPr>
      <w:r>
        <w:rPr>
          <w:lang w:eastAsia="en-US"/>
        </w:rPr>
        <w:t>Other significant details:</w:t>
      </w:r>
    </w:p>
    <w:p w14:paraId="5AA4FBF8" w14:textId="27E7BE03"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648D4625" w14:textId="75ECD5DC" w:rsidR="00F14701" w:rsidRDefault="00F14701" w:rsidP="00A90027">
      <w:pPr>
        <w:pBdr>
          <w:top w:val="single" w:sz="4" w:space="1" w:color="auto"/>
          <w:left w:val="single" w:sz="4" w:space="4" w:color="auto"/>
          <w:bottom w:val="single" w:sz="4" w:space="1" w:color="auto"/>
          <w:right w:val="single" w:sz="4" w:space="4" w:color="auto"/>
        </w:pBdr>
        <w:rPr>
          <w:lang w:eastAsia="en-US"/>
        </w:rPr>
      </w:pPr>
      <w:bookmarkStart w:id="0" w:name="_GoBack"/>
      <w:bookmarkEnd w:id="0"/>
    </w:p>
    <w:p w14:paraId="19D53E9A" w14:textId="24CF6028"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42A89993" w14:textId="77777777"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29DD7EFF" w14:textId="77777777"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40381BB8" w14:textId="716D134D" w:rsidR="00626B6B" w:rsidRDefault="006C1800" w:rsidP="00626B6B">
      <w:pPr>
        <w:pStyle w:val="Heading2"/>
        <w:numPr>
          <w:ilvl w:val="0"/>
          <w:numId w:val="0"/>
        </w:numPr>
        <w:ind w:left="900" w:hanging="900"/>
        <w:rPr>
          <w:rStyle w:val="Hyperlink"/>
        </w:rPr>
      </w:pPr>
      <w:r>
        <w:rPr>
          <w:rStyle w:val="Hyperlink"/>
        </w:rPr>
        <w:lastRenderedPageBreak/>
        <w:t>B</w:t>
      </w:r>
      <w:r>
        <w:rPr>
          <w:rStyle w:val="Hyperlink"/>
        </w:rPr>
        <w:tab/>
      </w:r>
      <w:r w:rsidR="00433AD8">
        <w:rPr>
          <w:rStyle w:val="Hyperlink"/>
        </w:rPr>
        <w:t>Viewing details</w:t>
      </w:r>
    </w:p>
    <w:tbl>
      <w:tblPr>
        <w:tblStyle w:val="TableGrid"/>
        <w:tblW w:w="9351" w:type="dxa"/>
        <w:tblLook w:val="04A0" w:firstRow="1" w:lastRow="0" w:firstColumn="1" w:lastColumn="0" w:noHBand="0" w:noVBand="1"/>
      </w:tblPr>
      <w:tblGrid>
        <w:gridCol w:w="591"/>
        <w:gridCol w:w="4424"/>
        <w:gridCol w:w="4336"/>
      </w:tblGrid>
      <w:tr w:rsidR="00626B6B" w:rsidRPr="00BE24E3" w14:paraId="5061E8AC" w14:textId="77777777" w:rsidTr="0055038C">
        <w:tc>
          <w:tcPr>
            <w:tcW w:w="591" w:type="dxa"/>
          </w:tcPr>
          <w:p w14:paraId="438C4B6B" w14:textId="77777777" w:rsidR="00626B6B" w:rsidRPr="00BE24E3" w:rsidRDefault="00626B6B" w:rsidP="00FB4C37">
            <w:pPr>
              <w:rPr>
                <w:b/>
              </w:rPr>
            </w:pPr>
            <w:r>
              <w:rPr>
                <w:b/>
              </w:rPr>
              <w:t>No</w:t>
            </w:r>
          </w:p>
        </w:tc>
        <w:tc>
          <w:tcPr>
            <w:tcW w:w="4447" w:type="dxa"/>
          </w:tcPr>
          <w:p w14:paraId="78361F16" w14:textId="77777777" w:rsidR="00626B6B" w:rsidRPr="00BE24E3" w:rsidRDefault="00626B6B" w:rsidP="00FB4C37">
            <w:pPr>
              <w:rPr>
                <w:b/>
              </w:rPr>
            </w:pPr>
            <w:r w:rsidRPr="00BE24E3">
              <w:rPr>
                <w:b/>
              </w:rPr>
              <w:t>Description</w:t>
            </w:r>
          </w:p>
        </w:tc>
        <w:tc>
          <w:tcPr>
            <w:tcW w:w="4313" w:type="dxa"/>
          </w:tcPr>
          <w:p w14:paraId="4F537951" w14:textId="77777777" w:rsidR="00626B6B" w:rsidRPr="00BE24E3" w:rsidRDefault="00626B6B" w:rsidP="00FB4C37">
            <w:pPr>
              <w:rPr>
                <w:b/>
              </w:rPr>
            </w:pPr>
            <w:r w:rsidRPr="00BE24E3">
              <w:rPr>
                <w:b/>
              </w:rPr>
              <w:t>Result</w:t>
            </w:r>
          </w:p>
        </w:tc>
      </w:tr>
      <w:tr w:rsidR="00433AD8" w14:paraId="396BF6F8" w14:textId="77777777" w:rsidTr="0055038C">
        <w:tc>
          <w:tcPr>
            <w:tcW w:w="591" w:type="dxa"/>
          </w:tcPr>
          <w:p w14:paraId="214591DE" w14:textId="0909459E" w:rsidR="00433AD8" w:rsidRPr="005A6F37" w:rsidRDefault="00A90027" w:rsidP="00433AD8">
            <w:pPr>
              <w:rPr>
                <w:b/>
              </w:rPr>
            </w:pPr>
            <w:r>
              <w:rPr>
                <w:b/>
              </w:rPr>
              <w:t>B.</w:t>
            </w:r>
            <w:r w:rsidR="0055038C">
              <w:rPr>
                <w:b/>
              </w:rPr>
              <w:t>1</w:t>
            </w:r>
          </w:p>
        </w:tc>
        <w:tc>
          <w:tcPr>
            <w:tcW w:w="4447" w:type="dxa"/>
          </w:tcPr>
          <w:p w14:paraId="349EA530" w14:textId="4E9E4BDD" w:rsidR="00433AD8" w:rsidRDefault="003557B3" w:rsidP="00433AD8">
            <w:r>
              <w:t xml:space="preserve">On your VM </w:t>
            </w:r>
            <w:r w:rsidR="00433AD8">
              <w:t>instance</w:t>
            </w:r>
            <w:r>
              <w:t xml:space="preserve"> (or your desktop),</w:t>
            </w:r>
            <w:r w:rsidR="00433AD8">
              <w:t xml:space="preserve"> </w:t>
            </w:r>
            <w:r>
              <w:t>r</w:t>
            </w:r>
            <w:r w:rsidR="00433AD8">
              <w:t xml:space="preserve">un Wireshark and capture traffic from your </w:t>
            </w:r>
            <w:r w:rsidR="00433AD8" w:rsidRPr="00AE5479">
              <w:rPr>
                <w:noProof/>
              </w:rPr>
              <w:t>main</w:t>
            </w:r>
            <w:r w:rsidR="00433AD8">
              <w:t xml:space="preserve"> network connection. Start a Web browser and go to </w:t>
            </w:r>
            <w:r w:rsidR="00433AD8" w:rsidRPr="00433AD8">
              <w:rPr>
                <w:b/>
              </w:rPr>
              <w:t>Google.com</w:t>
            </w:r>
            <w:r w:rsidR="00433AD8">
              <w:t>.</w:t>
            </w:r>
          </w:p>
          <w:p w14:paraId="29D14596" w14:textId="5C675F56" w:rsidR="000D4615" w:rsidRDefault="000D4615" w:rsidP="00433AD8"/>
          <w:p w14:paraId="04C149E7" w14:textId="665E73FA" w:rsidR="000D4615" w:rsidRDefault="000D4615" w:rsidP="00433AD8"/>
          <w:p w14:paraId="4533F2E9" w14:textId="77777777" w:rsidR="00433AD8" w:rsidRDefault="00433AD8" w:rsidP="00433AD8"/>
          <w:p w14:paraId="74FAB1A1" w14:textId="77777777" w:rsidR="00433AD8" w:rsidRDefault="00433AD8" w:rsidP="00433AD8">
            <w:r>
              <w:t>Stop Wireshark and identify some of your connection details:</w:t>
            </w:r>
          </w:p>
          <w:p w14:paraId="04F9C4AC" w14:textId="37BC898B" w:rsidR="00433AD8" w:rsidRDefault="00433AD8" w:rsidP="00433AD8"/>
        </w:tc>
        <w:tc>
          <w:tcPr>
            <w:tcW w:w="4313" w:type="dxa"/>
          </w:tcPr>
          <w:p w14:paraId="507D5749" w14:textId="77777777" w:rsidR="00433AD8" w:rsidRDefault="00433AD8" w:rsidP="00433AD8">
            <w:pPr>
              <w:tabs>
                <w:tab w:val="left" w:pos="1110"/>
              </w:tabs>
              <w:jc w:val="both"/>
            </w:pPr>
          </w:p>
          <w:p w14:paraId="738A77A3" w14:textId="77777777" w:rsidR="00433AD8" w:rsidRDefault="00433AD8" w:rsidP="00433AD8">
            <w:pPr>
              <w:jc w:val="both"/>
            </w:pPr>
            <w:r>
              <w:t>Your IP address and TCP port:</w:t>
            </w:r>
          </w:p>
          <w:p w14:paraId="221CAC8A" w14:textId="77777777" w:rsidR="00433AD8" w:rsidRDefault="00433AD8" w:rsidP="00433AD8">
            <w:pPr>
              <w:jc w:val="both"/>
            </w:pPr>
          </w:p>
          <w:p w14:paraId="4113FB95" w14:textId="77777777" w:rsidR="00433AD8" w:rsidRDefault="00433AD8" w:rsidP="00433AD8">
            <w:pPr>
              <w:jc w:val="both"/>
            </w:pPr>
            <w:r>
              <w:t>Google’s Web server IP address and TCP port:</w:t>
            </w:r>
          </w:p>
          <w:p w14:paraId="7388264B" w14:textId="77777777" w:rsidR="00433AD8" w:rsidRDefault="00433AD8" w:rsidP="00433AD8">
            <w:pPr>
              <w:jc w:val="both"/>
            </w:pPr>
          </w:p>
          <w:p w14:paraId="4931FBF0" w14:textId="1D9B0739" w:rsidR="00433AD8" w:rsidRDefault="00433AD8" w:rsidP="00433AD8">
            <w:pPr>
              <w:jc w:val="both"/>
            </w:pPr>
            <w:r>
              <w:t xml:space="preserve">Which SSL/TLS version </w:t>
            </w:r>
            <w:r w:rsidRPr="00AE5479">
              <w:rPr>
                <w:noProof/>
              </w:rPr>
              <w:t>is used</w:t>
            </w:r>
            <w:r>
              <w:t>:</w:t>
            </w:r>
          </w:p>
          <w:p w14:paraId="5F70D1CC" w14:textId="77777777" w:rsidR="00433AD8" w:rsidRDefault="00433AD8" w:rsidP="00433AD8">
            <w:pPr>
              <w:jc w:val="both"/>
            </w:pPr>
          </w:p>
          <w:p w14:paraId="062D72E1" w14:textId="144D5D41" w:rsidR="00433AD8" w:rsidRDefault="005D2508" w:rsidP="00433AD8">
            <w:pPr>
              <w:jc w:val="both"/>
            </w:pPr>
            <w:r>
              <w:t>By examining the Wireshark trace, w</w:t>
            </w:r>
            <w:r w:rsidR="00433AD8">
              <w:t xml:space="preserve">hich encryption method </w:t>
            </w:r>
            <w:r w:rsidR="00433AD8" w:rsidRPr="00AE5479">
              <w:rPr>
                <w:noProof/>
              </w:rPr>
              <w:t>is used</w:t>
            </w:r>
            <w:r>
              <w:t xml:space="preserve"> for the tunnel</w:t>
            </w:r>
            <w:r w:rsidR="009223F1">
              <w:t xml:space="preserve"> (hint: look in the ‘Server Hello’ response)</w:t>
            </w:r>
            <w:r>
              <w:t>:</w:t>
            </w:r>
          </w:p>
          <w:p w14:paraId="411672DA" w14:textId="77777777" w:rsidR="005D2508" w:rsidRDefault="005D2508" w:rsidP="00433AD8">
            <w:pPr>
              <w:jc w:val="both"/>
            </w:pPr>
          </w:p>
          <w:p w14:paraId="46C53D46" w14:textId="6CCD46B3" w:rsidR="005D2508" w:rsidRDefault="005D2508" w:rsidP="005D2508">
            <w:pPr>
              <w:jc w:val="both"/>
            </w:pPr>
            <w:r>
              <w:t>By examining the Wireshark trace, which hash</w:t>
            </w:r>
            <w:r w:rsidR="009223F1">
              <w:t>ing</w:t>
            </w:r>
            <w:r>
              <w:t xml:space="preserve"> method </w:t>
            </w:r>
            <w:r w:rsidRPr="00AE5479">
              <w:rPr>
                <w:noProof/>
              </w:rPr>
              <w:t>is used</w:t>
            </w:r>
            <w:r>
              <w:t xml:space="preserve"> for the </w:t>
            </w:r>
            <w:r w:rsidRPr="00AE5479">
              <w:rPr>
                <w:noProof/>
              </w:rPr>
              <w:t>tunnel</w:t>
            </w:r>
            <w:r w:rsidR="009223F1">
              <w:rPr>
                <w:noProof/>
              </w:rPr>
              <w:t xml:space="preserve"> </w:t>
            </w:r>
            <w:r w:rsidR="009223F1">
              <w:t>(hint: look in the ‘Server Hello’ response):</w:t>
            </w:r>
          </w:p>
          <w:p w14:paraId="118193CD" w14:textId="77777777" w:rsidR="005D2508" w:rsidRDefault="005D2508" w:rsidP="005D2508">
            <w:pPr>
              <w:jc w:val="both"/>
            </w:pPr>
          </w:p>
          <w:p w14:paraId="39D5C69B" w14:textId="6CE34768" w:rsidR="005D2508" w:rsidRDefault="005D2508" w:rsidP="005D2508">
            <w:pPr>
              <w:jc w:val="both"/>
            </w:pPr>
            <w:r>
              <w:t>By examining the Wireshark trace, what is the length of the encryption key</w:t>
            </w:r>
            <w:r w:rsidR="009223F1">
              <w:t xml:space="preserve"> (hint: look in the ‘Server Hello’ response):</w:t>
            </w:r>
          </w:p>
          <w:p w14:paraId="7E29F327" w14:textId="77777777" w:rsidR="005D2508" w:rsidRDefault="005D2508" w:rsidP="005D2508">
            <w:pPr>
              <w:jc w:val="both"/>
            </w:pPr>
          </w:p>
          <w:p w14:paraId="787019FD" w14:textId="77777777" w:rsidR="000D4615" w:rsidRDefault="000D4615" w:rsidP="000D4615">
            <w:pPr>
              <w:jc w:val="both"/>
            </w:pPr>
            <w:r>
              <w:t>Using Firefox, and examining the connection details from the site (click on green padlock), can you verify the TLS version, the symmetric key encryption method, the handshaking method and the hashing method used within the tunnel? A sample is shown below.</w:t>
            </w:r>
          </w:p>
          <w:p w14:paraId="619523EE" w14:textId="592039D8" w:rsidR="000D4615" w:rsidRDefault="000D4615" w:rsidP="000D4615">
            <w:pPr>
              <w:jc w:val="both"/>
            </w:pPr>
          </w:p>
          <w:p w14:paraId="77F884AB" w14:textId="77777777" w:rsidR="000D4615" w:rsidRDefault="000D4615" w:rsidP="000D4615">
            <w:pPr>
              <w:jc w:val="both"/>
            </w:pPr>
          </w:p>
          <w:p w14:paraId="37737FF5" w14:textId="6500AF92" w:rsidR="000D4615" w:rsidRDefault="000D4615" w:rsidP="000D4615">
            <w:pPr>
              <w:jc w:val="both"/>
            </w:pPr>
          </w:p>
          <w:p w14:paraId="5C5830F0" w14:textId="14069646" w:rsidR="00673016" w:rsidRDefault="000D4615" w:rsidP="00433AD8">
            <w:pPr>
              <w:jc w:val="both"/>
            </w:pPr>
            <w:r>
              <w:rPr>
                <w:noProof/>
              </w:rPr>
              <w:drawing>
                <wp:inline distT="0" distB="0" distL="0" distR="0" wp14:anchorId="7ABBA342" wp14:editId="0B731603">
                  <wp:extent cx="2614108" cy="49698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9-03-09 at 06.12.53.png"/>
                          <pic:cNvPicPr/>
                        </pic:nvPicPr>
                        <pic:blipFill>
                          <a:blip r:embed="rId11"/>
                          <a:stretch>
                            <a:fillRect/>
                          </a:stretch>
                        </pic:blipFill>
                        <pic:spPr>
                          <a:xfrm>
                            <a:off x="0" y="0"/>
                            <a:ext cx="2685892" cy="510634"/>
                          </a:xfrm>
                          <a:prstGeom prst="rect">
                            <a:avLst/>
                          </a:prstGeom>
                        </pic:spPr>
                      </pic:pic>
                    </a:graphicData>
                  </a:graphic>
                </wp:inline>
              </w:drawing>
            </w:r>
          </w:p>
          <w:p w14:paraId="7CFAB7D9" w14:textId="77777777" w:rsidR="00433AD8" w:rsidRDefault="00433AD8" w:rsidP="00433AD8">
            <w:pPr>
              <w:tabs>
                <w:tab w:val="left" w:pos="1110"/>
              </w:tabs>
              <w:jc w:val="both"/>
            </w:pPr>
          </w:p>
        </w:tc>
      </w:tr>
      <w:tr w:rsidR="005D2508" w14:paraId="77173B3B" w14:textId="77777777" w:rsidTr="0055038C">
        <w:tc>
          <w:tcPr>
            <w:tcW w:w="591" w:type="dxa"/>
          </w:tcPr>
          <w:p w14:paraId="6AB12244" w14:textId="48EEAF45" w:rsidR="005D2508" w:rsidRDefault="00A90027" w:rsidP="005D2508">
            <w:pPr>
              <w:rPr>
                <w:b/>
              </w:rPr>
            </w:pPr>
            <w:r>
              <w:rPr>
                <w:b/>
              </w:rPr>
              <w:t>B.</w:t>
            </w:r>
            <w:r w:rsidR="0055038C">
              <w:rPr>
                <w:b/>
              </w:rPr>
              <w:t>2</w:t>
            </w:r>
          </w:p>
        </w:tc>
        <w:tc>
          <w:tcPr>
            <w:tcW w:w="4447" w:type="dxa"/>
          </w:tcPr>
          <w:p w14:paraId="0D25A637" w14:textId="081559DA" w:rsidR="005D2508" w:rsidRDefault="005D2508" w:rsidP="005D2508">
            <w:r>
              <w:t xml:space="preserve">Run Wireshark and capture traffic from your </w:t>
            </w:r>
            <w:r w:rsidRPr="00777F3C">
              <w:rPr>
                <w:noProof/>
              </w:rPr>
              <w:t>main</w:t>
            </w:r>
            <w:r>
              <w:t xml:space="preserve"> network connection. Start a Web browser and go to </w:t>
            </w:r>
            <w:r w:rsidRPr="005D2508">
              <w:rPr>
                <w:b/>
              </w:rPr>
              <w:t>https://twitter.com</w:t>
            </w:r>
            <w:r>
              <w:t>.</w:t>
            </w:r>
          </w:p>
          <w:p w14:paraId="786652EF" w14:textId="77777777" w:rsidR="005D2508" w:rsidRDefault="005D2508" w:rsidP="005D2508"/>
          <w:p w14:paraId="08889B8E" w14:textId="77777777" w:rsidR="005D2508" w:rsidRDefault="005D2508" w:rsidP="005D2508">
            <w:r>
              <w:t>Stop Wireshark and identify some of your connection details:</w:t>
            </w:r>
          </w:p>
          <w:p w14:paraId="287C6DFC" w14:textId="0FFB0E9A" w:rsidR="005D2508" w:rsidRDefault="005D2508" w:rsidP="005D2508"/>
        </w:tc>
        <w:tc>
          <w:tcPr>
            <w:tcW w:w="4313" w:type="dxa"/>
          </w:tcPr>
          <w:p w14:paraId="485DC016" w14:textId="77777777" w:rsidR="005D2508" w:rsidRDefault="005D2508" w:rsidP="005D2508">
            <w:pPr>
              <w:jc w:val="both"/>
            </w:pPr>
            <w:r>
              <w:t>Your IP address and TCP port:</w:t>
            </w:r>
          </w:p>
          <w:p w14:paraId="4F9EF424" w14:textId="77777777" w:rsidR="005D2508" w:rsidRDefault="005D2508" w:rsidP="005D2508">
            <w:pPr>
              <w:jc w:val="both"/>
            </w:pPr>
          </w:p>
          <w:p w14:paraId="2008F55A" w14:textId="6748667E" w:rsidR="005D2508" w:rsidRDefault="005D2508" w:rsidP="005D2508">
            <w:pPr>
              <w:jc w:val="both"/>
            </w:pPr>
            <w:r>
              <w:t>Twitter’s Web server IP address and TCP port:</w:t>
            </w:r>
          </w:p>
          <w:p w14:paraId="12B9433B" w14:textId="77777777" w:rsidR="005D2508" w:rsidRDefault="005D2508" w:rsidP="005D2508">
            <w:pPr>
              <w:jc w:val="both"/>
            </w:pPr>
          </w:p>
          <w:p w14:paraId="6854F77D" w14:textId="77777777" w:rsidR="005D2508" w:rsidRDefault="005D2508" w:rsidP="005D2508">
            <w:pPr>
              <w:jc w:val="both"/>
            </w:pPr>
            <w:r>
              <w:t xml:space="preserve">Which SSL/TLS version </w:t>
            </w:r>
            <w:r w:rsidRPr="00777F3C">
              <w:rPr>
                <w:noProof/>
              </w:rPr>
              <w:t>is used</w:t>
            </w:r>
            <w:r>
              <w:t>:</w:t>
            </w:r>
          </w:p>
          <w:p w14:paraId="1EA75413" w14:textId="77777777" w:rsidR="005D2508" w:rsidRDefault="005D2508" w:rsidP="005D2508">
            <w:pPr>
              <w:jc w:val="both"/>
            </w:pPr>
          </w:p>
          <w:p w14:paraId="14511254" w14:textId="77777777" w:rsidR="005D2508" w:rsidRDefault="005D2508" w:rsidP="005D2508">
            <w:pPr>
              <w:jc w:val="both"/>
            </w:pPr>
            <w:r>
              <w:t xml:space="preserve">By examining the Wireshark trace, which encryption method </w:t>
            </w:r>
            <w:r w:rsidRPr="00173F71">
              <w:rPr>
                <w:noProof/>
              </w:rPr>
              <w:t>is used</w:t>
            </w:r>
            <w:r>
              <w:t xml:space="preserve"> for the tunnel:</w:t>
            </w:r>
          </w:p>
          <w:p w14:paraId="0538E78D" w14:textId="77777777" w:rsidR="005D2508" w:rsidRDefault="005D2508" w:rsidP="005D2508">
            <w:pPr>
              <w:jc w:val="both"/>
            </w:pPr>
          </w:p>
          <w:p w14:paraId="7317C730" w14:textId="77777777" w:rsidR="005D2508" w:rsidRDefault="005D2508" w:rsidP="005D2508">
            <w:pPr>
              <w:jc w:val="both"/>
            </w:pPr>
            <w:r>
              <w:t xml:space="preserve">By examining the Wireshark trace, which hash method </w:t>
            </w:r>
            <w:r w:rsidRPr="00173F71">
              <w:rPr>
                <w:noProof/>
              </w:rPr>
              <w:t>is used</w:t>
            </w:r>
            <w:r>
              <w:t xml:space="preserve"> for the </w:t>
            </w:r>
            <w:r w:rsidRPr="00173F71">
              <w:rPr>
                <w:noProof/>
              </w:rPr>
              <w:t>tunnel</w:t>
            </w:r>
            <w:r>
              <w:t>:</w:t>
            </w:r>
          </w:p>
          <w:p w14:paraId="72417AC4" w14:textId="77777777" w:rsidR="005D2508" w:rsidRDefault="005D2508" w:rsidP="005D2508">
            <w:pPr>
              <w:jc w:val="both"/>
            </w:pPr>
          </w:p>
          <w:p w14:paraId="550F94A2" w14:textId="77777777" w:rsidR="005D2508" w:rsidRDefault="005D2508" w:rsidP="005D2508">
            <w:pPr>
              <w:jc w:val="both"/>
            </w:pPr>
            <w:r>
              <w:t>By examining the Wireshark trace, what is the length of the encryption key:</w:t>
            </w:r>
          </w:p>
          <w:p w14:paraId="51C5E630" w14:textId="77777777" w:rsidR="005D2508" w:rsidRDefault="005D2508" w:rsidP="005D2508">
            <w:pPr>
              <w:jc w:val="both"/>
            </w:pPr>
          </w:p>
          <w:p w14:paraId="0D180D96" w14:textId="77777777" w:rsidR="005D2508" w:rsidRDefault="005D2508" w:rsidP="005D2508">
            <w:pPr>
              <w:jc w:val="both"/>
            </w:pPr>
          </w:p>
          <w:p w14:paraId="06892EC2" w14:textId="6637475B" w:rsidR="000D4615" w:rsidRDefault="000D4615" w:rsidP="000D4615">
            <w:pPr>
              <w:jc w:val="both"/>
            </w:pPr>
            <w:r>
              <w:t xml:space="preserve">Using Firefox, and examining the connection details from the site (click on green padlock), can you verify the TLS version, the symmetric key encryption method, the handshaking method and the hashing method used within the tunnel? </w:t>
            </w:r>
          </w:p>
          <w:p w14:paraId="5B841516" w14:textId="77777777" w:rsidR="005D2508" w:rsidRDefault="005D2508" w:rsidP="005D2508">
            <w:pPr>
              <w:tabs>
                <w:tab w:val="left" w:pos="1110"/>
              </w:tabs>
              <w:jc w:val="both"/>
            </w:pPr>
          </w:p>
          <w:p w14:paraId="5BA3D15F" w14:textId="77777777" w:rsidR="00AD70E9" w:rsidRDefault="00AD70E9" w:rsidP="005D2508">
            <w:pPr>
              <w:tabs>
                <w:tab w:val="left" w:pos="1110"/>
              </w:tabs>
              <w:jc w:val="both"/>
            </w:pPr>
          </w:p>
          <w:p w14:paraId="489429DF" w14:textId="21913B7C" w:rsidR="00AD70E9" w:rsidRDefault="00AD70E9" w:rsidP="005D2508">
            <w:pPr>
              <w:tabs>
                <w:tab w:val="left" w:pos="1110"/>
              </w:tabs>
              <w:jc w:val="both"/>
            </w:pPr>
          </w:p>
        </w:tc>
      </w:tr>
    </w:tbl>
    <w:p w14:paraId="0084FEC0" w14:textId="297CE817" w:rsidR="005D2508" w:rsidRDefault="006C1800" w:rsidP="005D2508">
      <w:pPr>
        <w:pStyle w:val="Heading2"/>
        <w:numPr>
          <w:ilvl w:val="0"/>
          <w:numId w:val="0"/>
        </w:numPr>
        <w:ind w:left="900" w:hanging="900"/>
        <w:rPr>
          <w:rStyle w:val="Hyperlink"/>
        </w:rPr>
      </w:pPr>
      <w:r>
        <w:rPr>
          <w:rStyle w:val="Hyperlink"/>
        </w:rPr>
        <w:lastRenderedPageBreak/>
        <w:t>C</w:t>
      </w:r>
      <w:r>
        <w:rPr>
          <w:rStyle w:val="Hyperlink"/>
        </w:rPr>
        <w:tab/>
      </w:r>
      <w:r w:rsidR="00CF0303">
        <w:rPr>
          <w:rStyle w:val="Hyperlink"/>
        </w:rPr>
        <w:t>OpenSSL</w:t>
      </w:r>
    </w:p>
    <w:tbl>
      <w:tblPr>
        <w:tblStyle w:val="TableGrid"/>
        <w:tblW w:w="9351" w:type="dxa"/>
        <w:tblLook w:val="04A0" w:firstRow="1" w:lastRow="0" w:firstColumn="1" w:lastColumn="0" w:noHBand="0" w:noVBand="1"/>
      </w:tblPr>
      <w:tblGrid>
        <w:gridCol w:w="596"/>
        <w:gridCol w:w="4498"/>
        <w:gridCol w:w="4257"/>
      </w:tblGrid>
      <w:tr w:rsidR="005D2508" w:rsidRPr="00BE24E3" w14:paraId="57E8E783" w14:textId="77777777" w:rsidTr="005B5024">
        <w:tc>
          <w:tcPr>
            <w:tcW w:w="596" w:type="dxa"/>
          </w:tcPr>
          <w:p w14:paraId="092DC67F" w14:textId="77777777" w:rsidR="005D2508" w:rsidRPr="00BE24E3" w:rsidRDefault="005D2508" w:rsidP="00CC17F4">
            <w:pPr>
              <w:rPr>
                <w:b/>
              </w:rPr>
            </w:pPr>
            <w:r>
              <w:rPr>
                <w:b/>
              </w:rPr>
              <w:t>No</w:t>
            </w:r>
          </w:p>
        </w:tc>
        <w:tc>
          <w:tcPr>
            <w:tcW w:w="4498" w:type="dxa"/>
          </w:tcPr>
          <w:p w14:paraId="3C24B933" w14:textId="77777777" w:rsidR="005D2508" w:rsidRPr="00BE24E3" w:rsidRDefault="005D2508" w:rsidP="00CC17F4">
            <w:pPr>
              <w:rPr>
                <w:b/>
              </w:rPr>
            </w:pPr>
            <w:r w:rsidRPr="00BE24E3">
              <w:rPr>
                <w:b/>
              </w:rPr>
              <w:t>Description</w:t>
            </w:r>
          </w:p>
        </w:tc>
        <w:tc>
          <w:tcPr>
            <w:tcW w:w="4257" w:type="dxa"/>
          </w:tcPr>
          <w:p w14:paraId="67E1AE4E" w14:textId="77777777" w:rsidR="005D2508" w:rsidRPr="00BE24E3" w:rsidRDefault="005D2508" w:rsidP="00CC17F4">
            <w:pPr>
              <w:rPr>
                <w:b/>
              </w:rPr>
            </w:pPr>
            <w:r w:rsidRPr="00BE24E3">
              <w:rPr>
                <w:b/>
              </w:rPr>
              <w:t>Result</w:t>
            </w:r>
          </w:p>
        </w:tc>
      </w:tr>
      <w:tr w:rsidR="005D2508" w14:paraId="0254CA65" w14:textId="77777777" w:rsidTr="005B5024">
        <w:tc>
          <w:tcPr>
            <w:tcW w:w="596" w:type="dxa"/>
          </w:tcPr>
          <w:p w14:paraId="1D066C20" w14:textId="7DD3BC23" w:rsidR="005D2508" w:rsidRPr="005A6F37" w:rsidRDefault="00A90027" w:rsidP="00CC17F4">
            <w:pPr>
              <w:rPr>
                <w:b/>
              </w:rPr>
            </w:pPr>
            <w:r>
              <w:rPr>
                <w:b/>
              </w:rPr>
              <w:t>C.1</w:t>
            </w:r>
          </w:p>
        </w:tc>
        <w:tc>
          <w:tcPr>
            <w:tcW w:w="4498" w:type="dxa"/>
          </w:tcPr>
          <w:p w14:paraId="76A4FB28" w14:textId="49FB5918" w:rsidR="005D2508" w:rsidRDefault="003557B3" w:rsidP="005D2508">
            <w:r>
              <w:t xml:space="preserve">On your VM instance (or your desktop), </w:t>
            </w:r>
            <w:r w:rsidR="005D2508">
              <w:t xml:space="preserve">make a connection to the </w:t>
            </w:r>
            <w:r w:rsidR="005D2508" w:rsidRPr="00673016">
              <w:rPr>
                <w:b/>
              </w:rPr>
              <w:t>www.live.com</w:t>
            </w:r>
            <w:r w:rsidR="005D2508">
              <w:t xml:space="preserve"> Web site:</w:t>
            </w:r>
          </w:p>
          <w:p w14:paraId="240C77AA" w14:textId="77777777" w:rsidR="005D2508" w:rsidRDefault="005D2508" w:rsidP="00CC17F4"/>
          <w:p w14:paraId="0D578BC1" w14:textId="221419FC" w:rsidR="005D2508" w:rsidRPr="00952CCF" w:rsidRDefault="005D2508" w:rsidP="00CC17F4">
            <w:pPr>
              <w:rPr>
                <w:rFonts w:ascii="Lucida Console" w:hAnsi="Lucida Console"/>
              </w:rPr>
            </w:pPr>
            <w:r w:rsidRPr="00777F3C">
              <w:rPr>
                <w:rFonts w:ascii="Lucida Console" w:hAnsi="Lucida Console"/>
                <w:noProof/>
              </w:rPr>
              <w:t>openssl</w:t>
            </w:r>
            <w:r w:rsidRPr="00952CCF">
              <w:rPr>
                <w:rFonts w:ascii="Lucida Console" w:hAnsi="Lucida Console"/>
              </w:rPr>
              <w:t xml:space="preserve"> s_client -connect www.live.com:443</w:t>
            </w:r>
          </w:p>
          <w:p w14:paraId="3244208C" w14:textId="77777777" w:rsidR="005D2508" w:rsidRPr="00DD4897" w:rsidRDefault="005D2508" w:rsidP="00CC17F4"/>
        </w:tc>
        <w:tc>
          <w:tcPr>
            <w:tcW w:w="4257" w:type="dxa"/>
          </w:tcPr>
          <w:p w14:paraId="7AA16DCD" w14:textId="77777777" w:rsidR="005D2508" w:rsidRDefault="005D2508" w:rsidP="00CC17F4">
            <w:pPr>
              <w:tabs>
                <w:tab w:val="left" w:pos="1110"/>
              </w:tabs>
              <w:jc w:val="both"/>
            </w:pPr>
          </w:p>
          <w:p w14:paraId="329D8C0E" w14:textId="2F4395F6" w:rsidR="00CF0303" w:rsidRDefault="00CF0303" w:rsidP="005D2508">
            <w:pPr>
              <w:jc w:val="both"/>
            </w:pPr>
            <w:r>
              <w:t xml:space="preserve">Which SSL/TLS method has </w:t>
            </w:r>
            <w:r w:rsidRPr="00173F71">
              <w:rPr>
                <w:noProof/>
              </w:rPr>
              <w:t>been used</w:t>
            </w:r>
            <w:r>
              <w:t>:</w:t>
            </w:r>
          </w:p>
          <w:p w14:paraId="4EDCC4E0" w14:textId="06799C4C" w:rsidR="0008059E" w:rsidRDefault="0008059E" w:rsidP="005D2508">
            <w:pPr>
              <w:jc w:val="both"/>
            </w:pPr>
          </w:p>
          <w:p w14:paraId="026DB7B3" w14:textId="1B8C87EC" w:rsidR="0008059E" w:rsidRDefault="0008059E" w:rsidP="005D2508">
            <w:pPr>
              <w:jc w:val="both"/>
            </w:pPr>
            <w:r>
              <w:t>Which method is used on the encryption key on the certificate, and what is the size of the public key?</w:t>
            </w:r>
          </w:p>
          <w:p w14:paraId="794723B3" w14:textId="77777777" w:rsidR="0008059E" w:rsidRDefault="0008059E" w:rsidP="005D2508">
            <w:pPr>
              <w:jc w:val="both"/>
            </w:pPr>
          </w:p>
          <w:p w14:paraId="6207E08F" w14:textId="633EAC6F" w:rsidR="00505A09" w:rsidRDefault="00505A09" w:rsidP="005D2508">
            <w:pPr>
              <w:jc w:val="both"/>
            </w:pPr>
          </w:p>
          <w:p w14:paraId="7669FA09" w14:textId="1953CF72" w:rsidR="00505A09" w:rsidRDefault="00505A09" w:rsidP="005D2508">
            <w:pPr>
              <w:jc w:val="both"/>
            </w:pPr>
            <w:r>
              <w:t>Which is the handshaking method that has been used to create the encryption key?</w:t>
            </w:r>
          </w:p>
          <w:p w14:paraId="3F4A1AB0" w14:textId="7D7DD7A4" w:rsidR="00505A09" w:rsidRDefault="00505A09" w:rsidP="005D2508">
            <w:pPr>
              <w:jc w:val="both"/>
            </w:pPr>
          </w:p>
          <w:p w14:paraId="5FC697DA" w14:textId="77777777" w:rsidR="00505A09" w:rsidRDefault="00505A09" w:rsidP="005D2508">
            <w:pPr>
              <w:jc w:val="both"/>
            </w:pPr>
          </w:p>
          <w:p w14:paraId="140AA7F4" w14:textId="6ADB6350" w:rsidR="00505A09" w:rsidRDefault="00505A09" w:rsidP="005D2508">
            <w:pPr>
              <w:jc w:val="both"/>
            </w:pPr>
            <w:r>
              <w:t>Which TLS version is used for the tunnel?</w:t>
            </w:r>
          </w:p>
          <w:p w14:paraId="6112D61E" w14:textId="77777777" w:rsidR="00CF0303" w:rsidRDefault="00CF0303" w:rsidP="005D2508">
            <w:pPr>
              <w:jc w:val="both"/>
            </w:pPr>
          </w:p>
          <w:p w14:paraId="36EDBD3C" w14:textId="77777777" w:rsidR="00505A09" w:rsidRDefault="00505A09" w:rsidP="005D2508">
            <w:pPr>
              <w:jc w:val="both"/>
            </w:pPr>
          </w:p>
          <w:p w14:paraId="53A6278C" w14:textId="448BB32D" w:rsidR="005D2508" w:rsidRDefault="005D2508" w:rsidP="005D2508">
            <w:pPr>
              <w:jc w:val="both"/>
            </w:pPr>
            <w:r>
              <w:t>Which</w:t>
            </w:r>
            <w:r w:rsidR="000D4615">
              <w:t xml:space="preserve"> symmetric</w:t>
            </w:r>
            <w:r>
              <w:t xml:space="preserve"> encryption method </w:t>
            </w:r>
            <w:r w:rsidRPr="00173F71">
              <w:rPr>
                <w:noProof/>
              </w:rPr>
              <w:t>is used</w:t>
            </w:r>
            <w:r>
              <w:t xml:space="preserve"> for the tunnel:</w:t>
            </w:r>
          </w:p>
          <w:p w14:paraId="2848088B" w14:textId="77777777" w:rsidR="005D2508" w:rsidRDefault="005D2508" w:rsidP="005D2508">
            <w:pPr>
              <w:jc w:val="both"/>
            </w:pPr>
          </w:p>
          <w:p w14:paraId="55E65945" w14:textId="77777777" w:rsidR="00505A09" w:rsidRDefault="00505A09" w:rsidP="005D2508">
            <w:pPr>
              <w:jc w:val="both"/>
            </w:pPr>
          </w:p>
          <w:p w14:paraId="6E7C7870" w14:textId="5F0E4511" w:rsidR="005D2508" w:rsidRDefault="005D2508" w:rsidP="005D2508">
            <w:pPr>
              <w:jc w:val="both"/>
            </w:pPr>
            <w:r>
              <w:t>Which hash</w:t>
            </w:r>
            <w:r w:rsidR="009223F1">
              <w:t>ing</w:t>
            </w:r>
            <w:r>
              <w:t xml:space="preserve"> method </w:t>
            </w:r>
            <w:r w:rsidRPr="00173F71">
              <w:rPr>
                <w:noProof/>
              </w:rPr>
              <w:t>is used</w:t>
            </w:r>
            <w:r>
              <w:t xml:space="preserve"> for the </w:t>
            </w:r>
            <w:r w:rsidRPr="00173F71">
              <w:rPr>
                <w:noProof/>
              </w:rPr>
              <w:t>tunnel</w:t>
            </w:r>
            <w:r>
              <w:t>:</w:t>
            </w:r>
          </w:p>
          <w:p w14:paraId="38254684" w14:textId="77777777" w:rsidR="005D2508" w:rsidRDefault="005D2508" w:rsidP="005D2508">
            <w:pPr>
              <w:jc w:val="both"/>
            </w:pPr>
          </w:p>
          <w:p w14:paraId="4BBD2D6B" w14:textId="77777777" w:rsidR="00505A09" w:rsidRDefault="00505A09" w:rsidP="005D2508">
            <w:pPr>
              <w:jc w:val="both"/>
            </w:pPr>
          </w:p>
          <w:p w14:paraId="090F0A1A" w14:textId="52E474AC" w:rsidR="005D2508" w:rsidRDefault="005D2508" w:rsidP="005D2508">
            <w:pPr>
              <w:jc w:val="both"/>
            </w:pPr>
            <w:r>
              <w:t xml:space="preserve">What is the length of the </w:t>
            </w:r>
            <w:r w:rsidR="000D4615">
              <w:t xml:space="preserve">symmetric </w:t>
            </w:r>
            <w:r>
              <w:t xml:space="preserve">encryption </w:t>
            </w:r>
            <w:proofErr w:type="gramStart"/>
            <w:r>
              <w:t>key:</w:t>
            </w:r>
            <w:proofErr w:type="gramEnd"/>
          </w:p>
          <w:p w14:paraId="2BBEA1DB" w14:textId="77777777" w:rsidR="00CF0303" w:rsidRDefault="00CF0303" w:rsidP="005D2508">
            <w:pPr>
              <w:jc w:val="both"/>
            </w:pPr>
          </w:p>
          <w:p w14:paraId="7400F7DC" w14:textId="77777777" w:rsidR="00CF0303" w:rsidRDefault="00CF0303" w:rsidP="005D2508">
            <w:pPr>
              <w:jc w:val="both"/>
            </w:pPr>
          </w:p>
          <w:p w14:paraId="606FB2DB" w14:textId="33844980" w:rsidR="00CF0303" w:rsidRDefault="00CF0303" w:rsidP="005D2508">
            <w:pPr>
              <w:jc w:val="both"/>
            </w:pPr>
            <w:r>
              <w:t xml:space="preserve">Who has signed the </w:t>
            </w:r>
            <w:r w:rsidRPr="00777F3C">
              <w:rPr>
                <w:noProof/>
              </w:rPr>
              <w:t>certificate</w:t>
            </w:r>
            <w:r>
              <w:t>:</w:t>
            </w:r>
          </w:p>
          <w:p w14:paraId="21033A40" w14:textId="77777777" w:rsidR="005D2508" w:rsidRDefault="005D2508" w:rsidP="005D2508">
            <w:pPr>
              <w:jc w:val="both"/>
            </w:pPr>
          </w:p>
          <w:p w14:paraId="6D674899" w14:textId="77777777" w:rsidR="005D2508" w:rsidRDefault="005D2508" w:rsidP="005D2508">
            <w:pPr>
              <w:jc w:val="both"/>
            </w:pPr>
          </w:p>
          <w:p w14:paraId="599648B9" w14:textId="7570BB58" w:rsidR="000D4615" w:rsidRDefault="000D4615" w:rsidP="005D2508">
            <w:pPr>
              <w:jc w:val="both"/>
            </w:pPr>
          </w:p>
          <w:p w14:paraId="00D00C85" w14:textId="77777777" w:rsidR="000D4615" w:rsidRDefault="000D4615" w:rsidP="005D2508">
            <w:pPr>
              <w:jc w:val="both"/>
            </w:pPr>
          </w:p>
          <w:p w14:paraId="20DF5B28" w14:textId="77777777" w:rsidR="0000257A" w:rsidRDefault="0000257A" w:rsidP="005D2508">
            <w:pPr>
              <w:jc w:val="both"/>
            </w:pPr>
          </w:p>
          <w:p w14:paraId="537208A5" w14:textId="77777777" w:rsidR="0000257A" w:rsidRDefault="0000257A" w:rsidP="005D2508">
            <w:pPr>
              <w:jc w:val="both"/>
            </w:pPr>
          </w:p>
          <w:p w14:paraId="20BCB412" w14:textId="33B8CBDF" w:rsidR="0000257A" w:rsidRDefault="0000257A" w:rsidP="005D2508">
            <w:pPr>
              <w:jc w:val="both"/>
            </w:pPr>
          </w:p>
        </w:tc>
      </w:tr>
    </w:tbl>
    <w:p w14:paraId="44A6675D" w14:textId="6633803C" w:rsidR="00952CCF" w:rsidRDefault="006C1800" w:rsidP="00505A09">
      <w:pPr>
        <w:pStyle w:val="Heading2"/>
        <w:numPr>
          <w:ilvl w:val="0"/>
          <w:numId w:val="0"/>
        </w:numPr>
      </w:pPr>
      <w:r>
        <w:rPr>
          <w:rStyle w:val="Hyperlink"/>
        </w:rPr>
        <w:lastRenderedPageBreak/>
        <w:t>D</w:t>
      </w:r>
      <w:r>
        <w:rPr>
          <w:rStyle w:val="Hyperlink"/>
        </w:rPr>
        <w:tab/>
      </w:r>
      <w:r w:rsidR="00323D3E">
        <w:t>Examining traces</w:t>
      </w:r>
    </w:p>
    <w:tbl>
      <w:tblPr>
        <w:tblStyle w:val="TableGrid"/>
        <w:tblW w:w="9351" w:type="dxa"/>
        <w:tblLook w:val="04A0" w:firstRow="1" w:lastRow="0" w:firstColumn="1" w:lastColumn="0" w:noHBand="0" w:noVBand="1"/>
      </w:tblPr>
      <w:tblGrid>
        <w:gridCol w:w="587"/>
        <w:gridCol w:w="4086"/>
        <w:gridCol w:w="4678"/>
      </w:tblGrid>
      <w:tr w:rsidR="00323D3E" w:rsidRPr="00BE24E3" w14:paraId="0B89E883" w14:textId="77777777" w:rsidTr="0000257A">
        <w:tc>
          <w:tcPr>
            <w:tcW w:w="587" w:type="dxa"/>
          </w:tcPr>
          <w:p w14:paraId="7DFCB59B" w14:textId="77777777" w:rsidR="00323D3E" w:rsidRPr="00BE24E3" w:rsidRDefault="00323D3E" w:rsidP="00CC17F4">
            <w:pPr>
              <w:rPr>
                <w:b/>
              </w:rPr>
            </w:pPr>
            <w:r>
              <w:rPr>
                <w:b/>
              </w:rPr>
              <w:t>No</w:t>
            </w:r>
          </w:p>
        </w:tc>
        <w:tc>
          <w:tcPr>
            <w:tcW w:w="4086" w:type="dxa"/>
          </w:tcPr>
          <w:p w14:paraId="62CFFDD6" w14:textId="77777777" w:rsidR="00323D3E" w:rsidRPr="00BE24E3" w:rsidRDefault="00323D3E" w:rsidP="00CC17F4">
            <w:pPr>
              <w:rPr>
                <w:b/>
              </w:rPr>
            </w:pPr>
            <w:r w:rsidRPr="00BE24E3">
              <w:rPr>
                <w:b/>
              </w:rPr>
              <w:t>Description</w:t>
            </w:r>
          </w:p>
        </w:tc>
        <w:tc>
          <w:tcPr>
            <w:tcW w:w="4678" w:type="dxa"/>
          </w:tcPr>
          <w:p w14:paraId="6049D554" w14:textId="77777777" w:rsidR="00323D3E" w:rsidRPr="00BE24E3" w:rsidRDefault="00323D3E" w:rsidP="00CC17F4">
            <w:pPr>
              <w:rPr>
                <w:b/>
              </w:rPr>
            </w:pPr>
            <w:r w:rsidRPr="00BE24E3">
              <w:rPr>
                <w:b/>
              </w:rPr>
              <w:t>Result</w:t>
            </w:r>
          </w:p>
        </w:tc>
      </w:tr>
      <w:tr w:rsidR="00323D3E" w14:paraId="2093A893" w14:textId="77777777" w:rsidTr="0000257A">
        <w:trPr>
          <w:trHeight w:val="2150"/>
        </w:trPr>
        <w:tc>
          <w:tcPr>
            <w:tcW w:w="587" w:type="dxa"/>
          </w:tcPr>
          <w:p w14:paraId="44A999C5" w14:textId="742D170A" w:rsidR="00323D3E" w:rsidRPr="005A6F37" w:rsidRDefault="006C1800" w:rsidP="00CC17F4">
            <w:pPr>
              <w:rPr>
                <w:b/>
              </w:rPr>
            </w:pPr>
            <w:r>
              <w:rPr>
                <w:b/>
              </w:rPr>
              <w:t>D.</w:t>
            </w:r>
            <w:r w:rsidR="00323D3E" w:rsidRPr="005A6F37">
              <w:rPr>
                <w:b/>
              </w:rPr>
              <w:t>1</w:t>
            </w:r>
          </w:p>
        </w:tc>
        <w:tc>
          <w:tcPr>
            <w:tcW w:w="4086" w:type="dxa"/>
          </w:tcPr>
          <w:p w14:paraId="397CEC8A" w14:textId="3E7F7CA7" w:rsidR="00323D3E" w:rsidRDefault="004519B8" w:rsidP="00CC17F4">
            <w:r>
              <w:t>Download the following file, and examine the trace with Wireshark:</w:t>
            </w:r>
          </w:p>
          <w:p w14:paraId="088B3909" w14:textId="77777777" w:rsidR="00323D3E" w:rsidRDefault="00323D3E" w:rsidP="00CC17F4"/>
          <w:p w14:paraId="1618BCCA" w14:textId="77777777" w:rsidR="00323D3E" w:rsidRPr="0000257A" w:rsidRDefault="00323D3E" w:rsidP="00323D3E">
            <w:pPr>
              <w:rPr>
                <w:rFonts w:ascii="Lucida Console" w:hAnsi="Lucida Console"/>
                <w:sz w:val="16"/>
                <w:szCs w:val="16"/>
                <w:lang w:eastAsia="en-US"/>
              </w:rPr>
            </w:pPr>
            <w:r w:rsidRPr="0000257A">
              <w:rPr>
                <w:rFonts w:ascii="Lucida Console" w:hAnsi="Lucida Console"/>
                <w:sz w:val="16"/>
                <w:szCs w:val="16"/>
                <w:lang w:eastAsia="en-US"/>
              </w:rPr>
              <w:t>http://asecuritysite.com/log/ssl.zip</w:t>
            </w:r>
          </w:p>
          <w:p w14:paraId="15E5F910" w14:textId="5B34DD40" w:rsidR="00323D3E" w:rsidRPr="00DD4897" w:rsidRDefault="00323D3E" w:rsidP="00CC17F4"/>
        </w:tc>
        <w:tc>
          <w:tcPr>
            <w:tcW w:w="4678" w:type="dxa"/>
          </w:tcPr>
          <w:p w14:paraId="32908D8A" w14:textId="77777777" w:rsidR="00323D3E" w:rsidRDefault="00323D3E" w:rsidP="00CC17F4">
            <w:pPr>
              <w:tabs>
                <w:tab w:val="left" w:pos="1110"/>
              </w:tabs>
              <w:jc w:val="both"/>
            </w:pPr>
          </w:p>
          <w:p w14:paraId="0C0BC823" w14:textId="368034C3" w:rsidR="004519B8" w:rsidRDefault="004519B8" w:rsidP="004519B8">
            <w:pPr>
              <w:jc w:val="both"/>
            </w:pPr>
            <w:r>
              <w:t>Client IP address and TCP port:</w:t>
            </w:r>
          </w:p>
          <w:p w14:paraId="3B0998FE" w14:textId="77777777" w:rsidR="004519B8" w:rsidRDefault="004519B8" w:rsidP="004519B8">
            <w:pPr>
              <w:jc w:val="both"/>
            </w:pPr>
          </w:p>
          <w:p w14:paraId="7A3F1D8A" w14:textId="1D61CA75" w:rsidR="004519B8" w:rsidRDefault="004519B8" w:rsidP="004519B8">
            <w:pPr>
              <w:jc w:val="both"/>
            </w:pPr>
            <w:r>
              <w:t>Web server IP address and TCP port:</w:t>
            </w:r>
          </w:p>
          <w:p w14:paraId="4BA0BAAD" w14:textId="70266652" w:rsidR="009223F1" w:rsidRDefault="009223F1" w:rsidP="004519B8">
            <w:pPr>
              <w:jc w:val="both"/>
            </w:pPr>
          </w:p>
          <w:p w14:paraId="34C9672A" w14:textId="755075F2" w:rsidR="009223F1" w:rsidRDefault="009223F1" w:rsidP="009223F1">
            <w:pPr>
              <w:tabs>
                <w:tab w:val="left" w:pos="1110"/>
              </w:tabs>
              <w:jc w:val="both"/>
            </w:pPr>
            <w:r>
              <w:t>Determine one of the symmetric key encryption methods, the key exchange, and the hashing methods that the client wants to use (Hint: look at the ‘Client Hello’ packet)”</w:t>
            </w:r>
          </w:p>
          <w:p w14:paraId="0C305213" w14:textId="77777777" w:rsidR="009223F1" w:rsidRDefault="009223F1" w:rsidP="004519B8">
            <w:pPr>
              <w:jc w:val="both"/>
            </w:pPr>
          </w:p>
          <w:p w14:paraId="788471B9" w14:textId="77777777" w:rsidR="004519B8" w:rsidRDefault="004519B8" w:rsidP="00CC17F4">
            <w:pPr>
              <w:tabs>
                <w:tab w:val="left" w:pos="1110"/>
              </w:tabs>
              <w:jc w:val="both"/>
            </w:pPr>
          </w:p>
          <w:p w14:paraId="15307D04" w14:textId="77777777" w:rsidR="004519B8" w:rsidRDefault="004519B8" w:rsidP="004519B8">
            <w:pPr>
              <w:jc w:val="both"/>
            </w:pPr>
            <w:r>
              <w:t xml:space="preserve">Which SSL/TLS method has </w:t>
            </w:r>
            <w:r w:rsidRPr="00777F3C">
              <w:rPr>
                <w:noProof/>
              </w:rPr>
              <w:t>been used</w:t>
            </w:r>
            <w:r>
              <w:t>:</w:t>
            </w:r>
          </w:p>
          <w:p w14:paraId="0038D122" w14:textId="77777777" w:rsidR="004519B8" w:rsidRDefault="004519B8" w:rsidP="004519B8">
            <w:pPr>
              <w:jc w:val="both"/>
            </w:pPr>
          </w:p>
          <w:p w14:paraId="1EBBAE31" w14:textId="77777777" w:rsidR="004519B8" w:rsidRDefault="004519B8" w:rsidP="004519B8">
            <w:pPr>
              <w:jc w:val="both"/>
            </w:pPr>
            <w:r>
              <w:t xml:space="preserve">Which encryption method </w:t>
            </w:r>
            <w:r w:rsidRPr="00777F3C">
              <w:rPr>
                <w:noProof/>
              </w:rPr>
              <w:t>is used</w:t>
            </w:r>
            <w:r>
              <w:t xml:space="preserve"> for the tunnel:</w:t>
            </w:r>
          </w:p>
          <w:p w14:paraId="2116410E" w14:textId="77777777" w:rsidR="004519B8" w:rsidRDefault="004519B8" w:rsidP="004519B8">
            <w:pPr>
              <w:jc w:val="both"/>
            </w:pPr>
          </w:p>
          <w:p w14:paraId="6DCA813D" w14:textId="21E838D4" w:rsidR="004519B8" w:rsidRDefault="004519B8" w:rsidP="004519B8">
            <w:pPr>
              <w:jc w:val="both"/>
            </w:pPr>
            <w:r>
              <w:t>Which hash</w:t>
            </w:r>
            <w:r w:rsidR="009223F1">
              <w:t>ing</w:t>
            </w:r>
            <w:r>
              <w:t xml:space="preserve"> method </w:t>
            </w:r>
            <w:r w:rsidRPr="00777F3C">
              <w:rPr>
                <w:noProof/>
              </w:rPr>
              <w:t>is used</w:t>
            </w:r>
            <w:r>
              <w:t xml:space="preserve"> for the </w:t>
            </w:r>
            <w:r w:rsidRPr="00566AA6">
              <w:rPr>
                <w:noProof/>
              </w:rPr>
              <w:t>tunnel</w:t>
            </w:r>
            <w:r>
              <w:t>:</w:t>
            </w:r>
          </w:p>
          <w:p w14:paraId="0CCCE21F" w14:textId="77777777" w:rsidR="004519B8" w:rsidRDefault="004519B8" w:rsidP="004519B8">
            <w:pPr>
              <w:jc w:val="both"/>
            </w:pPr>
          </w:p>
          <w:p w14:paraId="2B0B748A" w14:textId="77777777" w:rsidR="004519B8" w:rsidRDefault="004519B8" w:rsidP="004519B8">
            <w:pPr>
              <w:jc w:val="both"/>
            </w:pPr>
            <w:r>
              <w:t xml:space="preserve">What is the length of the encryption </w:t>
            </w:r>
            <w:proofErr w:type="gramStart"/>
            <w:r>
              <w:t>key:</w:t>
            </w:r>
            <w:proofErr w:type="gramEnd"/>
          </w:p>
          <w:p w14:paraId="373C54F2" w14:textId="77777777" w:rsidR="00323D3E" w:rsidRDefault="00323D3E" w:rsidP="00673016">
            <w:pPr>
              <w:jc w:val="both"/>
            </w:pPr>
          </w:p>
        </w:tc>
      </w:tr>
      <w:tr w:rsidR="0008059E" w14:paraId="2B9042AD" w14:textId="77777777" w:rsidTr="0000257A">
        <w:trPr>
          <w:trHeight w:val="2150"/>
        </w:trPr>
        <w:tc>
          <w:tcPr>
            <w:tcW w:w="587" w:type="dxa"/>
          </w:tcPr>
          <w:p w14:paraId="06451B9D" w14:textId="3E852E52" w:rsidR="0008059E" w:rsidRPr="005A6F37" w:rsidRDefault="006C1800" w:rsidP="00CC17F4">
            <w:pPr>
              <w:rPr>
                <w:b/>
              </w:rPr>
            </w:pPr>
            <w:r>
              <w:rPr>
                <w:b/>
              </w:rPr>
              <w:t>D.</w:t>
            </w:r>
            <w:r w:rsidR="0008059E">
              <w:rPr>
                <w:b/>
              </w:rPr>
              <w:t>2</w:t>
            </w:r>
          </w:p>
        </w:tc>
        <w:tc>
          <w:tcPr>
            <w:tcW w:w="4086" w:type="dxa"/>
          </w:tcPr>
          <w:p w14:paraId="6A88E835" w14:textId="77777777" w:rsidR="0008059E" w:rsidRDefault="0008059E" w:rsidP="0008059E">
            <w:r>
              <w:t>Download the following file, and examine the trace with Wireshark:</w:t>
            </w:r>
          </w:p>
          <w:p w14:paraId="21412E85" w14:textId="77777777" w:rsidR="0008059E" w:rsidRDefault="0008059E" w:rsidP="0008059E"/>
          <w:p w14:paraId="5CA2620E" w14:textId="4E813D65" w:rsidR="0008059E" w:rsidRPr="0000257A" w:rsidRDefault="0008059E" w:rsidP="0008059E">
            <w:pPr>
              <w:rPr>
                <w:rFonts w:ascii="Lucida Console" w:hAnsi="Lucida Console"/>
                <w:sz w:val="16"/>
                <w:szCs w:val="16"/>
                <w:lang w:eastAsia="en-US"/>
              </w:rPr>
            </w:pPr>
            <w:r w:rsidRPr="0000257A">
              <w:rPr>
                <w:rFonts w:ascii="Lucida Console" w:hAnsi="Lucida Console"/>
                <w:sz w:val="16"/>
                <w:szCs w:val="16"/>
                <w:lang w:eastAsia="en-US"/>
              </w:rPr>
              <w:t>http://asecuritysite.com/log/https.zip</w:t>
            </w:r>
          </w:p>
          <w:p w14:paraId="24411534" w14:textId="4F1D27ED" w:rsidR="0008059E" w:rsidRDefault="0008059E" w:rsidP="00CC17F4"/>
        </w:tc>
        <w:tc>
          <w:tcPr>
            <w:tcW w:w="4678" w:type="dxa"/>
          </w:tcPr>
          <w:p w14:paraId="1E2D0C90" w14:textId="77777777" w:rsidR="0008059E" w:rsidRDefault="0008059E" w:rsidP="0008059E">
            <w:pPr>
              <w:jc w:val="both"/>
            </w:pPr>
            <w:r>
              <w:t>Client IP address and TCP port:</w:t>
            </w:r>
          </w:p>
          <w:p w14:paraId="4147A8BC" w14:textId="77777777" w:rsidR="0008059E" w:rsidRDefault="0008059E" w:rsidP="0008059E">
            <w:pPr>
              <w:jc w:val="both"/>
            </w:pPr>
          </w:p>
          <w:p w14:paraId="75210584" w14:textId="77777777" w:rsidR="0008059E" w:rsidRDefault="0008059E" w:rsidP="0008059E">
            <w:pPr>
              <w:jc w:val="both"/>
            </w:pPr>
            <w:r>
              <w:t>Web server IP address and TCP port:</w:t>
            </w:r>
          </w:p>
          <w:p w14:paraId="0EDD9543" w14:textId="77777777" w:rsidR="0008059E" w:rsidRDefault="0008059E" w:rsidP="0008059E">
            <w:pPr>
              <w:tabs>
                <w:tab w:val="left" w:pos="1110"/>
              </w:tabs>
              <w:jc w:val="both"/>
            </w:pPr>
          </w:p>
          <w:p w14:paraId="65B3EC00" w14:textId="77777777" w:rsidR="0008059E" w:rsidRDefault="0008059E" w:rsidP="0008059E">
            <w:pPr>
              <w:jc w:val="both"/>
            </w:pPr>
            <w:r>
              <w:t xml:space="preserve">Which SSL/TLS method has </w:t>
            </w:r>
            <w:r w:rsidRPr="00777F3C">
              <w:rPr>
                <w:noProof/>
              </w:rPr>
              <w:t>been used</w:t>
            </w:r>
            <w:r>
              <w:t>:</w:t>
            </w:r>
          </w:p>
          <w:p w14:paraId="4271B2D6" w14:textId="77777777" w:rsidR="0008059E" w:rsidRDefault="0008059E" w:rsidP="0008059E">
            <w:pPr>
              <w:jc w:val="both"/>
            </w:pPr>
          </w:p>
          <w:p w14:paraId="1EE698BB" w14:textId="77777777" w:rsidR="0008059E" w:rsidRDefault="0008059E" w:rsidP="0008059E">
            <w:pPr>
              <w:jc w:val="both"/>
            </w:pPr>
            <w:r>
              <w:t xml:space="preserve">Which encryption method </w:t>
            </w:r>
            <w:r w:rsidRPr="00777F3C">
              <w:rPr>
                <w:noProof/>
              </w:rPr>
              <w:t>is used</w:t>
            </w:r>
            <w:r>
              <w:t xml:space="preserve"> for the tunnel:</w:t>
            </w:r>
          </w:p>
          <w:p w14:paraId="0F7E015F" w14:textId="77777777" w:rsidR="0008059E" w:rsidRDefault="0008059E" w:rsidP="0008059E">
            <w:pPr>
              <w:jc w:val="both"/>
            </w:pPr>
          </w:p>
          <w:p w14:paraId="70075F44" w14:textId="75B24DD5" w:rsidR="0008059E" w:rsidRDefault="0008059E" w:rsidP="0008059E">
            <w:pPr>
              <w:jc w:val="both"/>
            </w:pPr>
            <w:r>
              <w:t>Which hash</w:t>
            </w:r>
            <w:r w:rsidR="009223F1">
              <w:t>ing</w:t>
            </w:r>
            <w:r>
              <w:t xml:space="preserve"> method </w:t>
            </w:r>
            <w:r w:rsidRPr="00777F3C">
              <w:rPr>
                <w:noProof/>
              </w:rPr>
              <w:t>is used</w:t>
            </w:r>
            <w:r>
              <w:t xml:space="preserve"> for the </w:t>
            </w:r>
            <w:r w:rsidRPr="00566AA6">
              <w:rPr>
                <w:noProof/>
              </w:rPr>
              <w:t>tunnel</w:t>
            </w:r>
            <w:r>
              <w:t>:</w:t>
            </w:r>
          </w:p>
          <w:p w14:paraId="65DEB806" w14:textId="77777777" w:rsidR="0008059E" w:rsidRDefault="0008059E" w:rsidP="0008059E">
            <w:pPr>
              <w:jc w:val="both"/>
            </w:pPr>
          </w:p>
          <w:p w14:paraId="2C46B5FE" w14:textId="77777777" w:rsidR="0008059E" w:rsidRDefault="0008059E" w:rsidP="0008059E">
            <w:pPr>
              <w:jc w:val="both"/>
            </w:pPr>
            <w:r>
              <w:t xml:space="preserve">What is the length of the encryption </w:t>
            </w:r>
            <w:proofErr w:type="gramStart"/>
            <w:r>
              <w:t>key:</w:t>
            </w:r>
            <w:proofErr w:type="gramEnd"/>
          </w:p>
          <w:p w14:paraId="6FD72416" w14:textId="77777777" w:rsidR="0008059E" w:rsidRDefault="0008059E" w:rsidP="00CC17F4">
            <w:pPr>
              <w:tabs>
                <w:tab w:val="left" w:pos="1110"/>
              </w:tabs>
              <w:jc w:val="both"/>
            </w:pPr>
          </w:p>
        </w:tc>
      </w:tr>
      <w:tr w:rsidR="004519B8" w14:paraId="0F090F7E" w14:textId="77777777" w:rsidTr="0000257A">
        <w:tc>
          <w:tcPr>
            <w:tcW w:w="587" w:type="dxa"/>
          </w:tcPr>
          <w:p w14:paraId="5BB6CF04" w14:textId="5938A7B9" w:rsidR="004519B8" w:rsidRDefault="006C1800" w:rsidP="004519B8">
            <w:pPr>
              <w:rPr>
                <w:b/>
              </w:rPr>
            </w:pPr>
            <w:r>
              <w:rPr>
                <w:b/>
              </w:rPr>
              <w:t>D.3</w:t>
            </w:r>
          </w:p>
        </w:tc>
        <w:tc>
          <w:tcPr>
            <w:tcW w:w="4086" w:type="dxa"/>
          </w:tcPr>
          <w:p w14:paraId="657E1077" w14:textId="77777777" w:rsidR="004519B8" w:rsidRDefault="004519B8" w:rsidP="004519B8">
            <w:r>
              <w:t>Download the following file, and examine the trace with Wireshark:</w:t>
            </w:r>
          </w:p>
          <w:p w14:paraId="304A9241" w14:textId="77777777" w:rsidR="004519B8" w:rsidRDefault="004519B8" w:rsidP="004519B8"/>
          <w:p w14:paraId="3A6B972D" w14:textId="12B8ECA7" w:rsidR="004519B8" w:rsidRPr="0000257A" w:rsidRDefault="004519B8" w:rsidP="004519B8">
            <w:pPr>
              <w:rPr>
                <w:rFonts w:ascii="Lucida Console" w:hAnsi="Lucida Console"/>
                <w:sz w:val="16"/>
                <w:szCs w:val="16"/>
              </w:rPr>
            </w:pPr>
            <w:r w:rsidRPr="0000257A">
              <w:rPr>
                <w:rFonts w:ascii="Lucida Console" w:hAnsi="Lucida Console"/>
                <w:sz w:val="16"/>
                <w:szCs w:val="16"/>
                <w:lang w:eastAsia="en-US"/>
              </w:rPr>
              <w:t>http://asecuritysite.com/log/heart.zip</w:t>
            </w:r>
          </w:p>
        </w:tc>
        <w:tc>
          <w:tcPr>
            <w:tcW w:w="4678" w:type="dxa"/>
          </w:tcPr>
          <w:p w14:paraId="2EFA8005" w14:textId="77777777" w:rsidR="004519B8" w:rsidRDefault="004519B8" w:rsidP="004519B8">
            <w:pPr>
              <w:tabs>
                <w:tab w:val="left" w:pos="1110"/>
              </w:tabs>
              <w:jc w:val="both"/>
            </w:pPr>
          </w:p>
          <w:p w14:paraId="5B0DFADC" w14:textId="77777777" w:rsidR="004519B8" w:rsidRDefault="004519B8" w:rsidP="004519B8">
            <w:pPr>
              <w:jc w:val="both"/>
            </w:pPr>
            <w:r>
              <w:t>Client IP address and TCP port:</w:t>
            </w:r>
          </w:p>
          <w:p w14:paraId="425DA8DB" w14:textId="77777777" w:rsidR="004519B8" w:rsidRDefault="004519B8" w:rsidP="004519B8">
            <w:pPr>
              <w:jc w:val="both"/>
            </w:pPr>
          </w:p>
          <w:p w14:paraId="1E23B8B8" w14:textId="77777777" w:rsidR="004519B8" w:rsidRDefault="004519B8" w:rsidP="004519B8">
            <w:pPr>
              <w:jc w:val="both"/>
            </w:pPr>
            <w:r>
              <w:t>Web server IP address and TCP port:</w:t>
            </w:r>
          </w:p>
          <w:p w14:paraId="5B72388B" w14:textId="77777777" w:rsidR="004519B8" w:rsidRDefault="004519B8" w:rsidP="004519B8">
            <w:pPr>
              <w:tabs>
                <w:tab w:val="left" w:pos="1110"/>
              </w:tabs>
              <w:jc w:val="both"/>
            </w:pPr>
          </w:p>
          <w:p w14:paraId="47F01432" w14:textId="77777777" w:rsidR="004519B8" w:rsidRDefault="004519B8" w:rsidP="004519B8">
            <w:pPr>
              <w:jc w:val="both"/>
            </w:pPr>
            <w:r>
              <w:t xml:space="preserve">Which SSL/TLS method has </w:t>
            </w:r>
            <w:r w:rsidRPr="00777F3C">
              <w:rPr>
                <w:noProof/>
              </w:rPr>
              <w:t>been used</w:t>
            </w:r>
            <w:r>
              <w:t>:</w:t>
            </w:r>
          </w:p>
          <w:p w14:paraId="6043AAFD" w14:textId="77777777" w:rsidR="004519B8" w:rsidRDefault="004519B8" w:rsidP="004519B8">
            <w:pPr>
              <w:jc w:val="both"/>
            </w:pPr>
          </w:p>
          <w:p w14:paraId="1F038A2C" w14:textId="77777777" w:rsidR="004519B8" w:rsidRDefault="004519B8" w:rsidP="004519B8">
            <w:pPr>
              <w:jc w:val="both"/>
            </w:pPr>
            <w:r>
              <w:t xml:space="preserve">Which encryption method </w:t>
            </w:r>
            <w:r w:rsidRPr="00777F3C">
              <w:rPr>
                <w:noProof/>
              </w:rPr>
              <w:t>is used</w:t>
            </w:r>
            <w:r>
              <w:t xml:space="preserve"> for the tunnel:</w:t>
            </w:r>
          </w:p>
          <w:p w14:paraId="65D880CA" w14:textId="77777777" w:rsidR="004519B8" w:rsidRDefault="004519B8" w:rsidP="004519B8">
            <w:pPr>
              <w:jc w:val="both"/>
            </w:pPr>
          </w:p>
          <w:p w14:paraId="3DD1B82C" w14:textId="41F2A58C" w:rsidR="004519B8" w:rsidRDefault="004519B8" w:rsidP="004519B8">
            <w:pPr>
              <w:jc w:val="both"/>
            </w:pPr>
            <w:r>
              <w:t>Which hash</w:t>
            </w:r>
            <w:r w:rsidR="009223F1">
              <w:t>ing</w:t>
            </w:r>
            <w:r>
              <w:t xml:space="preserve"> method </w:t>
            </w:r>
            <w:r w:rsidRPr="00777F3C">
              <w:rPr>
                <w:noProof/>
              </w:rPr>
              <w:t>is used</w:t>
            </w:r>
            <w:r>
              <w:t xml:space="preserve"> for the </w:t>
            </w:r>
            <w:r w:rsidRPr="00777F3C">
              <w:rPr>
                <w:noProof/>
              </w:rPr>
              <w:t>tunnel</w:t>
            </w:r>
            <w:r>
              <w:t>:</w:t>
            </w:r>
          </w:p>
          <w:p w14:paraId="31935451" w14:textId="1ABA2B8A" w:rsidR="004519B8" w:rsidRDefault="004519B8" w:rsidP="004519B8">
            <w:pPr>
              <w:jc w:val="both"/>
            </w:pPr>
          </w:p>
          <w:p w14:paraId="732517FC" w14:textId="77777777" w:rsidR="005B5024" w:rsidRDefault="005B5024" w:rsidP="004519B8">
            <w:pPr>
              <w:jc w:val="both"/>
            </w:pPr>
          </w:p>
          <w:p w14:paraId="5B5B6C07" w14:textId="3890D891" w:rsidR="004519B8" w:rsidRDefault="004519B8" w:rsidP="004519B8">
            <w:pPr>
              <w:jc w:val="both"/>
            </w:pPr>
            <w:r>
              <w:t xml:space="preserve">What is the length of the encryption </w:t>
            </w:r>
            <w:proofErr w:type="gramStart"/>
            <w:r>
              <w:t>key:</w:t>
            </w:r>
            <w:proofErr w:type="gramEnd"/>
          </w:p>
          <w:p w14:paraId="27D1125C" w14:textId="77777777" w:rsidR="005B5024" w:rsidRDefault="005B5024" w:rsidP="004519B8">
            <w:pPr>
              <w:jc w:val="both"/>
            </w:pPr>
          </w:p>
          <w:p w14:paraId="29752B40" w14:textId="77777777" w:rsidR="004519B8" w:rsidRDefault="004519B8" w:rsidP="00AE2665">
            <w:pPr>
              <w:jc w:val="both"/>
            </w:pPr>
          </w:p>
        </w:tc>
      </w:tr>
      <w:tr w:rsidR="004519B8" w14:paraId="69B5FD38" w14:textId="77777777" w:rsidTr="0000257A">
        <w:tc>
          <w:tcPr>
            <w:tcW w:w="587" w:type="dxa"/>
          </w:tcPr>
          <w:p w14:paraId="2DBF3273" w14:textId="630F6122" w:rsidR="004519B8" w:rsidRDefault="006C1800" w:rsidP="004519B8">
            <w:pPr>
              <w:rPr>
                <w:b/>
              </w:rPr>
            </w:pPr>
            <w:r>
              <w:rPr>
                <w:b/>
              </w:rPr>
              <w:lastRenderedPageBreak/>
              <w:t>D.4</w:t>
            </w:r>
          </w:p>
        </w:tc>
        <w:tc>
          <w:tcPr>
            <w:tcW w:w="4086" w:type="dxa"/>
          </w:tcPr>
          <w:p w14:paraId="064DBCE8" w14:textId="77777777" w:rsidR="004519B8" w:rsidRDefault="004519B8" w:rsidP="004519B8">
            <w:r>
              <w:t>Download the following file, and examine the trace with Wireshark:</w:t>
            </w:r>
          </w:p>
          <w:p w14:paraId="6F54C9F9" w14:textId="77777777" w:rsidR="004519B8" w:rsidRPr="0000257A" w:rsidRDefault="004519B8" w:rsidP="004519B8">
            <w:pPr>
              <w:rPr>
                <w:sz w:val="16"/>
                <w:szCs w:val="16"/>
              </w:rPr>
            </w:pPr>
          </w:p>
          <w:p w14:paraId="1306190A" w14:textId="77777777" w:rsidR="004519B8" w:rsidRPr="0000257A" w:rsidRDefault="004519B8" w:rsidP="004519B8">
            <w:pPr>
              <w:rPr>
                <w:rFonts w:ascii="Lucida Console" w:hAnsi="Lucida Console"/>
                <w:sz w:val="16"/>
                <w:szCs w:val="16"/>
                <w:lang w:eastAsia="en-US"/>
              </w:rPr>
            </w:pPr>
            <w:r w:rsidRPr="0000257A">
              <w:rPr>
                <w:rFonts w:ascii="Lucida Console" w:hAnsi="Lucida Console"/>
                <w:sz w:val="16"/>
                <w:szCs w:val="16"/>
                <w:lang w:eastAsia="en-US"/>
              </w:rPr>
              <w:t xml:space="preserve">http://asecuritysite.com/log/ipsec.zip </w:t>
            </w:r>
          </w:p>
          <w:p w14:paraId="1AFF3940" w14:textId="5A0F2B89" w:rsidR="004519B8" w:rsidRDefault="004519B8" w:rsidP="004519B8"/>
        </w:tc>
        <w:tc>
          <w:tcPr>
            <w:tcW w:w="4678" w:type="dxa"/>
          </w:tcPr>
          <w:p w14:paraId="229592F9" w14:textId="77777777" w:rsidR="004519B8" w:rsidRDefault="004519B8" w:rsidP="004519B8">
            <w:pPr>
              <w:tabs>
                <w:tab w:val="left" w:pos="1110"/>
              </w:tabs>
              <w:jc w:val="both"/>
            </w:pPr>
            <w:r>
              <w:t xml:space="preserve">Which is the IP address of the client </w:t>
            </w:r>
            <w:r w:rsidRPr="00777F3C">
              <w:rPr>
                <w:noProof/>
              </w:rPr>
              <w:t>and of</w:t>
            </w:r>
            <w:r>
              <w:t xml:space="preserve"> the server:</w:t>
            </w:r>
          </w:p>
          <w:p w14:paraId="6F17ECAD" w14:textId="77777777" w:rsidR="004519B8" w:rsidRDefault="004519B8" w:rsidP="004519B8">
            <w:pPr>
              <w:tabs>
                <w:tab w:val="left" w:pos="1110"/>
              </w:tabs>
              <w:jc w:val="both"/>
            </w:pPr>
          </w:p>
          <w:p w14:paraId="42D5C11A" w14:textId="77777777" w:rsidR="00673016" w:rsidRDefault="00673016" w:rsidP="004519B8">
            <w:pPr>
              <w:tabs>
                <w:tab w:val="left" w:pos="1110"/>
              </w:tabs>
              <w:jc w:val="both"/>
            </w:pPr>
          </w:p>
          <w:p w14:paraId="03DFACF3" w14:textId="311B654A" w:rsidR="004519B8" w:rsidRDefault="004519B8" w:rsidP="004519B8">
            <w:pPr>
              <w:tabs>
                <w:tab w:val="left" w:pos="1110"/>
              </w:tabs>
              <w:jc w:val="both"/>
            </w:pPr>
            <w:r>
              <w:t>Which packet number identifies the start of the VPN connection (Hint: look for UDP Port 500):</w:t>
            </w:r>
          </w:p>
          <w:p w14:paraId="03099CB5" w14:textId="77777777" w:rsidR="004519B8" w:rsidRDefault="004519B8" w:rsidP="004519B8">
            <w:pPr>
              <w:tabs>
                <w:tab w:val="left" w:pos="1110"/>
              </w:tabs>
              <w:jc w:val="both"/>
            </w:pPr>
          </w:p>
          <w:p w14:paraId="22CD708C" w14:textId="77777777" w:rsidR="004519B8" w:rsidRDefault="004519B8" w:rsidP="004519B8">
            <w:pPr>
              <w:tabs>
                <w:tab w:val="left" w:pos="1110"/>
              </w:tabs>
              <w:jc w:val="both"/>
            </w:pPr>
          </w:p>
          <w:p w14:paraId="1D5DE893" w14:textId="77777777" w:rsidR="00673016" w:rsidRDefault="00673016" w:rsidP="004519B8">
            <w:pPr>
              <w:tabs>
                <w:tab w:val="left" w:pos="1110"/>
              </w:tabs>
              <w:jc w:val="both"/>
            </w:pPr>
          </w:p>
          <w:p w14:paraId="3E636575" w14:textId="23CA4329" w:rsidR="004519B8" w:rsidRDefault="004519B8" w:rsidP="004519B8">
            <w:pPr>
              <w:tabs>
                <w:tab w:val="left" w:pos="1110"/>
              </w:tabs>
              <w:jc w:val="both"/>
            </w:pPr>
            <w:r>
              <w:t xml:space="preserve">Determine one of the </w:t>
            </w:r>
            <w:proofErr w:type="gramStart"/>
            <w:r>
              <w:t>encryption</w:t>
            </w:r>
            <w:proofErr w:type="gramEnd"/>
            <w:r>
              <w:t xml:space="preserve"> and </w:t>
            </w:r>
            <w:r w:rsidR="003557B3">
              <w:t xml:space="preserve">the </w:t>
            </w:r>
            <w:r>
              <w:t>hashing methods that the client wants to use:</w:t>
            </w:r>
          </w:p>
          <w:p w14:paraId="36B018FC" w14:textId="77777777" w:rsidR="00673016" w:rsidRDefault="00673016" w:rsidP="004519B8">
            <w:pPr>
              <w:tabs>
                <w:tab w:val="left" w:pos="1110"/>
              </w:tabs>
              <w:jc w:val="both"/>
            </w:pPr>
          </w:p>
          <w:p w14:paraId="063805A3" w14:textId="77777777" w:rsidR="004519B8" w:rsidRDefault="004519B8" w:rsidP="004519B8">
            <w:pPr>
              <w:tabs>
                <w:tab w:val="left" w:pos="1110"/>
              </w:tabs>
              <w:jc w:val="both"/>
            </w:pPr>
          </w:p>
          <w:p w14:paraId="707602F9" w14:textId="77777777" w:rsidR="004519B8" w:rsidRDefault="004519B8" w:rsidP="004519B8">
            <w:pPr>
              <w:tabs>
                <w:tab w:val="left" w:pos="1110"/>
              </w:tabs>
              <w:jc w:val="both"/>
            </w:pPr>
          </w:p>
          <w:p w14:paraId="7A5D0736" w14:textId="2DD1A270" w:rsidR="004519B8" w:rsidRDefault="004519B8" w:rsidP="004519B8">
            <w:pPr>
              <w:tabs>
                <w:tab w:val="left" w:pos="1110"/>
              </w:tabs>
              <w:jc w:val="both"/>
            </w:pPr>
            <w:r>
              <w:t xml:space="preserve">Now </w:t>
            </w:r>
            <w:r w:rsidRPr="00777F3C">
              <w:rPr>
                <w:noProof/>
              </w:rPr>
              <w:t>determine</w:t>
            </w:r>
            <w:r>
              <w:t xml:space="preserve"> the encryption and hashing methods that </w:t>
            </w:r>
            <w:r w:rsidRPr="00777F3C">
              <w:rPr>
                <w:noProof/>
              </w:rPr>
              <w:t>are agreed</w:t>
            </w:r>
            <w:r>
              <w:t xml:space="preserve"> in the ISAKMP:</w:t>
            </w:r>
          </w:p>
          <w:p w14:paraId="5E51691E" w14:textId="77777777" w:rsidR="00AE2665" w:rsidRDefault="00AE2665" w:rsidP="004519B8">
            <w:pPr>
              <w:tabs>
                <w:tab w:val="left" w:pos="1110"/>
              </w:tabs>
              <w:jc w:val="both"/>
            </w:pPr>
          </w:p>
          <w:p w14:paraId="4C440D10" w14:textId="5D782531" w:rsidR="004519B8" w:rsidRDefault="004519B8" w:rsidP="004519B8">
            <w:pPr>
              <w:tabs>
                <w:tab w:val="left" w:pos="1110"/>
              </w:tabs>
              <w:jc w:val="both"/>
            </w:pPr>
          </w:p>
        </w:tc>
      </w:tr>
      <w:tr w:rsidR="00A90027" w14:paraId="62A39BBD" w14:textId="77777777" w:rsidTr="0000257A">
        <w:tc>
          <w:tcPr>
            <w:tcW w:w="587" w:type="dxa"/>
          </w:tcPr>
          <w:p w14:paraId="1380DBF4" w14:textId="77777777" w:rsidR="00A90027" w:rsidRDefault="00A90027" w:rsidP="004519B8">
            <w:pPr>
              <w:rPr>
                <w:b/>
              </w:rPr>
            </w:pPr>
          </w:p>
        </w:tc>
        <w:tc>
          <w:tcPr>
            <w:tcW w:w="4086" w:type="dxa"/>
          </w:tcPr>
          <w:p w14:paraId="0A247E52" w14:textId="77777777" w:rsidR="00A90027" w:rsidRDefault="00A90027" w:rsidP="00A90027">
            <w:r>
              <w:t>Download the following file, and examine the trace with Wireshark:</w:t>
            </w:r>
          </w:p>
          <w:p w14:paraId="350ED3D3" w14:textId="77777777" w:rsidR="00A90027" w:rsidRDefault="00A90027" w:rsidP="00A90027"/>
          <w:p w14:paraId="14E11CCC" w14:textId="67EB5382" w:rsidR="00A90027" w:rsidRPr="0000257A" w:rsidRDefault="00A90027" w:rsidP="00A90027">
            <w:pPr>
              <w:rPr>
                <w:rFonts w:ascii="Lucida Console" w:hAnsi="Lucida Console"/>
                <w:sz w:val="16"/>
                <w:szCs w:val="16"/>
                <w:lang w:eastAsia="en-US"/>
              </w:rPr>
            </w:pPr>
            <w:r w:rsidRPr="0000257A">
              <w:rPr>
                <w:rFonts w:ascii="Lucida Console" w:hAnsi="Lucida Console"/>
                <w:sz w:val="16"/>
                <w:szCs w:val="16"/>
                <w:lang w:eastAsia="en-US"/>
              </w:rPr>
              <w:t xml:space="preserve">http://asecuritysite.com/log/tor.zip </w:t>
            </w:r>
          </w:p>
          <w:p w14:paraId="5182EE51" w14:textId="77777777" w:rsidR="00A90027" w:rsidRDefault="00A90027" w:rsidP="004519B8"/>
        </w:tc>
        <w:tc>
          <w:tcPr>
            <w:tcW w:w="4678" w:type="dxa"/>
          </w:tcPr>
          <w:p w14:paraId="6512425D" w14:textId="77777777" w:rsidR="00A90027" w:rsidRDefault="00A90027" w:rsidP="004519B8">
            <w:pPr>
              <w:tabs>
                <w:tab w:val="left" w:pos="1110"/>
              </w:tabs>
              <w:jc w:val="both"/>
            </w:pPr>
            <w:r>
              <w:t>Which TCP port does the client use to send to?</w:t>
            </w:r>
          </w:p>
          <w:p w14:paraId="040768CE" w14:textId="77777777" w:rsidR="00A90027" w:rsidRDefault="00A90027" w:rsidP="004519B8">
            <w:pPr>
              <w:tabs>
                <w:tab w:val="left" w:pos="1110"/>
              </w:tabs>
              <w:jc w:val="both"/>
            </w:pPr>
          </w:p>
          <w:p w14:paraId="3D31579C" w14:textId="77777777" w:rsidR="00A90027" w:rsidRDefault="00A90027" w:rsidP="004519B8">
            <w:pPr>
              <w:tabs>
                <w:tab w:val="left" w:pos="1110"/>
              </w:tabs>
              <w:jc w:val="both"/>
            </w:pPr>
            <w:r>
              <w:t>What is the IP address of the Tor node that the client connects to?</w:t>
            </w:r>
          </w:p>
          <w:p w14:paraId="37FAE9FD" w14:textId="77777777" w:rsidR="00A90027" w:rsidRDefault="00A90027" w:rsidP="004519B8">
            <w:pPr>
              <w:tabs>
                <w:tab w:val="left" w:pos="1110"/>
              </w:tabs>
              <w:jc w:val="both"/>
            </w:pPr>
          </w:p>
          <w:p w14:paraId="44E1C88D" w14:textId="77777777" w:rsidR="00A90027" w:rsidRDefault="00A90027" w:rsidP="004519B8">
            <w:pPr>
              <w:tabs>
                <w:tab w:val="left" w:pos="1110"/>
              </w:tabs>
              <w:jc w:val="both"/>
            </w:pPr>
            <w:r>
              <w:t>What is strange about the packet size?</w:t>
            </w:r>
          </w:p>
          <w:p w14:paraId="4AE72C8E" w14:textId="77777777" w:rsidR="00A90027" w:rsidRDefault="00A90027" w:rsidP="004519B8">
            <w:pPr>
              <w:tabs>
                <w:tab w:val="left" w:pos="1110"/>
              </w:tabs>
              <w:jc w:val="both"/>
            </w:pPr>
          </w:p>
          <w:p w14:paraId="7AC1C0F6" w14:textId="77777777" w:rsidR="00A90027" w:rsidRDefault="00A90027" w:rsidP="004519B8">
            <w:pPr>
              <w:tabs>
                <w:tab w:val="left" w:pos="1110"/>
              </w:tabs>
              <w:jc w:val="both"/>
            </w:pPr>
            <w:r>
              <w:t>Is SSL/TLS used for the connection?</w:t>
            </w:r>
          </w:p>
          <w:p w14:paraId="11636AFA" w14:textId="77777777" w:rsidR="00A90027" w:rsidRDefault="00A90027" w:rsidP="004519B8">
            <w:pPr>
              <w:tabs>
                <w:tab w:val="left" w:pos="1110"/>
              </w:tabs>
              <w:jc w:val="both"/>
            </w:pPr>
          </w:p>
          <w:p w14:paraId="17BDFFF1" w14:textId="77777777" w:rsidR="00A90027" w:rsidRDefault="00A90027" w:rsidP="004519B8">
            <w:pPr>
              <w:tabs>
                <w:tab w:val="left" w:pos="1110"/>
              </w:tabs>
              <w:jc w:val="both"/>
            </w:pPr>
            <w:r>
              <w:t xml:space="preserve">Can you trace any </w:t>
            </w:r>
            <w:r w:rsidR="005B5024">
              <w:t>content in the conversation?</w:t>
            </w:r>
          </w:p>
          <w:p w14:paraId="685F3543" w14:textId="77777777" w:rsidR="005B5024" w:rsidRDefault="005B5024" w:rsidP="004519B8">
            <w:pPr>
              <w:tabs>
                <w:tab w:val="left" w:pos="1110"/>
              </w:tabs>
              <w:jc w:val="both"/>
            </w:pPr>
          </w:p>
          <w:p w14:paraId="5EC299F4" w14:textId="77777777" w:rsidR="005B5024" w:rsidRDefault="005B5024" w:rsidP="004519B8">
            <w:pPr>
              <w:tabs>
                <w:tab w:val="left" w:pos="1110"/>
              </w:tabs>
              <w:jc w:val="both"/>
            </w:pPr>
            <w:r>
              <w:t>Can you determine the Web site that is being connected to?</w:t>
            </w:r>
          </w:p>
          <w:p w14:paraId="0DE39CF3" w14:textId="77777777" w:rsidR="005B5024" w:rsidRDefault="005B5024" w:rsidP="004519B8">
            <w:pPr>
              <w:tabs>
                <w:tab w:val="left" w:pos="1110"/>
              </w:tabs>
              <w:jc w:val="both"/>
            </w:pPr>
          </w:p>
          <w:p w14:paraId="26FD68A0" w14:textId="6A9915BB" w:rsidR="005B5024" w:rsidRDefault="005B5024" w:rsidP="004519B8">
            <w:pPr>
              <w:tabs>
                <w:tab w:val="left" w:pos="1110"/>
              </w:tabs>
              <w:jc w:val="both"/>
            </w:pPr>
          </w:p>
        </w:tc>
      </w:tr>
    </w:tbl>
    <w:p w14:paraId="678EA10E" w14:textId="1C7C7D66" w:rsidR="00B272A0" w:rsidRDefault="00B272A0" w:rsidP="00B272A0">
      <w:pPr>
        <w:pStyle w:val="Heading2"/>
        <w:numPr>
          <w:ilvl w:val="0"/>
          <w:numId w:val="0"/>
        </w:numPr>
        <w:ind w:left="900" w:hanging="900"/>
      </w:pPr>
      <w:r>
        <w:t>E</w:t>
      </w:r>
      <w:r>
        <w:tab/>
        <w:t>TLS Connection</w:t>
      </w:r>
    </w:p>
    <w:p w14:paraId="65C58820" w14:textId="77777777" w:rsidR="00B272A0" w:rsidRDefault="00B272A0" w:rsidP="00B272A0">
      <w:pPr>
        <w:ind w:left="567" w:hanging="567"/>
      </w:pPr>
      <w:r w:rsidRPr="00786B9C">
        <w:rPr>
          <w:b/>
        </w:rPr>
        <w:t>E.1</w:t>
      </w:r>
      <w:r w:rsidRPr="00786B9C">
        <w:rPr>
          <w:b/>
        </w:rPr>
        <w:tab/>
      </w:r>
      <w:r>
        <w:t>We will now create our own SSL/TLS server and client in Python. First, we need to generate a certificate for our server:</w:t>
      </w:r>
    </w:p>
    <w:p w14:paraId="66041EFF" w14:textId="77777777" w:rsidR="00B272A0" w:rsidRDefault="00B272A0" w:rsidP="00B272A0"/>
    <w:p w14:paraId="472601A4" w14:textId="77777777" w:rsidR="00B272A0" w:rsidRPr="009E7ED9" w:rsidRDefault="00B272A0" w:rsidP="00B272A0">
      <w:pPr>
        <w:rPr>
          <w:rFonts w:ascii="Lucida Console" w:hAnsi="Lucida Console"/>
          <w:sz w:val="20"/>
          <w:szCs w:val="20"/>
        </w:rPr>
      </w:pPr>
      <w:r w:rsidRPr="009E7ED9">
        <w:rPr>
          <w:rFonts w:ascii="Lucida Console" w:hAnsi="Lucida Console"/>
          <w:sz w:val="20"/>
          <w:szCs w:val="20"/>
        </w:rPr>
        <w:t>openssl req -new -x509 -days 365 -nodes -out mycert.pem -keyout mycert.pem</w:t>
      </w:r>
    </w:p>
    <w:p w14:paraId="1819C4BA" w14:textId="77777777" w:rsidR="00B272A0" w:rsidRDefault="00B272A0" w:rsidP="00B272A0"/>
    <w:p w14:paraId="2F9CC65F" w14:textId="5AE1D506" w:rsidR="00B272A0" w:rsidRDefault="00B272A0" w:rsidP="00B272A0">
      <w:r>
        <w:t>Next we will create a server which will listen on Port 44</w:t>
      </w:r>
      <w:r w:rsidR="009223F1">
        <w:t>4 (as 443 is likely to be used already for HTTPs)</w:t>
      </w:r>
      <w:r>
        <w:t>, and support two cipher suites (</w:t>
      </w:r>
      <w:r w:rsidRPr="004E76F4">
        <w:rPr>
          <w:rFonts w:ascii="Lucida Console" w:hAnsi="Lucida Console"/>
          <w:sz w:val="20"/>
          <w:szCs w:val="20"/>
        </w:rPr>
        <w:t>'AES</w:t>
      </w:r>
      <w:r>
        <w:rPr>
          <w:rFonts w:ascii="Lucida Console" w:hAnsi="Lucida Console"/>
          <w:sz w:val="20"/>
          <w:szCs w:val="20"/>
        </w:rPr>
        <w:t>256</w:t>
      </w:r>
      <w:r w:rsidRPr="004E76F4">
        <w:rPr>
          <w:rFonts w:ascii="Lucida Console" w:hAnsi="Lucida Console"/>
          <w:sz w:val="20"/>
          <w:szCs w:val="20"/>
        </w:rPr>
        <w:t>+</w:t>
      </w:r>
      <w:r>
        <w:rPr>
          <w:rFonts w:ascii="Lucida Console" w:hAnsi="Lucida Console"/>
          <w:sz w:val="20"/>
          <w:szCs w:val="20"/>
        </w:rPr>
        <w:t>EC</w:t>
      </w:r>
      <w:r w:rsidRPr="004E76F4">
        <w:rPr>
          <w:rFonts w:ascii="Lucida Console" w:hAnsi="Lucida Console"/>
          <w:sz w:val="20"/>
          <w:szCs w:val="20"/>
        </w:rPr>
        <w:t>DH:AES256+EDH'</w:t>
      </w:r>
      <w:r>
        <w:t>):</w:t>
      </w:r>
    </w:p>
    <w:p w14:paraId="2C730A32" w14:textId="3400E0DA" w:rsidR="00B272A0" w:rsidRDefault="00B272A0" w:rsidP="00B272A0"/>
    <w:p w14:paraId="20BEE962" w14:textId="570C1470" w:rsidR="00B52513" w:rsidRDefault="00B52513" w:rsidP="00B272A0"/>
    <w:p w14:paraId="0579039A" w14:textId="0E8BE88A" w:rsidR="00B52513" w:rsidRDefault="00B52513" w:rsidP="00B272A0"/>
    <w:p w14:paraId="2864B573" w14:textId="3A91C2E9" w:rsidR="00B52513" w:rsidRDefault="00B52513" w:rsidP="00B272A0"/>
    <w:p w14:paraId="04EF3F16" w14:textId="6953EBAF" w:rsidR="00B52513" w:rsidRDefault="00B52513" w:rsidP="00B272A0"/>
    <w:p w14:paraId="5385775C" w14:textId="4240D5A5" w:rsidR="00B52513" w:rsidRDefault="00B52513" w:rsidP="00B272A0"/>
    <w:p w14:paraId="4C50F0E2" w14:textId="5835F50D" w:rsidR="00B52513" w:rsidRDefault="00B52513" w:rsidP="00B272A0"/>
    <w:p w14:paraId="2906E398" w14:textId="0855F8F7" w:rsidR="00B52513" w:rsidRDefault="00B52513" w:rsidP="00B272A0"/>
    <w:p w14:paraId="653CDECA" w14:textId="6B3BDB06" w:rsidR="00B52513" w:rsidRDefault="00B52513" w:rsidP="00B272A0"/>
    <w:p w14:paraId="724E67BE" w14:textId="44EED9E3" w:rsidR="00B52513" w:rsidRDefault="00B52513" w:rsidP="00B272A0"/>
    <w:p w14:paraId="1A29A8AB" w14:textId="4B385B5F" w:rsidR="00B52513" w:rsidRDefault="00B52513" w:rsidP="00B272A0"/>
    <w:p w14:paraId="4C162EA4" w14:textId="77777777" w:rsidR="00B52513" w:rsidRDefault="00B52513" w:rsidP="00B272A0"/>
    <w:p w14:paraId="545AF84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import socket, ssl</w:t>
      </w:r>
    </w:p>
    <w:p w14:paraId="40F3AD0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5F41112C"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context = ssl.SSLContext(ssl.PROTOCOL_TLSv1)</w:t>
      </w:r>
    </w:p>
    <w:p w14:paraId="5E3CB0F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context.load_cert_chain(certfile="mycert.pem") </w:t>
      </w:r>
    </w:p>
    <w:p w14:paraId="595D770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71AC211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handle(conn):</w:t>
      </w:r>
    </w:p>
    <w:p w14:paraId="737DFEC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write(b'GET / HTTP/1.1\n')</w:t>
      </w:r>
    </w:p>
    <w:p w14:paraId="43A4756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conn.recv().decode())</w:t>
      </w:r>
    </w:p>
    <w:p w14:paraId="1738F186"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7E9653E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while True:</w:t>
      </w:r>
    </w:p>
    <w:p w14:paraId="681CD366"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 = socket.socket()</w:t>
      </w:r>
    </w:p>
    <w:p w14:paraId="34E6E937" w14:textId="7AF244EA"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bind(('', </w:t>
      </w:r>
      <w:r>
        <w:rPr>
          <w:rFonts w:ascii="Lucida Console" w:hAnsi="Lucida Console"/>
          <w:sz w:val="20"/>
          <w:szCs w:val="20"/>
        </w:rPr>
        <w:t>44</w:t>
      </w:r>
      <w:r w:rsidR="009223F1">
        <w:rPr>
          <w:rFonts w:ascii="Lucida Console" w:hAnsi="Lucida Console"/>
          <w:sz w:val="20"/>
          <w:szCs w:val="20"/>
        </w:rPr>
        <w:t>4</w:t>
      </w:r>
      <w:r w:rsidRPr="009E7ED9">
        <w:rPr>
          <w:rFonts w:ascii="Lucida Console" w:hAnsi="Lucida Console"/>
          <w:sz w:val="20"/>
          <w:szCs w:val="20"/>
        </w:rPr>
        <w:t>))</w:t>
      </w:r>
    </w:p>
    <w:p w14:paraId="198DB1CF"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listen(5)</w:t>
      </w:r>
    </w:p>
    <w:p w14:paraId="6BEB08F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 = ssl.create_default_context(ssl.Purpose.CLIENT_AUTH)</w:t>
      </w:r>
    </w:p>
    <w:p w14:paraId="32C409D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load_cert_chain(certfile="mycert.pem") </w:t>
      </w:r>
    </w:p>
    <w:p w14:paraId="25B9EE0C"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options |= ssl.OP_NO_TLSv1 | ssl.OP_NO_TLSv1_1  # optional</w:t>
      </w:r>
    </w:p>
    <w:p w14:paraId="68EE08A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4E76F4">
        <w:rPr>
          <w:rFonts w:ascii="Lucida Console" w:hAnsi="Lucida Console"/>
          <w:sz w:val="20"/>
          <w:szCs w:val="20"/>
        </w:rPr>
        <w:t xml:space="preserve">  context.set_ciphers('AES</w:t>
      </w:r>
      <w:r>
        <w:rPr>
          <w:rFonts w:ascii="Lucida Console" w:hAnsi="Lucida Console"/>
          <w:sz w:val="20"/>
          <w:szCs w:val="20"/>
        </w:rPr>
        <w:t>256</w:t>
      </w:r>
      <w:r w:rsidRPr="004E76F4">
        <w:rPr>
          <w:rFonts w:ascii="Lucida Console" w:hAnsi="Lucida Console"/>
          <w:sz w:val="20"/>
          <w:szCs w:val="20"/>
        </w:rPr>
        <w:t>+</w:t>
      </w:r>
      <w:r>
        <w:rPr>
          <w:rFonts w:ascii="Lucida Console" w:hAnsi="Lucida Console"/>
          <w:sz w:val="20"/>
          <w:szCs w:val="20"/>
        </w:rPr>
        <w:t>EC</w:t>
      </w:r>
      <w:r w:rsidRPr="004E76F4">
        <w:rPr>
          <w:rFonts w:ascii="Lucida Console" w:hAnsi="Lucida Console"/>
          <w:sz w:val="20"/>
          <w:szCs w:val="20"/>
        </w:rPr>
        <w:t>DH:AES256+EDH')</w:t>
      </w:r>
    </w:p>
    <w:p w14:paraId="0ECE63F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hile True:</w:t>
      </w:r>
    </w:p>
    <w:p w14:paraId="1EDD627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None</w:t>
      </w:r>
    </w:p>
    <w:p w14:paraId="2E16DBAD"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sock, addr = sock.accept()</w:t>
      </w:r>
    </w:p>
    <w:p w14:paraId="3DF6460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try:</w:t>
      </w:r>
    </w:p>
    <w:p w14:paraId="2BE94DA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context.wrap_socket(ssock, server_side=True)</w:t>
      </w:r>
    </w:p>
    <w:p w14:paraId="305450E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handle(conn)</w:t>
      </w:r>
    </w:p>
    <w:p w14:paraId="2DB0EDA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except ssl.SSLError as e:</w:t>
      </w:r>
    </w:p>
    <w:p w14:paraId="779A3F4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e)</w:t>
      </w:r>
    </w:p>
    <w:p w14:paraId="7379E97E"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finally:</w:t>
      </w:r>
    </w:p>
    <w:p w14:paraId="26FF863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if conn:</w:t>
      </w:r>
    </w:p>
    <w:p w14:paraId="33CD37DD"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close()</w:t>
      </w:r>
    </w:p>
    <w:p w14:paraId="62E4D620" w14:textId="77777777" w:rsidR="00B272A0" w:rsidRDefault="00B272A0" w:rsidP="00B272A0"/>
    <w:p w14:paraId="7FF77658" w14:textId="2C73F39A" w:rsidR="00B272A0" w:rsidRDefault="00B272A0" w:rsidP="00B272A0">
      <w:r>
        <w:t>Now we will create the client to connect on Port 44</w:t>
      </w:r>
      <w:r w:rsidR="009223F1">
        <w:t>4</w:t>
      </w:r>
      <w:r>
        <w:t>. As we have a self-signed certificate, we will disable the checking of the host and certificate (remember to change the IP address to the address of your local host):</w:t>
      </w:r>
    </w:p>
    <w:p w14:paraId="5383FD50" w14:textId="77777777" w:rsidR="00B272A0" w:rsidRDefault="00B272A0" w:rsidP="00B272A0"/>
    <w:p w14:paraId="69F0D7C3" w14:textId="2AC9C99D"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import socket, ssl</w:t>
      </w:r>
    </w:p>
    <w:p w14:paraId="5792389E"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F92EB01" w14:textId="3EB5F7C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HOST, PORT = </w:t>
      </w:r>
      <w:r w:rsidRPr="00366694">
        <w:rPr>
          <w:rFonts w:ascii="Lucida Console" w:hAnsi="Lucida Console"/>
          <w:b/>
          <w:sz w:val="20"/>
          <w:szCs w:val="20"/>
        </w:rPr>
        <w:t>'10.10.10.10'</w:t>
      </w:r>
      <w:r w:rsidRPr="009E7ED9">
        <w:rPr>
          <w:rFonts w:ascii="Lucida Console" w:hAnsi="Lucida Console"/>
          <w:sz w:val="20"/>
          <w:szCs w:val="20"/>
        </w:rPr>
        <w:t xml:space="preserve">, </w:t>
      </w:r>
      <w:r>
        <w:rPr>
          <w:rFonts w:ascii="Lucida Console" w:hAnsi="Lucida Console"/>
          <w:sz w:val="20"/>
          <w:szCs w:val="20"/>
        </w:rPr>
        <w:t>44</w:t>
      </w:r>
      <w:r w:rsidR="009223F1">
        <w:rPr>
          <w:rFonts w:ascii="Lucida Console" w:hAnsi="Lucida Console"/>
          <w:sz w:val="20"/>
          <w:szCs w:val="20"/>
        </w:rPr>
        <w:t>4</w:t>
      </w:r>
    </w:p>
    <w:p w14:paraId="624E448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FA7CD9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handle(conn):</w:t>
      </w:r>
    </w:p>
    <w:p w14:paraId="13876FA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write(b'GET / HTTP/1.1\n')</w:t>
      </w:r>
    </w:p>
    <w:p w14:paraId="4DD22F8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conn.recv().decode())</w:t>
      </w:r>
    </w:p>
    <w:p w14:paraId="137554A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73DA75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main():</w:t>
      </w:r>
    </w:p>
    <w:p w14:paraId="3349AD8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2C93676B"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 = socket.socket(socket.AF_INET)</w:t>
      </w:r>
    </w:p>
    <w:p w14:paraId="2DF33702"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69217F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 = ssl.create_default_context(ssl.Purpose.SERVER_AUTH)</w:t>
      </w:r>
    </w:p>
    <w:p w14:paraId="0DAE99E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9E7ED9">
        <w:rPr>
          <w:rFonts w:ascii="Lucida Console" w:hAnsi="Lucida Console"/>
          <w:b/>
          <w:sz w:val="20"/>
          <w:szCs w:val="20"/>
        </w:rPr>
        <w:t xml:space="preserve">    context.check_hostname = False</w:t>
      </w:r>
    </w:p>
    <w:p w14:paraId="7E5302B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9E7ED9">
        <w:rPr>
          <w:rFonts w:ascii="Lucida Console" w:hAnsi="Lucida Console"/>
          <w:b/>
          <w:sz w:val="20"/>
          <w:szCs w:val="20"/>
        </w:rPr>
        <w:t xml:space="preserve">    context.verify_mode=ssl.CERT_NONE</w:t>
      </w:r>
    </w:p>
    <w:p w14:paraId="519C117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B575DD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1B8103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options |= ssl.OP_NO_TLSv1 | ssl.OP_NO_TLSv1_1 </w:t>
      </w:r>
    </w:p>
    <w:p w14:paraId="5D530BC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55F7F6E2"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context.wrap_socket(sock, server_hostname=HOST)</w:t>
      </w:r>
    </w:p>
    <w:p w14:paraId="24C7264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714340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try:</w:t>
      </w:r>
    </w:p>
    <w:p w14:paraId="2D1CE04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connect((HOST, PORT))</w:t>
      </w:r>
    </w:p>
    <w:p w14:paraId="47D43D8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handle(conn)</w:t>
      </w:r>
    </w:p>
    <w:p w14:paraId="344895E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finally:</w:t>
      </w:r>
    </w:p>
    <w:p w14:paraId="5FAB3AB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close()</w:t>
      </w:r>
    </w:p>
    <w:p w14:paraId="46F89E7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4AE39A6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if __name__ == '__main__':</w:t>
      </w:r>
    </w:p>
    <w:p w14:paraId="18A798EC" w14:textId="77777777" w:rsidR="00B272A0"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main()</w:t>
      </w:r>
    </w:p>
    <w:p w14:paraId="70A242FD" w14:textId="77777777" w:rsidR="00B272A0" w:rsidRDefault="00B272A0" w:rsidP="00B272A0">
      <w:pPr>
        <w:rPr>
          <w:rFonts w:ascii="Lucida Console" w:hAnsi="Lucida Console"/>
          <w:sz w:val="20"/>
          <w:szCs w:val="20"/>
        </w:rPr>
      </w:pPr>
    </w:p>
    <w:p w14:paraId="1BF0D907" w14:textId="186A91DF" w:rsidR="00B272A0" w:rsidRDefault="00B272A0" w:rsidP="00AD70E9">
      <w:pPr>
        <w:jc w:val="both"/>
      </w:pPr>
      <w:r>
        <w:t>Now run Wireshark (</w:t>
      </w:r>
      <w:r w:rsidRPr="00302DE6">
        <w:rPr>
          <w:rFonts w:ascii="Lucida Console" w:hAnsi="Lucida Console"/>
          <w:sz w:val="20"/>
          <w:szCs w:val="20"/>
        </w:rPr>
        <w:t>sudo wireshark &amp;</w:t>
      </w:r>
      <w:proofErr w:type="gramStart"/>
      <w:r>
        <w:t>), and</w:t>
      </w:r>
      <w:proofErr w:type="gramEnd"/>
      <w:r>
        <w:t xml:space="preserve"> capture from the Ethernet port</w:t>
      </w:r>
      <w:r w:rsidR="00AD70E9">
        <w:t xml:space="preserve"> (a sample run is show</w:t>
      </w:r>
      <w:r w:rsidR="00142218">
        <w:t xml:space="preserve"> </w:t>
      </w:r>
      <w:r w:rsidR="00AD70E9">
        <w:t>in in Figure 1)</w:t>
      </w:r>
      <w:r>
        <w:t>. Now run the server, and then run the client. Stop Wireshark and determine:</w:t>
      </w:r>
    </w:p>
    <w:p w14:paraId="01C2916D" w14:textId="77777777" w:rsidR="00B272A0" w:rsidRDefault="00B272A0" w:rsidP="00B272A0">
      <w:pPr>
        <w:tabs>
          <w:tab w:val="left" w:pos="3244"/>
        </w:tabs>
      </w:pPr>
      <w:r>
        <w:tab/>
      </w:r>
    </w:p>
    <w:p w14:paraId="2051B8B3" w14:textId="77777777" w:rsidR="00B272A0" w:rsidRDefault="00B272A0" w:rsidP="00B272A0">
      <w:pPr>
        <w:pBdr>
          <w:top w:val="single" w:sz="4" w:space="1" w:color="auto"/>
          <w:left w:val="single" w:sz="4" w:space="4" w:color="auto"/>
          <w:bottom w:val="single" w:sz="4" w:space="1" w:color="auto"/>
          <w:right w:val="single" w:sz="4" w:space="4" w:color="auto"/>
        </w:pBdr>
      </w:pPr>
      <w:r>
        <w:t xml:space="preserve"> The cipher suites sent from client to the server (‘Client Hello’): </w:t>
      </w:r>
    </w:p>
    <w:p w14:paraId="7A27640C" w14:textId="77777777" w:rsidR="00B272A0" w:rsidRDefault="00B272A0" w:rsidP="00B272A0">
      <w:pPr>
        <w:pBdr>
          <w:top w:val="single" w:sz="4" w:space="1" w:color="auto"/>
          <w:left w:val="single" w:sz="4" w:space="4" w:color="auto"/>
          <w:bottom w:val="single" w:sz="4" w:space="1" w:color="auto"/>
          <w:right w:val="single" w:sz="4" w:space="4" w:color="auto"/>
        </w:pBdr>
      </w:pPr>
    </w:p>
    <w:p w14:paraId="543619F8" w14:textId="77777777" w:rsidR="00B272A0" w:rsidRDefault="00B272A0" w:rsidP="00B272A0">
      <w:pPr>
        <w:pBdr>
          <w:top w:val="single" w:sz="4" w:space="1" w:color="auto"/>
          <w:left w:val="single" w:sz="4" w:space="4" w:color="auto"/>
          <w:bottom w:val="single" w:sz="4" w:space="1" w:color="auto"/>
          <w:right w:val="single" w:sz="4" w:space="4" w:color="auto"/>
        </w:pBdr>
      </w:pPr>
    </w:p>
    <w:p w14:paraId="3A8F1171" w14:textId="77777777" w:rsidR="00B272A0" w:rsidRDefault="00B272A0" w:rsidP="00B272A0">
      <w:pPr>
        <w:pBdr>
          <w:top w:val="single" w:sz="4" w:space="1" w:color="auto"/>
          <w:left w:val="single" w:sz="4" w:space="4" w:color="auto"/>
          <w:bottom w:val="single" w:sz="4" w:space="1" w:color="auto"/>
          <w:right w:val="single" w:sz="4" w:space="4" w:color="auto"/>
        </w:pBdr>
      </w:pPr>
      <w:r>
        <w:t>The cipher suite selected by the server (‘Server Hello’):</w:t>
      </w:r>
    </w:p>
    <w:p w14:paraId="1D9CE76E" w14:textId="77777777" w:rsidR="00B272A0" w:rsidRDefault="00B272A0" w:rsidP="00B272A0">
      <w:pPr>
        <w:pBdr>
          <w:top w:val="single" w:sz="4" w:space="1" w:color="auto"/>
          <w:left w:val="single" w:sz="4" w:space="4" w:color="auto"/>
          <w:bottom w:val="single" w:sz="4" w:space="1" w:color="auto"/>
          <w:right w:val="single" w:sz="4" w:space="4" w:color="auto"/>
        </w:pBdr>
      </w:pPr>
    </w:p>
    <w:p w14:paraId="27673676" w14:textId="77777777" w:rsidR="00B272A0" w:rsidRDefault="00B272A0" w:rsidP="00B272A0">
      <w:pPr>
        <w:pBdr>
          <w:top w:val="single" w:sz="4" w:space="1" w:color="auto"/>
          <w:left w:val="single" w:sz="4" w:space="4" w:color="auto"/>
          <w:bottom w:val="single" w:sz="4" w:space="1" w:color="auto"/>
          <w:right w:val="single" w:sz="4" w:space="4" w:color="auto"/>
        </w:pBdr>
      </w:pPr>
    </w:p>
    <w:p w14:paraId="3DA11BFE" w14:textId="77777777" w:rsidR="00B272A0" w:rsidRDefault="00B272A0" w:rsidP="00B272A0">
      <w:pPr>
        <w:pBdr>
          <w:top w:val="single" w:sz="4" w:space="1" w:color="auto"/>
          <w:left w:val="single" w:sz="4" w:space="4" w:color="auto"/>
          <w:bottom w:val="single" w:sz="4" w:space="1" w:color="auto"/>
          <w:right w:val="single" w:sz="4" w:space="4" w:color="auto"/>
        </w:pBdr>
      </w:pPr>
      <w:r>
        <w:t>If we change the code to:</w:t>
      </w:r>
    </w:p>
    <w:p w14:paraId="68BBB1EB" w14:textId="77777777" w:rsidR="00B272A0" w:rsidRDefault="00B272A0" w:rsidP="00B272A0">
      <w:pPr>
        <w:pBdr>
          <w:top w:val="single" w:sz="4" w:space="1" w:color="auto"/>
          <w:left w:val="single" w:sz="4" w:space="4" w:color="auto"/>
          <w:bottom w:val="single" w:sz="4" w:space="1" w:color="auto"/>
          <w:right w:val="single" w:sz="4" w:space="4" w:color="auto"/>
        </w:pBdr>
      </w:pPr>
    </w:p>
    <w:p w14:paraId="03A56BA0" w14:textId="77777777" w:rsidR="00B272A0" w:rsidRPr="00302DE6"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302DE6">
        <w:t xml:space="preserve">  </w:t>
      </w:r>
      <w:r w:rsidRPr="00302DE6">
        <w:rPr>
          <w:rFonts w:ascii="Lucida Console" w:hAnsi="Lucida Console"/>
          <w:sz w:val="20"/>
          <w:szCs w:val="20"/>
        </w:rPr>
        <w:t>context.set_ciphers(‘HIGH’)</w:t>
      </w:r>
    </w:p>
    <w:p w14:paraId="7C1E9823" w14:textId="77777777" w:rsidR="00B272A0" w:rsidRDefault="00B272A0" w:rsidP="00B272A0">
      <w:pPr>
        <w:pBdr>
          <w:top w:val="single" w:sz="4" w:space="1" w:color="auto"/>
          <w:left w:val="single" w:sz="4" w:space="4" w:color="auto"/>
          <w:bottom w:val="single" w:sz="4" w:space="1" w:color="auto"/>
          <w:right w:val="single" w:sz="4" w:space="4" w:color="auto"/>
        </w:pBdr>
      </w:pPr>
    </w:p>
    <w:p w14:paraId="3CBF6DB4" w14:textId="77777777" w:rsidR="00B272A0" w:rsidRDefault="00B272A0" w:rsidP="00B272A0">
      <w:pPr>
        <w:pBdr>
          <w:top w:val="single" w:sz="4" w:space="1" w:color="auto"/>
          <w:left w:val="single" w:sz="4" w:space="4" w:color="auto"/>
          <w:bottom w:val="single" w:sz="4" w:space="1" w:color="auto"/>
          <w:right w:val="single" w:sz="4" w:space="4" w:color="auto"/>
        </w:pBdr>
      </w:pPr>
      <w:r>
        <w:t xml:space="preserve">What are the cipher suites sent from server, and which cipher suite is selected by the </w:t>
      </w:r>
      <w:proofErr w:type="gramStart"/>
      <w:r>
        <w:t>client:</w:t>
      </w:r>
      <w:proofErr w:type="gramEnd"/>
    </w:p>
    <w:p w14:paraId="16E056F4" w14:textId="77777777" w:rsidR="00B272A0" w:rsidRDefault="00B272A0" w:rsidP="00B272A0">
      <w:pPr>
        <w:pBdr>
          <w:top w:val="single" w:sz="4" w:space="1" w:color="auto"/>
          <w:left w:val="single" w:sz="4" w:space="4" w:color="auto"/>
          <w:bottom w:val="single" w:sz="4" w:space="1" w:color="auto"/>
          <w:right w:val="single" w:sz="4" w:space="4" w:color="auto"/>
        </w:pBdr>
      </w:pPr>
    </w:p>
    <w:p w14:paraId="377489D6" w14:textId="77777777" w:rsidR="00B272A0" w:rsidRDefault="00B272A0" w:rsidP="00B272A0">
      <w:pPr>
        <w:pBdr>
          <w:top w:val="single" w:sz="4" w:space="1" w:color="auto"/>
          <w:left w:val="single" w:sz="4" w:space="4" w:color="auto"/>
          <w:bottom w:val="single" w:sz="4" w:space="1" w:color="auto"/>
          <w:right w:val="single" w:sz="4" w:space="4" w:color="auto"/>
        </w:pBdr>
      </w:pPr>
    </w:p>
    <w:p w14:paraId="0CD89D41" w14:textId="77777777" w:rsidR="00B272A0" w:rsidRDefault="00B272A0" w:rsidP="00B272A0">
      <w:pPr>
        <w:pBdr>
          <w:top w:val="single" w:sz="4" w:space="1" w:color="auto"/>
          <w:left w:val="single" w:sz="4" w:space="4" w:color="auto"/>
          <w:bottom w:val="single" w:sz="4" w:space="1" w:color="auto"/>
          <w:right w:val="single" w:sz="4" w:space="4" w:color="auto"/>
        </w:pBdr>
      </w:pPr>
    </w:p>
    <w:p w14:paraId="6D15772A" w14:textId="77777777" w:rsidR="00B272A0" w:rsidRDefault="00B272A0" w:rsidP="00B272A0"/>
    <w:p w14:paraId="6B897B12" w14:textId="77777777" w:rsidR="00B272A0" w:rsidRDefault="00B272A0" w:rsidP="00B272A0">
      <w:pPr>
        <w:rPr>
          <w:rFonts w:ascii="Lucida Console" w:hAnsi="Lucida Console"/>
          <w:sz w:val="20"/>
          <w:szCs w:val="20"/>
        </w:rPr>
      </w:pPr>
      <w:r>
        <w:rPr>
          <w:rFonts w:ascii="Lucida Console" w:hAnsi="Lucida Console"/>
          <w:noProof/>
          <w:sz w:val="20"/>
          <w:szCs w:val="20"/>
        </w:rPr>
        <w:drawing>
          <wp:inline distT="0" distB="0" distL="0" distR="0" wp14:anchorId="5A86B2BD" wp14:editId="7C83D1ED">
            <wp:extent cx="5731510" cy="3564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1-05 at 21.04.44.png"/>
                    <pic:cNvPicPr/>
                  </pic:nvPicPr>
                  <pic:blipFill>
                    <a:blip r:embed="rId12"/>
                    <a:stretch>
                      <a:fillRect/>
                    </a:stretch>
                  </pic:blipFill>
                  <pic:spPr>
                    <a:xfrm>
                      <a:off x="0" y="0"/>
                      <a:ext cx="5731510" cy="3564255"/>
                    </a:xfrm>
                    <a:prstGeom prst="rect">
                      <a:avLst/>
                    </a:prstGeom>
                  </pic:spPr>
                </pic:pic>
              </a:graphicData>
            </a:graphic>
          </wp:inline>
        </w:drawing>
      </w:r>
    </w:p>
    <w:p w14:paraId="14434246" w14:textId="77777777" w:rsidR="00B272A0" w:rsidRDefault="00B272A0" w:rsidP="00B272A0">
      <w:r w:rsidRPr="00FD3EA1">
        <w:rPr>
          <w:b/>
        </w:rPr>
        <w:t>Figure 1:</w:t>
      </w:r>
      <w:r>
        <w:t xml:space="preserve"> Sample capture</w:t>
      </w:r>
    </w:p>
    <w:p w14:paraId="73523E16" w14:textId="77777777" w:rsidR="00B272A0" w:rsidRDefault="00B272A0" w:rsidP="00B272A0"/>
    <w:p w14:paraId="3524B6D9" w14:textId="77777777" w:rsidR="00B272A0" w:rsidRDefault="00B272A0" w:rsidP="00B272A0">
      <w:r>
        <w:t>Now select your own cipher suits to accept. The possible settings are given next. You can use the “+” (to add), “-“ (to take away), and “!” (for not).</w:t>
      </w:r>
    </w:p>
    <w:p w14:paraId="5C876930" w14:textId="77777777" w:rsidR="00B272A0" w:rsidRDefault="00B272A0" w:rsidP="00B272A0"/>
    <w:p w14:paraId="51DB45C8" w14:textId="77777777" w:rsidR="00B272A0" w:rsidRDefault="00B272A0" w:rsidP="00B272A0">
      <w:r>
        <w:t>Key exchange:</w:t>
      </w:r>
    </w:p>
    <w:p w14:paraId="6410E059" w14:textId="77777777" w:rsidR="00B272A0" w:rsidRDefault="00B272A0" w:rsidP="00B272A0">
      <w:pPr>
        <w:rPr>
          <w:rFonts w:ascii="Lucida Console" w:hAnsi="Lucida Console"/>
          <w:sz w:val="20"/>
          <w:szCs w:val="20"/>
        </w:rPr>
      </w:pPr>
    </w:p>
    <w:p w14:paraId="767B963D" w14:textId="77777777" w:rsidR="00B272A0" w:rsidRPr="009E7ED9" w:rsidRDefault="00B272A0" w:rsidP="00B272A0">
      <w:pPr>
        <w:pStyle w:val="ListParagraph"/>
        <w:numPr>
          <w:ilvl w:val="0"/>
          <w:numId w:val="15"/>
        </w:numPr>
      </w:pPr>
      <w:r w:rsidRPr="004E76F4">
        <w:rPr>
          <w:b/>
          <w:bCs/>
        </w:rPr>
        <w:t>kRSA</w:t>
      </w:r>
      <w:r w:rsidRPr="009E7ED9">
        <w:t xml:space="preserve">, </w:t>
      </w:r>
      <w:r w:rsidRPr="004E76F4">
        <w:rPr>
          <w:b/>
          <w:bCs/>
        </w:rPr>
        <w:t>aRSA</w:t>
      </w:r>
      <w:r w:rsidRPr="009E7ED9">
        <w:t xml:space="preserve">, </w:t>
      </w:r>
      <w:r w:rsidRPr="004E76F4">
        <w:rPr>
          <w:b/>
          <w:bCs/>
        </w:rPr>
        <w:t xml:space="preserve">RSA. </w:t>
      </w:r>
      <w:r w:rsidRPr="004E76F4">
        <w:rPr>
          <w:bCs/>
        </w:rPr>
        <w:t>RSA Key exchange.</w:t>
      </w:r>
    </w:p>
    <w:p w14:paraId="7E3F8F2D" w14:textId="77777777" w:rsidR="00B272A0" w:rsidRPr="009E7ED9" w:rsidRDefault="00B272A0" w:rsidP="00B272A0">
      <w:pPr>
        <w:pStyle w:val="ListParagraph"/>
        <w:numPr>
          <w:ilvl w:val="0"/>
          <w:numId w:val="15"/>
        </w:numPr>
      </w:pPr>
      <w:r w:rsidRPr="004E76F4">
        <w:rPr>
          <w:b/>
          <w:bCs/>
        </w:rPr>
        <w:t>kDHE</w:t>
      </w:r>
      <w:r w:rsidRPr="009E7ED9">
        <w:t xml:space="preserve">, </w:t>
      </w:r>
      <w:r w:rsidRPr="004E76F4">
        <w:rPr>
          <w:b/>
          <w:bCs/>
        </w:rPr>
        <w:t>kEDH</w:t>
      </w:r>
      <w:r w:rsidRPr="009E7ED9">
        <w:t xml:space="preserve">, </w:t>
      </w:r>
      <w:r w:rsidRPr="004E76F4">
        <w:rPr>
          <w:b/>
          <w:bCs/>
        </w:rPr>
        <w:t xml:space="preserve">DH. </w:t>
      </w:r>
      <w:r>
        <w:t>E</w:t>
      </w:r>
      <w:r w:rsidRPr="009E7ED9">
        <w:t>phemeral DH key agreement</w:t>
      </w:r>
      <w:r>
        <w:t>.</w:t>
      </w:r>
    </w:p>
    <w:p w14:paraId="6764BCA3" w14:textId="77777777" w:rsidR="00B272A0" w:rsidRPr="009E7ED9" w:rsidRDefault="00B272A0" w:rsidP="00B272A0">
      <w:pPr>
        <w:pStyle w:val="ListParagraph"/>
        <w:numPr>
          <w:ilvl w:val="0"/>
          <w:numId w:val="15"/>
        </w:numPr>
      </w:pPr>
      <w:r w:rsidRPr="004E76F4">
        <w:rPr>
          <w:b/>
          <w:bCs/>
        </w:rPr>
        <w:t>DHE</w:t>
      </w:r>
      <w:r w:rsidRPr="009E7ED9">
        <w:t xml:space="preserve">, </w:t>
      </w:r>
      <w:r w:rsidRPr="004E76F4">
        <w:rPr>
          <w:b/>
          <w:bCs/>
        </w:rPr>
        <w:t>EDH.</w:t>
      </w:r>
      <w:r>
        <w:t xml:space="preserve"> </w:t>
      </w:r>
      <w:r w:rsidRPr="009E7ED9">
        <w:t>Cipher suites using authenticated ephemeral DH key agreement.</w:t>
      </w:r>
    </w:p>
    <w:p w14:paraId="1EA5ACD5" w14:textId="77777777" w:rsidR="00B272A0" w:rsidRPr="009E7ED9" w:rsidRDefault="00B272A0" w:rsidP="00B272A0">
      <w:pPr>
        <w:pStyle w:val="ListParagraph"/>
        <w:numPr>
          <w:ilvl w:val="0"/>
          <w:numId w:val="15"/>
        </w:numPr>
      </w:pPr>
      <w:r w:rsidRPr="004E76F4">
        <w:rPr>
          <w:b/>
          <w:bCs/>
        </w:rPr>
        <w:t>kEECDH</w:t>
      </w:r>
      <w:r w:rsidRPr="009E7ED9">
        <w:t xml:space="preserve">, </w:t>
      </w:r>
      <w:r w:rsidRPr="004E76F4">
        <w:rPr>
          <w:b/>
          <w:bCs/>
        </w:rPr>
        <w:t>kECDHE</w:t>
      </w:r>
      <w:r w:rsidRPr="009E7ED9">
        <w:t xml:space="preserve">, </w:t>
      </w:r>
      <w:r w:rsidRPr="004E76F4">
        <w:rPr>
          <w:b/>
          <w:bCs/>
        </w:rPr>
        <w:t>ECDH</w:t>
      </w:r>
      <w:r>
        <w:t xml:space="preserve">. </w:t>
      </w:r>
      <w:r w:rsidRPr="009E7ED9">
        <w:t>Cipher suites using ephemeral ECDH key agreement</w:t>
      </w:r>
      <w:r>
        <w:t>.</w:t>
      </w:r>
    </w:p>
    <w:p w14:paraId="54E42545" w14:textId="77777777" w:rsidR="00B272A0" w:rsidRPr="009E7ED9" w:rsidRDefault="00B272A0" w:rsidP="00B272A0">
      <w:pPr>
        <w:pStyle w:val="ListParagraph"/>
        <w:numPr>
          <w:ilvl w:val="0"/>
          <w:numId w:val="15"/>
        </w:numPr>
      </w:pPr>
      <w:r w:rsidRPr="004E76F4">
        <w:rPr>
          <w:b/>
          <w:bCs/>
        </w:rPr>
        <w:lastRenderedPageBreak/>
        <w:t>ECDHE</w:t>
      </w:r>
      <w:r w:rsidRPr="009E7ED9">
        <w:t xml:space="preserve">, </w:t>
      </w:r>
      <w:r w:rsidRPr="004E76F4">
        <w:rPr>
          <w:b/>
          <w:bCs/>
        </w:rPr>
        <w:t>EECDH.</w:t>
      </w:r>
      <w:r>
        <w:t xml:space="preserve"> </w:t>
      </w:r>
      <w:r w:rsidRPr="009E7ED9">
        <w:t>Cipher suites using authenticated ephemeral ECDH key agreement.</w:t>
      </w:r>
    </w:p>
    <w:p w14:paraId="4F76A341" w14:textId="77777777" w:rsidR="00B272A0" w:rsidRDefault="00B272A0" w:rsidP="00B272A0">
      <w:pPr>
        <w:pStyle w:val="ListParagraph"/>
        <w:numPr>
          <w:ilvl w:val="0"/>
          <w:numId w:val="15"/>
        </w:numPr>
      </w:pPr>
      <w:r w:rsidRPr="004E76F4">
        <w:rPr>
          <w:b/>
          <w:bCs/>
        </w:rPr>
        <w:t>aECDSA</w:t>
      </w:r>
      <w:r w:rsidRPr="009E7ED9">
        <w:t xml:space="preserve">, </w:t>
      </w:r>
      <w:r w:rsidRPr="004E76F4">
        <w:rPr>
          <w:b/>
          <w:bCs/>
        </w:rPr>
        <w:t>ECDSA</w:t>
      </w:r>
      <w:r>
        <w:t xml:space="preserve">. </w:t>
      </w:r>
      <w:r w:rsidRPr="009E7ED9">
        <w:t xml:space="preserve">Cipher suites </w:t>
      </w:r>
      <w:r>
        <w:t>with</w:t>
      </w:r>
      <w:r w:rsidRPr="009E7ED9">
        <w:t xml:space="preserve"> ECDSA authentication</w:t>
      </w:r>
      <w:r>
        <w:t>.</w:t>
      </w:r>
    </w:p>
    <w:p w14:paraId="1561D0A1" w14:textId="77777777" w:rsidR="00B272A0" w:rsidRPr="009E7ED9" w:rsidRDefault="00B272A0" w:rsidP="00B272A0"/>
    <w:p w14:paraId="648D660F" w14:textId="77777777" w:rsidR="00B272A0" w:rsidRDefault="00B272A0" w:rsidP="00B272A0">
      <w:r>
        <w:t>Encryption:</w:t>
      </w:r>
    </w:p>
    <w:p w14:paraId="1F9148C9" w14:textId="77777777" w:rsidR="00B272A0" w:rsidRPr="009E7ED9" w:rsidRDefault="00B272A0" w:rsidP="00B272A0"/>
    <w:p w14:paraId="76F2DAAE" w14:textId="0AEB9115" w:rsidR="00B272A0" w:rsidRPr="009E7ED9" w:rsidRDefault="00B272A0" w:rsidP="008F01F4">
      <w:pPr>
        <w:pStyle w:val="ListParagraph"/>
        <w:numPr>
          <w:ilvl w:val="0"/>
          <w:numId w:val="14"/>
        </w:numPr>
      </w:pPr>
      <w:r w:rsidRPr="004E76F4">
        <w:rPr>
          <w:b/>
          <w:bCs/>
        </w:rPr>
        <w:t>AES128</w:t>
      </w:r>
      <w:r w:rsidRPr="009E7ED9">
        <w:t xml:space="preserve">, </w:t>
      </w:r>
      <w:r w:rsidRPr="004E76F4">
        <w:rPr>
          <w:b/>
          <w:bCs/>
        </w:rPr>
        <w:t>AES256</w:t>
      </w:r>
      <w:r w:rsidRPr="009E7ED9">
        <w:t xml:space="preserve">, </w:t>
      </w:r>
      <w:r w:rsidRPr="004E76F4">
        <w:rPr>
          <w:b/>
          <w:bCs/>
        </w:rPr>
        <w:t>AES</w:t>
      </w:r>
      <w:r w:rsidR="008F01F4">
        <w:rPr>
          <w:b/>
          <w:bCs/>
        </w:rPr>
        <w:t xml:space="preserve">, </w:t>
      </w:r>
      <w:r w:rsidRPr="008F01F4">
        <w:rPr>
          <w:b/>
          <w:bCs/>
        </w:rPr>
        <w:t>AESGCM</w:t>
      </w:r>
      <w:r w:rsidR="008F01F4">
        <w:rPr>
          <w:b/>
          <w:bCs/>
        </w:rPr>
        <w:t xml:space="preserve">, </w:t>
      </w:r>
      <w:r w:rsidRPr="008F01F4">
        <w:rPr>
          <w:b/>
          <w:bCs/>
        </w:rPr>
        <w:t>AESCCM</w:t>
      </w:r>
      <w:r w:rsidRPr="009E7ED9">
        <w:t xml:space="preserve">, </w:t>
      </w:r>
      <w:r w:rsidRPr="008F01F4">
        <w:rPr>
          <w:b/>
          <w:bCs/>
        </w:rPr>
        <w:t>AESCCM8.</w:t>
      </w:r>
    </w:p>
    <w:p w14:paraId="5DBC360D" w14:textId="77777777" w:rsidR="00B272A0" w:rsidRPr="009E7ED9" w:rsidRDefault="00B272A0" w:rsidP="00B272A0">
      <w:pPr>
        <w:pStyle w:val="ListParagraph"/>
        <w:numPr>
          <w:ilvl w:val="0"/>
          <w:numId w:val="14"/>
        </w:numPr>
      </w:pPr>
      <w:r w:rsidRPr="004E76F4">
        <w:rPr>
          <w:b/>
          <w:bCs/>
        </w:rPr>
        <w:t>ARIA128</w:t>
      </w:r>
      <w:r w:rsidRPr="009E7ED9">
        <w:t xml:space="preserve">, </w:t>
      </w:r>
      <w:r w:rsidRPr="004E76F4">
        <w:rPr>
          <w:b/>
          <w:bCs/>
        </w:rPr>
        <w:t>ARIA256</w:t>
      </w:r>
      <w:r w:rsidRPr="009E7ED9">
        <w:t xml:space="preserve">, </w:t>
      </w:r>
      <w:r w:rsidRPr="004E76F4">
        <w:rPr>
          <w:b/>
          <w:bCs/>
        </w:rPr>
        <w:t>ARIA</w:t>
      </w:r>
      <w:r>
        <w:rPr>
          <w:b/>
          <w:bCs/>
        </w:rPr>
        <w:t>.</w:t>
      </w:r>
    </w:p>
    <w:p w14:paraId="18727FD8" w14:textId="77777777" w:rsidR="00B272A0" w:rsidRPr="009E7ED9" w:rsidRDefault="00B272A0" w:rsidP="00B272A0">
      <w:pPr>
        <w:pStyle w:val="ListParagraph"/>
        <w:numPr>
          <w:ilvl w:val="0"/>
          <w:numId w:val="14"/>
        </w:numPr>
      </w:pPr>
      <w:r w:rsidRPr="004E76F4">
        <w:rPr>
          <w:b/>
          <w:bCs/>
        </w:rPr>
        <w:t>CAMELLIA128</w:t>
      </w:r>
      <w:r w:rsidRPr="009E7ED9">
        <w:t xml:space="preserve">, </w:t>
      </w:r>
      <w:r w:rsidRPr="004E76F4">
        <w:rPr>
          <w:b/>
          <w:bCs/>
        </w:rPr>
        <w:t>CAMELLIA256</w:t>
      </w:r>
      <w:r w:rsidRPr="009E7ED9">
        <w:t xml:space="preserve">, </w:t>
      </w:r>
      <w:r w:rsidRPr="004E76F4">
        <w:rPr>
          <w:b/>
          <w:bCs/>
        </w:rPr>
        <w:t>CAMELLIA</w:t>
      </w:r>
      <w:r>
        <w:rPr>
          <w:b/>
          <w:bCs/>
        </w:rPr>
        <w:t>.</w:t>
      </w:r>
    </w:p>
    <w:p w14:paraId="7B9F4341" w14:textId="77777777" w:rsidR="00B272A0" w:rsidRPr="009E7ED9" w:rsidRDefault="00B272A0" w:rsidP="00B272A0">
      <w:pPr>
        <w:pStyle w:val="ListParagraph"/>
        <w:numPr>
          <w:ilvl w:val="0"/>
          <w:numId w:val="14"/>
        </w:numPr>
      </w:pPr>
      <w:r w:rsidRPr="004E76F4">
        <w:rPr>
          <w:b/>
          <w:bCs/>
        </w:rPr>
        <w:t>CHACHA20</w:t>
      </w:r>
      <w:r>
        <w:rPr>
          <w:b/>
          <w:bCs/>
        </w:rPr>
        <w:t>.</w:t>
      </w:r>
    </w:p>
    <w:p w14:paraId="30B5EC61" w14:textId="795B0560" w:rsidR="00B272A0" w:rsidRPr="009E7ED9" w:rsidRDefault="00B272A0" w:rsidP="00905CE1">
      <w:pPr>
        <w:pStyle w:val="ListParagraph"/>
        <w:numPr>
          <w:ilvl w:val="0"/>
          <w:numId w:val="14"/>
        </w:numPr>
      </w:pPr>
      <w:r w:rsidRPr="004E76F4">
        <w:rPr>
          <w:b/>
          <w:bCs/>
        </w:rPr>
        <w:t>3DES</w:t>
      </w:r>
      <w:r w:rsidR="00905CE1">
        <w:rPr>
          <w:b/>
          <w:bCs/>
        </w:rPr>
        <w:t xml:space="preserve">, </w:t>
      </w:r>
      <w:r w:rsidRPr="00905CE1">
        <w:rPr>
          <w:b/>
          <w:bCs/>
        </w:rPr>
        <w:t>DES</w:t>
      </w:r>
      <w:r w:rsidR="00905CE1" w:rsidRPr="00905CE1">
        <w:rPr>
          <w:b/>
          <w:bCs/>
        </w:rPr>
        <w:t xml:space="preserve">, </w:t>
      </w:r>
      <w:r w:rsidRPr="00905CE1">
        <w:rPr>
          <w:b/>
          <w:bCs/>
        </w:rPr>
        <w:t>RC4</w:t>
      </w:r>
      <w:r w:rsidR="00905CE1" w:rsidRPr="00905CE1">
        <w:rPr>
          <w:b/>
          <w:bCs/>
        </w:rPr>
        <w:t xml:space="preserve">, </w:t>
      </w:r>
      <w:r w:rsidRPr="00905CE1">
        <w:rPr>
          <w:b/>
          <w:bCs/>
        </w:rPr>
        <w:t>RC2</w:t>
      </w:r>
      <w:r w:rsidR="00905CE1" w:rsidRPr="00905CE1">
        <w:rPr>
          <w:b/>
          <w:bCs/>
        </w:rPr>
        <w:t xml:space="preserve">, </w:t>
      </w:r>
      <w:r w:rsidRPr="00905CE1">
        <w:rPr>
          <w:b/>
          <w:bCs/>
        </w:rPr>
        <w:t>IDEA</w:t>
      </w:r>
      <w:r w:rsidRPr="009E7ED9">
        <w:t>.</w:t>
      </w:r>
    </w:p>
    <w:p w14:paraId="4E3A08C0" w14:textId="77777777" w:rsidR="00B272A0" w:rsidRDefault="00B272A0" w:rsidP="00B272A0"/>
    <w:p w14:paraId="236E7A7B" w14:textId="77777777" w:rsidR="00B272A0" w:rsidRDefault="00B272A0" w:rsidP="00B272A0">
      <w:r>
        <w:t>Hashing methods:</w:t>
      </w:r>
    </w:p>
    <w:p w14:paraId="605D7428" w14:textId="77777777" w:rsidR="00B272A0" w:rsidRPr="009E7ED9" w:rsidRDefault="00B272A0" w:rsidP="00B272A0"/>
    <w:p w14:paraId="648B8879" w14:textId="51FE8E26" w:rsidR="00B272A0" w:rsidRPr="009E7ED9" w:rsidRDefault="00B272A0" w:rsidP="00905CE1">
      <w:pPr>
        <w:pStyle w:val="ListParagraph"/>
        <w:numPr>
          <w:ilvl w:val="0"/>
          <w:numId w:val="13"/>
        </w:numPr>
      </w:pPr>
      <w:r w:rsidRPr="004E76F4">
        <w:rPr>
          <w:b/>
          <w:bCs/>
        </w:rPr>
        <w:t>MD5</w:t>
      </w:r>
      <w:r w:rsidR="00905CE1">
        <w:rPr>
          <w:b/>
          <w:bCs/>
        </w:rPr>
        <w:t xml:space="preserve">, </w:t>
      </w:r>
      <w:r w:rsidRPr="00905CE1">
        <w:rPr>
          <w:b/>
          <w:bCs/>
        </w:rPr>
        <w:t>SHA1</w:t>
      </w:r>
      <w:r w:rsidRPr="009E7ED9">
        <w:t xml:space="preserve">, </w:t>
      </w:r>
      <w:r w:rsidRPr="00905CE1">
        <w:rPr>
          <w:b/>
          <w:bCs/>
        </w:rPr>
        <w:t>SHA</w:t>
      </w:r>
      <w:r w:rsidR="00905CE1">
        <w:rPr>
          <w:b/>
          <w:bCs/>
        </w:rPr>
        <w:t xml:space="preserve">. </w:t>
      </w:r>
      <w:r w:rsidRPr="00905CE1">
        <w:rPr>
          <w:b/>
          <w:bCs/>
        </w:rPr>
        <w:t>SHA256</w:t>
      </w:r>
      <w:r w:rsidRPr="009E7ED9">
        <w:t xml:space="preserve">, </w:t>
      </w:r>
      <w:r w:rsidRPr="00905CE1">
        <w:rPr>
          <w:b/>
          <w:bCs/>
        </w:rPr>
        <w:t>SHA384</w:t>
      </w:r>
    </w:p>
    <w:p w14:paraId="47E08358" w14:textId="54065AD2" w:rsidR="00B272A0" w:rsidRPr="009E7ED9" w:rsidRDefault="00B272A0" w:rsidP="00905CE1">
      <w:pPr>
        <w:pStyle w:val="ListParagraph"/>
        <w:numPr>
          <w:ilvl w:val="0"/>
          <w:numId w:val="13"/>
        </w:numPr>
      </w:pPr>
      <w:r w:rsidRPr="004E76F4">
        <w:rPr>
          <w:b/>
          <w:bCs/>
        </w:rPr>
        <w:t>aGOST</w:t>
      </w:r>
      <w:r w:rsidR="00905CE1">
        <w:rPr>
          <w:b/>
          <w:bCs/>
        </w:rPr>
        <w:t xml:space="preserve">, </w:t>
      </w:r>
      <w:r w:rsidRPr="00905CE1">
        <w:rPr>
          <w:b/>
          <w:bCs/>
        </w:rPr>
        <w:t>kGOST</w:t>
      </w:r>
      <w:r w:rsidR="00905CE1">
        <w:rPr>
          <w:b/>
          <w:bCs/>
        </w:rPr>
        <w:t xml:space="preserve">, </w:t>
      </w:r>
      <w:r w:rsidRPr="00905CE1">
        <w:rPr>
          <w:b/>
          <w:bCs/>
        </w:rPr>
        <w:t>GOST94</w:t>
      </w:r>
      <w:r w:rsidR="00905CE1">
        <w:rPr>
          <w:b/>
          <w:bCs/>
        </w:rPr>
        <w:t xml:space="preserve">, </w:t>
      </w:r>
      <w:r w:rsidRPr="00905CE1">
        <w:rPr>
          <w:b/>
          <w:bCs/>
        </w:rPr>
        <w:t>GOST89MAC.</w:t>
      </w:r>
    </w:p>
    <w:p w14:paraId="0B1B92E0" w14:textId="77777777" w:rsidR="00B272A0" w:rsidRDefault="00B272A0" w:rsidP="00B272A0"/>
    <w:p w14:paraId="76187ED6" w14:textId="5053345C" w:rsidR="00306B3B" w:rsidRDefault="00B272A0" w:rsidP="00AD70E9">
      <w:r>
        <w:t>We can also use: HIGH (256-bit); MEDIUM (128-bit); LOW (56-bit or 64-bit).</w:t>
      </w:r>
    </w:p>
    <w:p w14:paraId="774C5F37" w14:textId="7DF0A4F4" w:rsidR="00306B3B" w:rsidRDefault="00306B3B" w:rsidP="00306B3B">
      <w:pPr>
        <w:pStyle w:val="Heading2"/>
        <w:numPr>
          <w:ilvl w:val="0"/>
          <w:numId w:val="0"/>
        </w:numPr>
        <w:ind w:left="900" w:hanging="900"/>
      </w:pPr>
      <w:r>
        <w:t>G</w:t>
      </w:r>
      <w:r>
        <w:tab/>
        <w:t>Secure services</w:t>
      </w:r>
    </w:p>
    <w:p w14:paraId="09B13254" w14:textId="4F4D5DC7" w:rsidR="00306B3B" w:rsidRDefault="00306B3B" w:rsidP="0000257A">
      <w:pPr>
        <w:ind w:left="567" w:hanging="567"/>
        <w:jc w:val="both"/>
        <w:rPr>
          <w:lang w:eastAsia="en-US"/>
        </w:rPr>
      </w:pPr>
      <w:r w:rsidRPr="00306B3B">
        <w:rPr>
          <w:b/>
          <w:lang w:eastAsia="en-US"/>
        </w:rPr>
        <w:t>G.1</w:t>
      </w:r>
      <w:r>
        <w:rPr>
          <w:lang w:eastAsia="en-US"/>
        </w:rPr>
        <w:tab/>
      </w:r>
      <w:r w:rsidR="008F01F4">
        <w:rPr>
          <w:lang w:eastAsia="en-US"/>
        </w:rPr>
        <w:t>On your VM, d</w:t>
      </w:r>
      <w:r>
        <w:rPr>
          <w:lang w:eastAsia="en-US"/>
        </w:rPr>
        <w:t>etermine your IP address with ipconfig, and then using nmap, show the running servers on the server:</w:t>
      </w:r>
    </w:p>
    <w:p w14:paraId="2F0FBAD2" w14:textId="64B2E1D2" w:rsidR="00306B3B" w:rsidRDefault="00306B3B" w:rsidP="00306B3B">
      <w:pPr>
        <w:jc w:val="both"/>
        <w:rPr>
          <w:lang w:eastAsia="en-US"/>
        </w:rPr>
      </w:pPr>
    </w:p>
    <w:p w14:paraId="3D8E1379" w14:textId="54ECDF31"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ifconfig</w:t>
      </w:r>
    </w:p>
    <w:p w14:paraId="60B57DAE" w14:textId="1E3B402E" w:rsidR="00306B3B" w:rsidRPr="00306B3B" w:rsidRDefault="00306B3B" w:rsidP="00306B3B">
      <w:pPr>
        <w:pBdr>
          <w:top w:val="single" w:sz="4" w:space="1" w:color="auto"/>
          <w:left w:val="single" w:sz="4" w:space="4" w:color="auto"/>
          <w:bottom w:val="single" w:sz="4" w:space="1" w:color="auto"/>
          <w:right w:val="single" w:sz="4" w:space="4" w:color="auto"/>
        </w:pBdr>
        <w:jc w:val="both"/>
        <w:rPr>
          <w:i/>
          <w:lang w:eastAsia="en-US"/>
        </w:rPr>
      </w:pPr>
      <w:r>
        <w:rPr>
          <w:lang w:eastAsia="en-US"/>
        </w:rPr>
        <w:t xml:space="preserve">nmap </w:t>
      </w:r>
      <w:r w:rsidRPr="00306B3B">
        <w:rPr>
          <w:i/>
          <w:lang w:eastAsia="en-US"/>
        </w:rPr>
        <w:t>&lt;ip&gt;</w:t>
      </w:r>
    </w:p>
    <w:p w14:paraId="6219F555" w14:textId="18E5A8CE"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3D89A208" w14:textId="4A43C45C"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 xml:space="preserve">What are the servers that are </w:t>
      </w:r>
      <w:proofErr w:type="gramStart"/>
      <w:r>
        <w:rPr>
          <w:lang w:eastAsia="en-US"/>
        </w:rPr>
        <w:t>running:</w:t>
      </w:r>
      <w:proofErr w:type="gramEnd"/>
    </w:p>
    <w:p w14:paraId="24D0ECC4" w14:textId="7E17F1E4"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77A7BE19" w14:textId="7934B219"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75A1745F" w14:textId="4627F9CC" w:rsidR="00306B3B" w:rsidRDefault="00306B3B" w:rsidP="00306B3B">
      <w:pPr>
        <w:jc w:val="both"/>
        <w:rPr>
          <w:lang w:eastAsia="en-US"/>
        </w:rPr>
      </w:pPr>
    </w:p>
    <w:p w14:paraId="06A6DF01" w14:textId="08DFF80C" w:rsidR="00306B3B" w:rsidRDefault="00306B3B" w:rsidP="00306B3B">
      <w:pPr>
        <w:jc w:val="both"/>
        <w:rPr>
          <w:lang w:eastAsia="en-US"/>
        </w:rPr>
      </w:pPr>
      <w:r>
        <w:rPr>
          <w:lang w:eastAsia="en-US"/>
        </w:rPr>
        <w:t>Open a Web browser on your server, and open up the home page with:</w:t>
      </w:r>
    </w:p>
    <w:p w14:paraId="133B89AD" w14:textId="6E1D76DB" w:rsidR="00306B3B" w:rsidRDefault="00306B3B" w:rsidP="00306B3B">
      <w:pPr>
        <w:jc w:val="both"/>
        <w:rPr>
          <w:lang w:eastAsia="en-US"/>
        </w:rPr>
      </w:pPr>
    </w:p>
    <w:p w14:paraId="7B65948F" w14:textId="149F89E7" w:rsidR="00306B3B" w:rsidRDefault="005630B2" w:rsidP="00306B3B">
      <w:pPr>
        <w:pBdr>
          <w:top w:val="single" w:sz="4" w:space="1" w:color="auto"/>
          <w:left w:val="single" w:sz="4" w:space="4" w:color="auto"/>
          <w:bottom w:val="single" w:sz="4" w:space="1" w:color="auto"/>
          <w:right w:val="single" w:sz="4" w:space="4" w:color="auto"/>
        </w:pBdr>
        <w:jc w:val="both"/>
        <w:rPr>
          <w:lang w:eastAsia="en-US"/>
        </w:rPr>
      </w:pPr>
      <w:hyperlink w:history="1">
        <w:r w:rsidR="00384B38" w:rsidRPr="00BA347D">
          <w:rPr>
            <w:rStyle w:val="Hyperlink"/>
            <w:lang w:eastAsia="en-US"/>
          </w:rPr>
          <w:t>https://&lt;ip</w:t>
        </w:r>
      </w:hyperlink>
      <w:r w:rsidR="00306B3B">
        <w:rPr>
          <w:lang w:eastAsia="en-US"/>
        </w:rPr>
        <w:t>&gt;</w:t>
      </w:r>
    </w:p>
    <w:p w14:paraId="054BD669" w14:textId="5F181F40"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3B73D1B0" w14:textId="29A63B2A"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 xml:space="preserve">What is contained on the home </w:t>
      </w:r>
      <w:proofErr w:type="gramStart"/>
      <w:r>
        <w:rPr>
          <w:lang w:eastAsia="en-US"/>
        </w:rPr>
        <w:t>page:</w:t>
      </w:r>
      <w:proofErr w:type="gramEnd"/>
    </w:p>
    <w:p w14:paraId="69388EDA" w14:textId="39CD1DCF"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0CFD5529" w14:textId="77777777" w:rsidR="00306B3B" w:rsidRDefault="00306B3B" w:rsidP="00306B3B">
      <w:pPr>
        <w:jc w:val="both"/>
        <w:rPr>
          <w:lang w:eastAsia="en-US"/>
        </w:rPr>
      </w:pPr>
    </w:p>
    <w:p w14:paraId="0F104690" w14:textId="355E0264" w:rsidR="00306B3B" w:rsidRPr="00306B3B" w:rsidRDefault="00306B3B" w:rsidP="00306B3B">
      <w:pPr>
        <w:ind w:left="567" w:hanging="567"/>
        <w:jc w:val="both"/>
        <w:rPr>
          <w:lang w:eastAsia="en-US"/>
        </w:rPr>
      </w:pPr>
      <w:r w:rsidRPr="00306B3B">
        <w:rPr>
          <w:b/>
          <w:lang w:eastAsia="en-US"/>
        </w:rPr>
        <w:t>G.2</w:t>
      </w:r>
      <w:r>
        <w:rPr>
          <w:lang w:eastAsia="en-US"/>
        </w:rPr>
        <w:tab/>
        <w:t>Now to the /var/www/html folder and show that there is a file named index.html.  Connect to the sftp service by determining your IP address (&lt;ip&gt;) and use the command:</w:t>
      </w:r>
    </w:p>
    <w:p w14:paraId="7E6FB9FB" w14:textId="77777777" w:rsidR="00306B3B" w:rsidRDefault="00306B3B" w:rsidP="00306B3B">
      <w:pPr>
        <w:jc w:val="both"/>
        <w:rPr>
          <w:lang w:val="en-US"/>
        </w:rPr>
      </w:pPr>
    </w:p>
    <w:p w14:paraId="1F3ED0D1" w14:textId="59BF22D4" w:rsidR="00306B3B" w:rsidRPr="0000257A" w:rsidRDefault="00306B3B" w:rsidP="00306B3B">
      <w:pPr>
        <w:jc w:val="both"/>
        <w:rPr>
          <w:rFonts w:ascii="Lucida Console" w:hAnsi="Lucida Console"/>
          <w:sz w:val="20"/>
          <w:szCs w:val="20"/>
          <w:lang w:val="en-US"/>
        </w:rPr>
      </w:pPr>
      <w:r w:rsidRPr="0000257A">
        <w:rPr>
          <w:rFonts w:ascii="Lucida Console" w:hAnsi="Lucida Console"/>
          <w:sz w:val="20"/>
          <w:szCs w:val="20"/>
          <w:lang w:val="en-US"/>
        </w:rPr>
        <w:t>sftp sftpuser@&lt;ip&gt;</w:t>
      </w:r>
    </w:p>
    <w:p w14:paraId="14A7F230" w14:textId="77777777" w:rsidR="0000257A" w:rsidRDefault="0000257A" w:rsidP="00306B3B">
      <w:pPr>
        <w:jc w:val="both"/>
        <w:rPr>
          <w:lang w:val="en-US"/>
        </w:rPr>
      </w:pPr>
    </w:p>
    <w:p w14:paraId="0F0DA8C2" w14:textId="240DFD63" w:rsidR="00306B3B" w:rsidRDefault="00384B38" w:rsidP="00306B3B">
      <w:pPr>
        <w:jc w:val="both"/>
        <w:rPr>
          <w:lang w:val="en-US"/>
        </w:rPr>
      </w:pPr>
      <w:r>
        <w:rPr>
          <w:lang w:val="en-US"/>
        </w:rPr>
        <w:t xml:space="preserve">With this we run the normal FTP </w:t>
      </w:r>
      <w:proofErr w:type="gramStart"/>
      <w:r>
        <w:rPr>
          <w:lang w:val="en-US"/>
        </w:rPr>
        <w:t>service, but</w:t>
      </w:r>
      <w:proofErr w:type="gramEnd"/>
      <w:r>
        <w:rPr>
          <w:lang w:val="en-US"/>
        </w:rPr>
        <w:t xml:space="preserve"> integrate with the SSH service (and which runs on Port 22). </w:t>
      </w:r>
      <w:r w:rsidR="00306B3B">
        <w:rPr>
          <w:lang w:val="en-US"/>
        </w:rPr>
        <w:t>Now run the following commands, and determine the output:</w:t>
      </w:r>
    </w:p>
    <w:p w14:paraId="6360A844" w14:textId="0E2424D4" w:rsidR="00306B3B" w:rsidRDefault="00306B3B" w:rsidP="00306B3B">
      <w:pPr>
        <w:jc w:val="both"/>
        <w:rPr>
          <w:lang w:val="en-US"/>
        </w:rPr>
      </w:pPr>
    </w:p>
    <w:p w14:paraId="75B27A94" w14:textId="779D60CF"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pwd</w:t>
      </w:r>
    </w:p>
    <w:p w14:paraId="636DB851" w14:textId="6B97D00B"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ls</w:t>
      </w:r>
    </w:p>
    <w:p w14:paraId="07BB4992" w14:textId="3A153719"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 xml:space="preserve">cd </w:t>
      </w:r>
      <w:r w:rsidR="009223F1">
        <w:rPr>
          <w:lang w:val="en-US"/>
        </w:rPr>
        <w:t>napier</w:t>
      </w:r>
    </w:p>
    <w:p w14:paraId="558BB6A6" w14:textId="6BEAE913" w:rsidR="0000257A"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put index.html</w:t>
      </w:r>
    </w:p>
    <w:p w14:paraId="02D41923" w14:textId="1DD50F23" w:rsidR="00306B3B" w:rsidRDefault="00306B3B" w:rsidP="00306B3B">
      <w:pPr>
        <w:jc w:val="both"/>
        <w:rPr>
          <w:lang w:val="en-US"/>
        </w:rPr>
      </w:pPr>
    </w:p>
    <w:p w14:paraId="11B266C5" w14:textId="1C472465" w:rsidR="00306B3B" w:rsidRDefault="001A5AE7" w:rsidP="001A5AE7">
      <w:pPr>
        <w:ind w:left="567" w:hanging="567"/>
        <w:jc w:val="both"/>
        <w:rPr>
          <w:lang w:val="en-US"/>
        </w:rPr>
      </w:pPr>
      <w:r w:rsidRPr="001A5AE7">
        <w:rPr>
          <w:b/>
          <w:lang w:val="en-US"/>
        </w:rPr>
        <w:lastRenderedPageBreak/>
        <w:t>G.3</w:t>
      </w:r>
      <w:r>
        <w:rPr>
          <w:lang w:val="en-US"/>
        </w:rPr>
        <w:tab/>
      </w:r>
      <w:r w:rsidR="00306B3B">
        <w:rPr>
          <w:lang w:val="en-US"/>
        </w:rPr>
        <w:t>Now exit from sftp and try and locate the file you have copied. Go back to sftp, and now see if you can copy a file to the /home/napier folder.</w:t>
      </w:r>
    </w:p>
    <w:p w14:paraId="1219F275" w14:textId="087727EE" w:rsidR="00306B3B" w:rsidRDefault="00306B3B" w:rsidP="00306B3B">
      <w:pPr>
        <w:jc w:val="both"/>
        <w:rPr>
          <w:lang w:val="en-US"/>
        </w:rPr>
      </w:pPr>
    </w:p>
    <w:p w14:paraId="7C54D1E1" w14:textId="7F514620" w:rsidR="00306B3B" w:rsidRDefault="00306B3B" w:rsidP="00306B3B">
      <w:pPr>
        <w:jc w:val="both"/>
        <w:rPr>
          <w:lang w:val="en-US"/>
        </w:rPr>
      </w:pPr>
      <w:r>
        <w:rPr>
          <w:lang w:val="en-US"/>
        </w:rPr>
        <w:t xml:space="preserve">Now start wireshark (with </w:t>
      </w:r>
      <w:r w:rsidRPr="008F01F4">
        <w:rPr>
          <w:b/>
          <w:lang w:val="en-US"/>
        </w:rPr>
        <w:t>sudo wireshark &amp;</w:t>
      </w:r>
      <w:proofErr w:type="gramStart"/>
      <w:r w:rsidRPr="008F01F4">
        <w:rPr>
          <w:b/>
          <w:lang w:val="en-US"/>
        </w:rPr>
        <w:t>),</w:t>
      </w:r>
      <w:r>
        <w:rPr>
          <w:lang w:val="en-US"/>
        </w:rPr>
        <w:t xml:space="preserve"> and</w:t>
      </w:r>
      <w:proofErr w:type="gramEnd"/>
      <w:r>
        <w:rPr>
          <w:lang w:val="en-US"/>
        </w:rPr>
        <w:t xml:space="preserve"> capture your session.</w:t>
      </w:r>
      <w:r w:rsidR="008F01F4">
        <w:rPr>
          <w:lang w:val="en-US"/>
        </w:rPr>
        <w:t xml:space="preserve"> </w:t>
      </w:r>
      <w:r>
        <w:rPr>
          <w:lang w:val="en-US"/>
        </w:rPr>
        <w:t>Now login into your local host with the ssh server:</w:t>
      </w:r>
    </w:p>
    <w:p w14:paraId="3C4CB34A" w14:textId="07D9DBD2" w:rsidR="00306B3B" w:rsidRDefault="00306B3B" w:rsidP="00306B3B">
      <w:pPr>
        <w:jc w:val="both"/>
        <w:rPr>
          <w:lang w:val="en-US"/>
        </w:rPr>
      </w:pPr>
    </w:p>
    <w:p w14:paraId="4BD2B8F7" w14:textId="47CDF763"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sidRPr="00306B3B">
        <w:rPr>
          <w:lang w:val="en-US"/>
        </w:rPr>
        <w:t>ssh napier@localhost</w:t>
      </w:r>
    </w:p>
    <w:p w14:paraId="11DC778D" w14:textId="66A149EB"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
    <w:p w14:paraId="549D99A8" w14:textId="3D1CA157" w:rsidR="00306B3B" w:rsidRDefault="00306B3B" w:rsidP="00306B3B">
      <w:pPr>
        <w:rPr>
          <w:lang w:val="en-US"/>
        </w:rPr>
      </w:pPr>
    </w:p>
    <w:p w14:paraId="1F337102" w14:textId="09D97D02" w:rsidR="009223F1" w:rsidRDefault="008F01F4" w:rsidP="008F01F4">
      <w:pPr>
        <w:pBdr>
          <w:top w:val="single" w:sz="4" w:space="1" w:color="auto"/>
          <w:left w:val="single" w:sz="4" w:space="4" w:color="auto"/>
          <w:bottom w:val="single" w:sz="4" w:space="1" w:color="auto"/>
          <w:right w:val="single" w:sz="4" w:space="4" w:color="auto"/>
        </w:pBdr>
        <w:jc w:val="both"/>
        <w:rPr>
          <w:lang w:val="en-US"/>
        </w:rPr>
      </w:pPr>
      <w:r>
        <w:rPr>
          <w:lang w:val="en-US"/>
        </w:rPr>
        <w:t>What observations can you make on the creation of the secure connection:</w:t>
      </w:r>
    </w:p>
    <w:p w14:paraId="258A3678" w14:textId="5AEF92B9" w:rsidR="009223F1" w:rsidRDefault="009223F1" w:rsidP="008F01F4">
      <w:pPr>
        <w:pBdr>
          <w:top w:val="single" w:sz="4" w:space="1" w:color="auto"/>
          <w:left w:val="single" w:sz="4" w:space="4" w:color="auto"/>
          <w:bottom w:val="single" w:sz="4" w:space="1" w:color="auto"/>
          <w:right w:val="single" w:sz="4" w:space="4" w:color="auto"/>
        </w:pBdr>
        <w:jc w:val="both"/>
        <w:rPr>
          <w:lang w:val="en-US"/>
        </w:rPr>
      </w:pPr>
    </w:p>
    <w:p w14:paraId="33DC987A" w14:textId="30D24EEC" w:rsidR="00AF3BF1" w:rsidRDefault="00AF3BF1" w:rsidP="008F01F4">
      <w:pPr>
        <w:pBdr>
          <w:top w:val="single" w:sz="4" w:space="1" w:color="auto"/>
          <w:left w:val="single" w:sz="4" w:space="4" w:color="auto"/>
          <w:bottom w:val="single" w:sz="4" w:space="1" w:color="auto"/>
          <w:right w:val="single" w:sz="4" w:space="4" w:color="auto"/>
        </w:pBdr>
        <w:jc w:val="both"/>
        <w:rPr>
          <w:lang w:val="en-US"/>
        </w:rPr>
      </w:pPr>
    </w:p>
    <w:p w14:paraId="0F2A7BF8" w14:textId="77777777" w:rsidR="00AF3BF1" w:rsidRDefault="00AF3BF1" w:rsidP="008F01F4">
      <w:pPr>
        <w:pBdr>
          <w:top w:val="single" w:sz="4" w:space="1" w:color="auto"/>
          <w:left w:val="single" w:sz="4" w:space="4" w:color="auto"/>
          <w:bottom w:val="single" w:sz="4" w:space="1" w:color="auto"/>
          <w:right w:val="single" w:sz="4" w:space="4" w:color="auto"/>
        </w:pBdr>
        <w:jc w:val="both"/>
        <w:rPr>
          <w:lang w:val="en-US"/>
        </w:rPr>
      </w:pPr>
    </w:p>
    <w:p w14:paraId="28126915" w14:textId="65560E5D" w:rsidR="008F01F4" w:rsidRDefault="008F01F4" w:rsidP="008F01F4">
      <w:pPr>
        <w:pBdr>
          <w:top w:val="single" w:sz="4" w:space="1" w:color="auto"/>
          <w:left w:val="single" w:sz="4" w:space="4" w:color="auto"/>
          <w:bottom w:val="single" w:sz="4" w:space="1" w:color="auto"/>
          <w:right w:val="single" w:sz="4" w:space="4" w:color="auto"/>
        </w:pBdr>
        <w:jc w:val="both"/>
        <w:rPr>
          <w:lang w:val="en-US"/>
        </w:rPr>
      </w:pPr>
    </w:p>
    <w:p w14:paraId="3171E76B" w14:textId="77777777" w:rsidR="008F01F4" w:rsidRDefault="008F01F4" w:rsidP="00306B3B">
      <w:pPr>
        <w:jc w:val="both"/>
        <w:rPr>
          <w:lang w:val="en-US"/>
        </w:rPr>
      </w:pPr>
    </w:p>
    <w:p w14:paraId="436A0B01" w14:textId="5634FAEE" w:rsidR="001A5AE7" w:rsidRDefault="001A5AE7" w:rsidP="00306B3B">
      <w:pPr>
        <w:jc w:val="both"/>
        <w:rPr>
          <w:lang w:val="en-US"/>
        </w:rPr>
      </w:pPr>
    </w:p>
    <w:p w14:paraId="498B66EF" w14:textId="03BC12DC" w:rsidR="001A5AE7" w:rsidRDefault="001A5AE7" w:rsidP="00306B3B">
      <w:pPr>
        <w:jc w:val="both"/>
        <w:rPr>
          <w:lang w:val="en-US"/>
        </w:rPr>
      </w:pPr>
      <w:r w:rsidRPr="001A5AE7">
        <w:rPr>
          <w:b/>
          <w:lang w:val="en-US"/>
        </w:rPr>
        <w:t>G.4</w:t>
      </w:r>
      <w:r w:rsidRPr="001A5AE7">
        <w:rPr>
          <w:b/>
          <w:lang w:val="en-US"/>
        </w:rPr>
        <w:tab/>
      </w:r>
      <w:r>
        <w:rPr>
          <w:lang w:val="en-US"/>
        </w:rPr>
        <w:t>Now</w:t>
      </w:r>
      <w:r w:rsidR="00905CE1">
        <w:rPr>
          <w:lang w:val="en-US"/>
        </w:rPr>
        <w:t xml:space="preserve">, let’s repeat the lab question from last week. Let’s </w:t>
      </w:r>
      <w:r>
        <w:rPr>
          <w:lang w:val="en-US"/>
        </w:rPr>
        <w:t>enable HTTPs:</w:t>
      </w:r>
    </w:p>
    <w:p w14:paraId="18B0A16C" w14:textId="4B2D651B" w:rsidR="001A5AE7" w:rsidRDefault="001A5AE7" w:rsidP="00306B3B">
      <w:pPr>
        <w:jc w:val="both"/>
        <w:rPr>
          <w:lang w:val="en-US"/>
        </w:rPr>
      </w:pPr>
    </w:p>
    <w:p w14:paraId="4BEE2FBD" w14:textId="36A2E886"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udo a2enmod ssl</w:t>
      </w:r>
    </w:p>
    <w:p w14:paraId="0BAA475F" w14:textId="22BF35B2"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1E80B598" w14:textId="1C7BBF6A"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openssl genrsa -out ca.key 2048</w:t>
      </w:r>
    </w:p>
    <w:p w14:paraId="4AC356E5" w14:textId="526AFF80"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udo openssl req -nodes -new -key ca.key -out ca.csr</w:t>
      </w:r>
    </w:p>
    <w:p w14:paraId="42E95E64" w14:textId="6DD8C1F7"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udo openssl x509 -req -days 365 -in ca.csr -signkey ca.key -out ca.crt</w:t>
      </w:r>
    </w:p>
    <w:p w14:paraId="0DD6FBF2" w14:textId="2F961339"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udo mkdir /etc/apache2/ssl</w:t>
      </w:r>
    </w:p>
    <w:p w14:paraId="0B8C2FAF" w14:textId="2B6C3A2A"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udo cp ca.crt ca.key ca.csr /etc/apache2/ssl/</w:t>
      </w:r>
    </w:p>
    <w:p w14:paraId="7B4AF4B1" w14:textId="0B46432A"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udo nano /etc/apache2/sites-enabled/000-default.conf</w:t>
      </w:r>
    </w:p>
    <w:p w14:paraId="059A3419" w14:textId="7BE30241"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udo /etc/init.d/apache2 restart</w:t>
      </w:r>
    </w:p>
    <w:p w14:paraId="4EDA7D36" w14:textId="2F02555D" w:rsidR="001A5AE7" w:rsidRDefault="001A5AE7" w:rsidP="001A5AE7">
      <w:pPr>
        <w:jc w:val="both"/>
        <w:rPr>
          <w:lang w:val="en-US"/>
        </w:rPr>
      </w:pPr>
    </w:p>
    <w:p w14:paraId="079194F9" w14:textId="49767267" w:rsidR="001A5AE7" w:rsidRDefault="001A5AE7" w:rsidP="001A5AE7">
      <w:pPr>
        <w:jc w:val="both"/>
        <w:rPr>
          <w:lang w:val="en-US"/>
        </w:rPr>
      </w:pPr>
      <w:r>
        <w:rPr>
          <w:lang w:val="en-US"/>
        </w:rPr>
        <w:t xml:space="preserve">HTTPs should now be enabled with a self-signed certificate. If you try </w:t>
      </w:r>
      <w:hyperlink r:id="rId13" w:history="1">
        <w:r w:rsidRPr="006C7B39">
          <w:rPr>
            <w:rStyle w:val="Hyperlink"/>
            <w:lang w:val="en-US"/>
          </w:rPr>
          <w:t>https://localhost</w:t>
        </w:r>
      </w:hyperlink>
      <w:r>
        <w:rPr>
          <w:lang w:val="en-US"/>
        </w:rPr>
        <w:t>, you will have to add an exception to view the page, as we are using a self-signed certificate:</w:t>
      </w:r>
    </w:p>
    <w:p w14:paraId="5974C2F1" w14:textId="6F677031" w:rsidR="001A5AE7" w:rsidRDefault="001A5AE7" w:rsidP="001A5AE7">
      <w:pPr>
        <w:jc w:val="both"/>
        <w:rPr>
          <w:lang w:val="en-US"/>
        </w:rPr>
      </w:pPr>
    </w:p>
    <w:p w14:paraId="6E47F412" w14:textId="02E36BB1" w:rsidR="001A5AE7" w:rsidRPr="001A5AE7" w:rsidRDefault="001A5AE7" w:rsidP="0000257A">
      <w:pPr>
        <w:jc w:val="center"/>
        <w:rPr>
          <w:lang w:val="en-US"/>
        </w:rPr>
      </w:pPr>
      <w:r>
        <w:rPr>
          <w:noProof/>
          <w:lang w:val="en-US"/>
        </w:rPr>
        <w:drawing>
          <wp:inline distT="0" distB="0" distL="0" distR="0" wp14:anchorId="69A71F71" wp14:editId="44DBFEB1">
            <wp:extent cx="2926080" cy="1600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14"/>
                    <a:stretch>
                      <a:fillRect/>
                    </a:stretch>
                  </pic:blipFill>
                  <pic:spPr>
                    <a:xfrm>
                      <a:off x="0" y="0"/>
                      <a:ext cx="2977474" cy="1628605"/>
                    </a:xfrm>
                    <a:prstGeom prst="rect">
                      <a:avLst/>
                    </a:prstGeom>
                  </pic:spPr>
                </pic:pic>
              </a:graphicData>
            </a:graphic>
          </wp:inline>
        </w:drawing>
      </w:r>
    </w:p>
    <w:p w14:paraId="18304F40" w14:textId="77777777" w:rsidR="00B272A0" w:rsidRDefault="00B272A0" w:rsidP="00B272A0">
      <w:pPr>
        <w:pStyle w:val="Heading2"/>
        <w:numPr>
          <w:ilvl w:val="0"/>
          <w:numId w:val="0"/>
        </w:numPr>
        <w:ind w:left="900" w:hanging="900"/>
      </w:pPr>
      <w:r>
        <w:t>What I should have learnt from this lab?</w:t>
      </w:r>
    </w:p>
    <w:p w14:paraId="105D12C9" w14:textId="77777777" w:rsidR="00B272A0" w:rsidRDefault="00B272A0" w:rsidP="00B272A0">
      <w:r>
        <w:t>The key things learnt:</w:t>
      </w:r>
    </w:p>
    <w:p w14:paraId="5DA655E6" w14:textId="77777777" w:rsidR="00B272A0" w:rsidRDefault="00B272A0" w:rsidP="00B272A0"/>
    <w:p w14:paraId="513A5130" w14:textId="77777777" w:rsidR="00B272A0" w:rsidRDefault="00B272A0" w:rsidP="00B272A0">
      <w:pPr>
        <w:pStyle w:val="ListParagraph"/>
        <w:numPr>
          <w:ilvl w:val="0"/>
          <w:numId w:val="16"/>
        </w:numPr>
      </w:pPr>
      <w:r>
        <w:t>How do perform a cryptography assessment on a Web site (using ssllabs) and in how to spot weaknesses.</w:t>
      </w:r>
    </w:p>
    <w:p w14:paraId="3121B03D" w14:textId="77777777" w:rsidR="00B272A0" w:rsidRDefault="00B272A0" w:rsidP="00B272A0">
      <w:pPr>
        <w:pStyle w:val="ListParagraph"/>
        <w:numPr>
          <w:ilvl w:val="0"/>
          <w:numId w:val="16"/>
        </w:numPr>
      </w:pPr>
      <w:r>
        <w:t>Able to interpret an SSL/TLS session, and identity the important elements of the Client Hello, and the Server Hello.</w:t>
      </w:r>
    </w:p>
    <w:p w14:paraId="7472E2E8" w14:textId="482F276C" w:rsidR="00B272A0" w:rsidRDefault="00B272A0" w:rsidP="00B272A0"/>
    <w:p w14:paraId="2123C94D" w14:textId="77777777" w:rsidR="0000257A" w:rsidRDefault="0000257A" w:rsidP="005A6F37">
      <w:pPr>
        <w:autoSpaceDE w:val="0"/>
        <w:autoSpaceDN w:val="0"/>
        <w:adjustRightInd w:val="0"/>
      </w:pPr>
    </w:p>
    <w:sectPr w:rsidR="0000257A" w:rsidSect="006C1800">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5C503" w14:textId="77777777" w:rsidR="005630B2" w:rsidRDefault="005630B2" w:rsidP="00A84C9E">
      <w:r>
        <w:separator/>
      </w:r>
    </w:p>
  </w:endnote>
  <w:endnote w:type="continuationSeparator" w:id="0">
    <w:p w14:paraId="54C07137" w14:textId="77777777" w:rsidR="005630B2" w:rsidRDefault="005630B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40A3896C" w:rsidR="00317A54" w:rsidRDefault="00317A54">
        <w:pPr>
          <w:pStyle w:val="Footer"/>
          <w:jc w:val="right"/>
        </w:pPr>
        <w:r>
          <w:fldChar w:fldCharType="begin"/>
        </w:r>
        <w:r>
          <w:instrText xml:space="preserve"> PAGE   \* MERGEFORMAT </w:instrText>
        </w:r>
        <w:r>
          <w:fldChar w:fldCharType="separate"/>
        </w:r>
        <w:r w:rsidR="00C802AE">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2A791" w14:textId="77777777" w:rsidR="005630B2" w:rsidRDefault="005630B2" w:rsidP="00A84C9E">
      <w:r>
        <w:separator/>
      </w:r>
    </w:p>
  </w:footnote>
  <w:footnote w:type="continuationSeparator" w:id="0">
    <w:p w14:paraId="367B8C42" w14:textId="77777777" w:rsidR="005630B2" w:rsidRDefault="005630B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B1B672D"/>
    <w:multiLevelType w:val="hybridMultilevel"/>
    <w:tmpl w:val="B7108E8C"/>
    <w:lvl w:ilvl="0" w:tplc="C440721A">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7E70AA"/>
    <w:multiLevelType w:val="hybridMultilevel"/>
    <w:tmpl w:val="0A6C2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E30F7A"/>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97A30"/>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0"/>
  </w:num>
  <w:num w:numId="4">
    <w:abstractNumId w:val="12"/>
  </w:num>
  <w:num w:numId="5">
    <w:abstractNumId w:val="14"/>
  </w:num>
  <w:num w:numId="6">
    <w:abstractNumId w:val="6"/>
  </w:num>
  <w:num w:numId="7">
    <w:abstractNumId w:val="3"/>
  </w:num>
  <w:num w:numId="8">
    <w:abstractNumId w:val="7"/>
  </w:num>
  <w:num w:numId="9">
    <w:abstractNumId w:val="2"/>
  </w:num>
  <w:num w:numId="10">
    <w:abstractNumId w:val="8"/>
  </w:num>
  <w:num w:numId="11">
    <w:abstractNumId w:val="9"/>
  </w:num>
  <w:num w:numId="12">
    <w:abstractNumId w:val="5"/>
  </w:num>
  <w:num w:numId="13">
    <w:abstractNumId w:val="10"/>
  </w:num>
  <w:num w:numId="14">
    <w:abstractNumId w:val="13"/>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1MzKzNDIzMLE0NjNR0lEKTi0uzszPAykwrgUAUAwN3iwAAAA="/>
    <w:docVar w:name="__grammarly61__i" w:val="H4sIAAAAAAAEAKtWckksSQxILCpxzi/NK1GyMqwFAAEhoTITAAAA"/>
    <w:docVar w:name="__grammarly61_1" w:val="H4sIAAAAAAAEAKtWcslPLs1NzSvxTFGyUrJINUwzS7VI1TUztTDTNTE1MdK1MEox0bVISbI0NjI1TzQwMFLSUQpOLS7OzM8DaTG0qAUAmZgz5UQAAAA="/>
  </w:docVars>
  <w:rsids>
    <w:rsidRoot w:val="00197B89"/>
    <w:rsid w:val="0000257A"/>
    <w:rsid w:val="00003E87"/>
    <w:rsid w:val="00014E1E"/>
    <w:rsid w:val="00015FA8"/>
    <w:rsid w:val="00022C51"/>
    <w:rsid w:val="00037B3B"/>
    <w:rsid w:val="00037E04"/>
    <w:rsid w:val="00042DD4"/>
    <w:rsid w:val="000509FF"/>
    <w:rsid w:val="0005708B"/>
    <w:rsid w:val="0006223A"/>
    <w:rsid w:val="0006351D"/>
    <w:rsid w:val="0007649F"/>
    <w:rsid w:val="0008059E"/>
    <w:rsid w:val="00093734"/>
    <w:rsid w:val="00096CB4"/>
    <w:rsid w:val="000B13A7"/>
    <w:rsid w:val="000C3787"/>
    <w:rsid w:val="000C65AA"/>
    <w:rsid w:val="000D02D6"/>
    <w:rsid w:val="000D4615"/>
    <w:rsid w:val="000D484E"/>
    <w:rsid w:val="000D667A"/>
    <w:rsid w:val="000D7AC1"/>
    <w:rsid w:val="000E3B51"/>
    <w:rsid w:val="000F2423"/>
    <w:rsid w:val="00112F47"/>
    <w:rsid w:val="00123FAD"/>
    <w:rsid w:val="001301E6"/>
    <w:rsid w:val="00130E97"/>
    <w:rsid w:val="0013552D"/>
    <w:rsid w:val="00135DED"/>
    <w:rsid w:val="00136959"/>
    <w:rsid w:val="00142218"/>
    <w:rsid w:val="00151BA7"/>
    <w:rsid w:val="00167568"/>
    <w:rsid w:val="00173F71"/>
    <w:rsid w:val="00176070"/>
    <w:rsid w:val="0018070D"/>
    <w:rsid w:val="001829BD"/>
    <w:rsid w:val="00184154"/>
    <w:rsid w:val="00186EC6"/>
    <w:rsid w:val="001874EE"/>
    <w:rsid w:val="00197B89"/>
    <w:rsid w:val="001A2ED7"/>
    <w:rsid w:val="001A580E"/>
    <w:rsid w:val="001A5AE7"/>
    <w:rsid w:val="001B04EC"/>
    <w:rsid w:val="001B3DC0"/>
    <w:rsid w:val="001B3FCB"/>
    <w:rsid w:val="001C28D2"/>
    <w:rsid w:val="001C462B"/>
    <w:rsid w:val="001E4114"/>
    <w:rsid w:val="001F0FA4"/>
    <w:rsid w:val="001F3E73"/>
    <w:rsid w:val="001F6916"/>
    <w:rsid w:val="001F788B"/>
    <w:rsid w:val="0020083C"/>
    <w:rsid w:val="00200AC4"/>
    <w:rsid w:val="00214B28"/>
    <w:rsid w:val="00216DFC"/>
    <w:rsid w:val="00217A80"/>
    <w:rsid w:val="00233F29"/>
    <w:rsid w:val="00234B1B"/>
    <w:rsid w:val="00235301"/>
    <w:rsid w:val="00237530"/>
    <w:rsid w:val="0024220A"/>
    <w:rsid w:val="00243C0B"/>
    <w:rsid w:val="00281FD3"/>
    <w:rsid w:val="00282AEB"/>
    <w:rsid w:val="00290292"/>
    <w:rsid w:val="00293B22"/>
    <w:rsid w:val="0029690F"/>
    <w:rsid w:val="002A0730"/>
    <w:rsid w:val="002A7277"/>
    <w:rsid w:val="002A7613"/>
    <w:rsid w:val="002C0722"/>
    <w:rsid w:val="002D6DD6"/>
    <w:rsid w:val="002F032C"/>
    <w:rsid w:val="00301988"/>
    <w:rsid w:val="00304753"/>
    <w:rsid w:val="003049CC"/>
    <w:rsid w:val="00304CC0"/>
    <w:rsid w:val="00306B3B"/>
    <w:rsid w:val="00307410"/>
    <w:rsid w:val="003161AF"/>
    <w:rsid w:val="00316E73"/>
    <w:rsid w:val="00317A54"/>
    <w:rsid w:val="00323D3E"/>
    <w:rsid w:val="00327BFE"/>
    <w:rsid w:val="003306D7"/>
    <w:rsid w:val="00331333"/>
    <w:rsid w:val="00331C16"/>
    <w:rsid w:val="00332040"/>
    <w:rsid w:val="003349F2"/>
    <w:rsid w:val="00341925"/>
    <w:rsid w:val="00352058"/>
    <w:rsid w:val="003557B3"/>
    <w:rsid w:val="00360CF3"/>
    <w:rsid w:val="003618AC"/>
    <w:rsid w:val="00365579"/>
    <w:rsid w:val="00366BC8"/>
    <w:rsid w:val="00373ABA"/>
    <w:rsid w:val="00380ADC"/>
    <w:rsid w:val="00384B38"/>
    <w:rsid w:val="00394AF2"/>
    <w:rsid w:val="003A341E"/>
    <w:rsid w:val="003A3425"/>
    <w:rsid w:val="003A5E54"/>
    <w:rsid w:val="003B0798"/>
    <w:rsid w:val="003B07AB"/>
    <w:rsid w:val="003B4CAD"/>
    <w:rsid w:val="003E012F"/>
    <w:rsid w:val="003E0F63"/>
    <w:rsid w:val="003F65C2"/>
    <w:rsid w:val="00400D6E"/>
    <w:rsid w:val="004056AE"/>
    <w:rsid w:val="0042054D"/>
    <w:rsid w:val="004266A2"/>
    <w:rsid w:val="00430812"/>
    <w:rsid w:val="00433AD8"/>
    <w:rsid w:val="00433E88"/>
    <w:rsid w:val="00435E9B"/>
    <w:rsid w:val="00436FF4"/>
    <w:rsid w:val="004427F8"/>
    <w:rsid w:val="004519B8"/>
    <w:rsid w:val="00451AB6"/>
    <w:rsid w:val="0046662C"/>
    <w:rsid w:val="00467C1A"/>
    <w:rsid w:val="00476CA9"/>
    <w:rsid w:val="00485AE2"/>
    <w:rsid w:val="00490920"/>
    <w:rsid w:val="00493751"/>
    <w:rsid w:val="004A1BE0"/>
    <w:rsid w:val="004A26B2"/>
    <w:rsid w:val="004A4BCA"/>
    <w:rsid w:val="004C021D"/>
    <w:rsid w:val="004D24A4"/>
    <w:rsid w:val="004D55AB"/>
    <w:rsid w:val="004E39BA"/>
    <w:rsid w:val="004F0DC6"/>
    <w:rsid w:val="004F661B"/>
    <w:rsid w:val="005047C3"/>
    <w:rsid w:val="00505A09"/>
    <w:rsid w:val="005065CB"/>
    <w:rsid w:val="0050722D"/>
    <w:rsid w:val="005116A4"/>
    <w:rsid w:val="00516147"/>
    <w:rsid w:val="0052557B"/>
    <w:rsid w:val="0053067F"/>
    <w:rsid w:val="005360DC"/>
    <w:rsid w:val="00536436"/>
    <w:rsid w:val="0055038C"/>
    <w:rsid w:val="005517D4"/>
    <w:rsid w:val="00554670"/>
    <w:rsid w:val="005554E1"/>
    <w:rsid w:val="00555D48"/>
    <w:rsid w:val="005630B2"/>
    <w:rsid w:val="00566AA6"/>
    <w:rsid w:val="00573F55"/>
    <w:rsid w:val="0058631B"/>
    <w:rsid w:val="0059078F"/>
    <w:rsid w:val="005A1218"/>
    <w:rsid w:val="005A6F37"/>
    <w:rsid w:val="005A7FC4"/>
    <w:rsid w:val="005B20F7"/>
    <w:rsid w:val="005B5024"/>
    <w:rsid w:val="005C54BE"/>
    <w:rsid w:val="005D042F"/>
    <w:rsid w:val="005D1C32"/>
    <w:rsid w:val="005D2508"/>
    <w:rsid w:val="005D419C"/>
    <w:rsid w:val="005D4369"/>
    <w:rsid w:val="005D5E4A"/>
    <w:rsid w:val="005D6CD7"/>
    <w:rsid w:val="005F2D0F"/>
    <w:rsid w:val="005F4144"/>
    <w:rsid w:val="006055F0"/>
    <w:rsid w:val="006075EC"/>
    <w:rsid w:val="006145DE"/>
    <w:rsid w:val="00615914"/>
    <w:rsid w:val="00616400"/>
    <w:rsid w:val="006215BE"/>
    <w:rsid w:val="00626B6B"/>
    <w:rsid w:val="006346A9"/>
    <w:rsid w:val="00637A85"/>
    <w:rsid w:val="006544BC"/>
    <w:rsid w:val="00667B5A"/>
    <w:rsid w:val="0067096C"/>
    <w:rsid w:val="00671452"/>
    <w:rsid w:val="00673016"/>
    <w:rsid w:val="00683B61"/>
    <w:rsid w:val="00684E55"/>
    <w:rsid w:val="006933C5"/>
    <w:rsid w:val="006A3213"/>
    <w:rsid w:val="006A3341"/>
    <w:rsid w:val="006A6837"/>
    <w:rsid w:val="006B1F3D"/>
    <w:rsid w:val="006B34BD"/>
    <w:rsid w:val="006C1800"/>
    <w:rsid w:val="006C43FA"/>
    <w:rsid w:val="006C5D55"/>
    <w:rsid w:val="006C713C"/>
    <w:rsid w:val="006C7FC7"/>
    <w:rsid w:val="006E1F79"/>
    <w:rsid w:val="006E5413"/>
    <w:rsid w:val="006F08D6"/>
    <w:rsid w:val="006F2457"/>
    <w:rsid w:val="006F4132"/>
    <w:rsid w:val="006F433C"/>
    <w:rsid w:val="006F5E56"/>
    <w:rsid w:val="006F6F02"/>
    <w:rsid w:val="006F7385"/>
    <w:rsid w:val="007005AE"/>
    <w:rsid w:val="00707A74"/>
    <w:rsid w:val="00714E37"/>
    <w:rsid w:val="007318F0"/>
    <w:rsid w:val="007379D8"/>
    <w:rsid w:val="00740C63"/>
    <w:rsid w:val="00743E94"/>
    <w:rsid w:val="00753AF7"/>
    <w:rsid w:val="00753F38"/>
    <w:rsid w:val="00765729"/>
    <w:rsid w:val="00765AFE"/>
    <w:rsid w:val="0076797C"/>
    <w:rsid w:val="00770A40"/>
    <w:rsid w:val="00777F3C"/>
    <w:rsid w:val="00781D22"/>
    <w:rsid w:val="007827B8"/>
    <w:rsid w:val="007859E6"/>
    <w:rsid w:val="00786241"/>
    <w:rsid w:val="00786DB4"/>
    <w:rsid w:val="00792515"/>
    <w:rsid w:val="00793582"/>
    <w:rsid w:val="007A3C37"/>
    <w:rsid w:val="007A62B1"/>
    <w:rsid w:val="007B1B4D"/>
    <w:rsid w:val="007B5781"/>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2E6A"/>
    <w:rsid w:val="008249D6"/>
    <w:rsid w:val="00831599"/>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8F01F4"/>
    <w:rsid w:val="00902661"/>
    <w:rsid w:val="00905CE1"/>
    <w:rsid w:val="0090760B"/>
    <w:rsid w:val="00907909"/>
    <w:rsid w:val="00911859"/>
    <w:rsid w:val="00917C24"/>
    <w:rsid w:val="00920DC4"/>
    <w:rsid w:val="009223F1"/>
    <w:rsid w:val="00924B72"/>
    <w:rsid w:val="00933FEC"/>
    <w:rsid w:val="00934E53"/>
    <w:rsid w:val="00942B3A"/>
    <w:rsid w:val="00945268"/>
    <w:rsid w:val="00952CCF"/>
    <w:rsid w:val="00953620"/>
    <w:rsid w:val="0095536D"/>
    <w:rsid w:val="00963D84"/>
    <w:rsid w:val="0096720E"/>
    <w:rsid w:val="00983630"/>
    <w:rsid w:val="00990A9F"/>
    <w:rsid w:val="00994E3E"/>
    <w:rsid w:val="009A35EE"/>
    <w:rsid w:val="009B64E4"/>
    <w:rsid w:val="009C3392"/>
    <w:rsid w:val="009D7D8F"/>
    <w:rsid w:val="009E370B"/>
    <w:rsid w:val="009E394D"/>
    <w:rsid w:val="009E47F7"/>
    <w:rsid w:val="009E61ED"/>
    <w:rsid w:val="009E7FD5"/>
    <w:rsid w:val="009F08DB"/>
    <w:rsid w:val="00A01FB2"/>
    <w:rsid w:val="00A02BEB"/>
    <w:rsid w:val="00A053FF"/>
    <w:rsid w:val="00A061B4"/>
    <w:rsid w:val="00A07645"/>
    <w:rsid w:val="00A10375"/>
    <w:rsid w:val="00A10638"/>
    <w:rsid w:val="00A12626"/>
    <w:rsid w:val="00A142A5"/>
    <w:rsid w:val="00A213D5"/>
    <w:rsid w:val="00A3056C"/>
    <w:rsid w:val="00A3299D"/>
    <w:rsid w:val="00A334E1"/>
    <w:rsid w:val="00A355F8"/>
    <w:rsid w:val="00A53A79"/>
    <w:rsid w:val="00A55958"/>
    <w:rsid w:val="00A572F9"/>
    <w:rsid w:val="00A65A6E"/>
    <w:rsid w:val="00A711C6"/>
    <w:rsid w:val="00A84C9E"/>
    <w:rsid w:val="00A852CF"/>
    <w:rsid w:val="00A86ED1"/>
    <w:rsid w:val="00A90027"/>
    <w:rsid w:val="00A90116"/>
    <w:rsid w:val="00A9087F"/>
    <w:rsid w:val="00A94C4B"/>
    <w:rsid w:val="00AA1A2D"/>
    <w:rsid w:val="00AA2D56"/>
    <w:rsid w:val="00AA6693"/>
    <w:rsid w:val="00AB0E4C"/>
    <w:rsid w:val="00AB4574"/>
    <w:rsid w:val="00AD1149"/>
    <w:rsid w:val="00AD2254"/>
    <w:rsid w:val="00AD411E"/>
    <w:rsid w:val="00AD68FD"/>
    <w:rsid w:val="00AD6C1F"/>
    <w:rsid w:val="00AD70E9"/>
    <w:rsid w:val="00AD7583"/>
    <w:rsid w:val="00AE1A5A"/>
    <w:rsid w:val="00AE2665"/>
    <w:rsid w:val="00AE5479"/>
    <w:rsid w:val="00AE6C5A"/>
    <w:rsid w:val="00AE6E8E"/>
    <w:rsid w:val="00AF30CA"/>
    <w:rsid w:val="00AF3BF1"/>
    <w:rsid w:val="00B00BF6"/>
    <w:rsid w:val="00B05F05"/>
    <w:rsid w:val="00B16815"/>
    <w:rsid w:val="00B272A0"/>
    <w:rsid w:val="00B41566"/>
    <w:rsid w:val="00B421BC"/>
    <w:rsid w:val="00B47A1E"/>
    <w:rsid w:val="00B52513"/>
    <w:rsid w:val="00B652ED"/>
    <w:rsid w:val="00B7106A"/>
    <w:rsid w:val="00B72803"/>
    <w:rsid w:val="00B7675C"/>
    <w:rsid w:val="00B90B6F"/>
    <w:rsid w:val="00B93A1A"/>
    <w:rsid w:val="00BA4A1B"/>
    <w:rsid w:val="00BB0BEC"/>
    <w:rsid w:val="00BB3BF4"/>
    <w:rsid w:val="00BB56FF"/>
    <w:rsid w:val="00BD38F8"/>
    <w:rsid w:val="00BE02A8"/>
    <w:rsid w:val="00BE1F66"/>
    <w:rsid w:val="00BE24E3"/>
    <w:rsid w:val="00BE7018"/>
    <w:rsid w:val="00C100AF"/>
    <w:rsid w:val="00C13FA4"/>
    <w:rsid w:val="00C15DDA"/>
    <w:rsid w:val="00C521AF"/>
    <w:rsid w:val="00C802AE"/>
    <w:rsid w:val="00C83367"/>
    <w:rsid w:val="00C87927"/>
    <w:rsid w:val="00C922D4"/>
    <w:rsid w:val="00CA5FD8"/>
    <w:rsid w:val="00CB5AAC"/>
    <w:rsid w:val="00CB7879"/>
    <w:rsid w:val="00CB7B14"/>
    <w:rsid w:val="00CC093B"/>
    <w:rsid w:val="00CC2E80"/>
    <w:rsid w:val="00CC4920"/>
    <w:rsid w:val="00CD1711"/>
    <w:rsid w:val="00CD38CE"/>
    <w:rsid w:val="00CD5029"/>
    <w:rsid w:val="00CE0B08"/>
    <w:rsid w:val="00CF0303"/>
    <w:rsid w:val="00CF1F8E"/>
    <w:rsid w:val="00CF25FA"/>
    <w:rsid w:val="00CF6CA7"/>
    <w:rsid w:val="00D03873"/>
    <w:rsid w:val="00D059BA"/>
    <w:rsid w:val="00D05EC9"/>
    <w:rsid w:val="00D20639"/>
    <w:rsid w:val="00D20C9B"/>
    <w:rsid w:val="00D303D7"/>
    <w:rsid w:val="00D323D9"/>
    <w:rsid w:val="00D353DD"/>
    <w:rsid w:val="00D65A94"/>
    <w:rsid w:val="00D773F8"/>
    <w:rsid w:val="00DB1D07"/>
    <w:rsid w:val="00DB5671"/>
    <w:rsid w:val="00DD0E75"/>
    <w:rsid w:val="00DD1298"/>
    <w:rsid w:val="00DD1B9E"/>
    <w:rsid w:val="00DD1BE6"/>
    <w:rsid w:val="00DD4897"/>
    <w:rsid w:val="00DD6DD9"/>
    <w:rsid w:val="00DD7202"/>
    <w:rsid w:val="00DE0126"/>
    <w:rsid w:val="00DE372A"/>
    <w:rsid w:val="00DF2A6F"/>
    <w:rsid w:val="00DF2E24"/>
    <w:rsid w:val="00DF2F8D"/>
    <w:rsid w:val="00DF33EE"/>
    <w:rsid w:val="00DF4AD5"/>
    <w:rsid w:val="00DF6C32"/>
    <w:rsid w:val="00E02481"/>
    <w:rsid w:val="00E06DA6"/>
    <w:rsid w:val="00E07231"/>
    <w:rsid w:val="00E074E5"/>
    <w:rsid w:val="00E07F73"/>
    <w:rsid w:val="00E354D5"/>
    <w:rsid w:val="00E37761"/>
    <w:rsid w:val="00E414B7"/>
    <w:rsid w:val="00E41DDD"/>
    <w:rsid w:val="00E437C5"/>
    <w:rsid w:val="00E46FAC"/>
    <w:rsid w:val="00E5034D"/>
    <w:rsid w:val="00E60770"/>
    <w:rsid w:val="00E60F6F"/>
    <w:rsid w:val="00E71ADF"/>
    <w:rsid w:val="00E71C77"/>
    <w:rsid w:val="00E751B1"/>
    <w:rsid w:val="00E81552"/>
    <w:rsid w:val="00E83560"/>
    <w:rsid w:val="00EA034C"/>
    <w:rsid w:val="00EA65D3"/>
    <w:rsid w:val="00EA710F"/>
    <w:rsid w:val="00EA7440"/>
    <w:rsid w:val="00EB1360"/>
    <w:rsid w:val="00EB76BC"/>
    <w:rsid w:val="00EC4178"/>
    <w:rsid w:val="00EF1CAE"/>
    <w:rsid w:val="00EF2593"/>
    <w:rsid w:val="00F14701"/>
    <w:rsid w:val="00F15691"/>
    <w:rsid w:val="00F16E26"/>
    <w:rsid w:val="00F22611"/>
    <w:rsid w:val="00F27105"/>
    <w:rsid w:val="00F3658E"/>
    <w:rsid w:val="00F4669B"/>
    <w:rsid w:val="00F47A8A"/>
    <w:rsid w:val="00F52566"/>
    <w:rsid w:val="00F52CB8"/>
    <w:rsid w:val="00F65A7B"/>
    <w:rsid w:val="00F673ED"/>
    <w:rsid w:val="00F71990"/>
    <w:rsid w:val="00F73209"/>
    <w:rsid w:val="00F76C6B"/>
    <w:rsid w:val="00F80329"/>
    <w:rsid w:val="00F80497"/>
    <w:rsid w:val="00F84EDE"/>
    <w:rsid w:val="00F945E7"/>
    <w:rsid w:val="00F97C1B"/>
    <w:rsid w:val="00FA6CBE"/>
    <w:rsid w:val="00FB07AF"/>
    <w:rsid w:val="00FB2773"/>
    <w:rsid w:val="00FB6902"/>
    <w:rsid w:val="00FC1D73"/>
    <w:rsid w:val="00FC5401"/>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505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95896962">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23770104">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7" TargetMode="External"/><Relationship Id="rId13" Type="http://schemas.openxmlformats.org/officeDocument/2006/relationships/hyperlink" Target="https://localhos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sllabs.com" TargetMode="External"/><Relationship Id="rId4" Type="http://schemas.openxmlformats.org/officeDocument/2006/relationships/settings" Target="settings.xml"/><Relationship Id="rId9" Type="http://schemas.openxmlformats.org/officeDocument/2006/relationships/hyperlink" Target="https://youtu.be/ASCDJq4Wy9Y"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F62F5-D43F-3447-99DA-E6FBF792D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101</Words>
  <Characters>1198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9-03-10T12:54:00Z</cp:lastPrinted>
  <dcterms:created xsi:type="dcterms:W3CDTF">2019-03-10T12:54:00Z</dcterms:created>
  <dcterms:modified xsi:type="dcterms:W3CDTF">2019-03-10T13:39:00Z</dcterms:modified>
</cp:coreProperties>
</file>